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CC3FA" w14:textId="2E1F725C" w:rsidR="00755657" w:rsidRPr="00755657" w:rsidRDefault="00576197" w:rsidP="00755657">
      <w:pPr>
        <w:pStyle w:val="Title"/>
        <w:spacing w:after="0"/>
        <w:jc w:val="left"/>
        <w:rPr>
          <w:rFonts w:ascii="Times New Roman" w:hAnsi="Times New Roman" w:cs="Times New Roman"/>
          <w:color w:val="auto"/>
          <w:sz w:val="24"/>
          <w:szCs w:val="24"/>
        </w:rPr>
      </w:pPr>
      <w:r>
        <w:rPr>
          <w:rFonts w:ascii="Times New Roman" w:hAnsi="Times New Roman" w:cs="Times New Roman"/>
          <w:color w:val="auto"/>
          <w:sz w:val="24"/>
          <w:szCs w:val="24"/>
        </w:rPr>
        <w:t>An a</w:t>
      </w:r>
      <w:r w:rsidR="00FD79B6">
        <w:rPr>
          <w:rFonts w:ascii="Times New Roman" w:hAnsi="Times New Roman" w:cs="Times New Roman"/>
          <w:color w:val="auto"/>
          <w:sz w:val="24"/>
          <w:szCs w:val="24"/>
        </w:rPr>
        <w:t>lgorithm for</w:t>
      </w:r>
      <w:r w:rsidR="00EE1FBD" w:rsidRPr="00722EB0">
        <w:rPr>
          <w:rFonts w:ascii="Times New Roman" w:hAnsi="Times New Roman" w:cs="Times New Roman"/>
          <w:color w:val="auto"/>
          <w:sz w:val="24"/>
          <w:szCs w:val="24"/>
        </w:rPr>
        <w:t xml:space="preserve"> the von </w:t>
      </w:r>
      <w:r>
        <w:rPr>
          <w:rFonts w:ascii="Times New Roman" w:hAnsi="Times New Roman" w:cs="Times New Roman"/>
          <w:color w:val="auto"/>
          <w:sz w:val="24"/>
          <w:szCs w:val="24"/>
        </w:rPr>
        <w:t>Bertalanffy seasonal c</w:t>
      </w:r>
      <w:r w:rsidR="00FD79B6">
        <w:rPr>
          <w:rFonts w:ascii="Times New Roman" w:hAnsi="Times New Roman" w:cs="Times New Roman"/>
          <w:color w:val="auto"/>
          <w:sz w:val="24"/>
          <w:szCs w:val="24"/>
        </w:rPr>
        <w:t>essation in</w:t>
      </w:r>
      <w:r>
        <w:rPr>
          <w:rFonts w:ascii="Times New Roman" w:hAnsi="Times New Roman" w:cs="Times New Roman"/>
          <w:color w:val="auto"/>
          <w:sz w:val="24"/>
          <w:szCs w:val="24"/>
        </w:rPr>
        <w:t xml:space="preserve"> growth f</w:t>
      </w:r>
      <w:r w:rsidR="00EE1FBD" w:rsidRPr="00722EB0">
        <w:rPr>
          <w:rFonts w:ascii="Times New Roman" w:hAnsi="Times New Roman" w:cs="Times New Roman"/>
          <w:color w:val="auto"/>
          <w:sz w:val="24"/>
          <w:szCs w:val="24"/>
        </w:rPr>
        <w:t>unction of Pauly et al. (1992)</w:t>
      </w:r>
    </w:p>
    <w:p w14:paraId="08F80032" w14:textId="513B653A" w:rsidR="00681B21" w:rsidRDefault="00B50C12" w:rsidP="00755657">
      <w:pPr>
        <w:pStyle w:val="Author"/>
        <w:spacing w:before="240" w:after="0"/>
        <w:jc w:val="left"/>
        <w:rPr>
          <w:rFonts w:ascii="Times New Roman" w:hAnsi="Times New Roman" w:cs="Times New Roman"/>
          <w:vertAlign w:val="superscript"/>
        </w:rPr>
      </w:pPr>
      <w:r>
        <w:rPr>
          <w:rFonts w:ascii="Times New Roman" w:hAnsi="Times New Roman" w:cs="Times New Roman"/>
        </w:rPr>
        <w:t>Derek H. Ogle</w:t>
      </w:r>
    </w:p>
    <w:p w14:paraId="2FE1D197" w14:textId="6E61A7A1" w:rsidR="00B50C12" w:rsidRPr="00755657" w:rsidRDefault="00B50C12" w:rsidP="00755657">
      <w:pPr>
        <w:pStyle w:val="BodyText"/>
        <w:spacing w:line="240" w:lineRule="auto"/>
        <w:rPr>
          <w:sz w:val="20"/>
          <w:lang w:val="de-DE"/>
        </w:rPr>
      </w:pPr>
      <w:r w:rsidRPr="00755657">
        <w:rPr>
          <w:sz w:val="20"/>
        </w:rPr>
        <w:t>Natural Resources Department</w:t>
      </w:r>
      <w:r w:rsidR="00755657" w:rsidRPr="00755657">
        <w:rPr>
          <w:sz w:val="20"/>
        </w:rPr>
        <w:t xml:space="preserve">, </w:t>
      </w:r>
      <w:r w:rsidRPr="00755657">
        <w:rPr>
          <w:sz w:val="20"/>
        </w:rPr>
        <w:t>Northland College</w:t>
      </w:r>
      <w:r w:rsidR="00755657" w:rsidRPr="00755657">
        <w:rPr>
          <w:sz w:val="20"/>
        </w:rPr>
        <w:t xml:space="preserve">, </w:t>
      </w:r>
      <w:r w:rsidRPr="00755657">
        <w:rPr>
          <w:sz w:val="20"/>
        </w:rPr>
        <w:t>1411 Ellis Ave</w:t>
      </w:r>
      <w:r w:rsidR="00755657" w:rsidRPr="00755657">
        <w:rPr>
          <w:sz w:val="20"/>
        </w:rPr>
        <w:t xml:space="preserve">, </w:t>
      </w:r>
      <w:r w:rsidRPr="00755657">
        <w:rPr>
          <w:sz w:val="20"/>
        </w:rPr>
        <w:t>Ashland, WI 54806</w:t>
      </w:r>
      <w:r w:rsidR="00175472">
        <w:rPr>
          <w:sz w:val="20"/>
        </w:rPr>
        <w:t>,</w:t>
      </w:r>
      <w:r w:rsidR="00FD79B6" w:rsidRPr="00755657">
        <w:rPr>
          <w:sz w:val="20"/>
        </w:rPr>
        <w:t xml:space="preserve"> </w:t>
      </w:r>
      <w:r w:rsidRPr="00755657">
        <w:rPr>
          <w:sz w:val="20"/>
          <w:lang w:val="de-DE"/>
        </w:rPr>
        <w:t>USA</w:t>
      </w:r>
    </w:p>
    <w:p w14:paraId="47E1DBDC" w14:textId="77777777" w:rsidR="006515CC" w:rsidRPr="00D47474" w:rsidRDefault="006515CC" w:rsidP="00755657">
      <w:pPr>
        <w:spacing w:after="0"/>
        <w:rPr>
          <w:rFonts w:ascii="Times New Roman" w:hAnsi="Times New Roman" w:cs="Times New Roman"/>
        </w:rPr>
      </w:pPr>
      <w:bookmarkStart w:id="0" w:name="introduction"/>
      <w:bookmarkEnd w:id="0"/>
    </w:p>
    <w:p w14:paraId="3EBC5C91" w14:textId="77777777" w:rsidR="006515CC" w:rsidRDefault="006515CC" w:rsidP="00755657">
      <w:pPr>
        <w:spacing w:after="0"/>
        <w:rPr>
          <w:rFonts w:ascii="Times New Roman" w:hAnsi="Times New Roman" w:cs="Times New Roman"/>
        </w:rPr>
      </w:pPr>
      <w:r>
        <w:rPr>
          <w:rFonts w:ascii="Times New Roman" w:hAnsi="Times New Roman" w:cs="Times New Roman"/>
        </w:rPr>
        <w:t>Abstract</w:t>
      </w:r>
    </w:p>
    <w:p w14:paraId="639F62CE" w14:textId="7D0791AA" w:rsidR="00D90441" w:rsidRDefault="0017137D" w:rsidP="00175472">
      <w:pPr>
        <w:ind w:firstLine="360"/>
      </w:pPr>
      <w:r>
        <w:rPr>
          <w:rFonts w:ascii="Times New Roman" w:hAnsi="Times New Roman" w:cs="Times New Roman"/>
        </w:rPr>
        <w:t xml:space="preserve">Pauly et al. (1992; </w:t>
      </w:r>
      <w:r w:rsidRPr="0017137D">
        <w:rPr>
          <w:rFonts w:ascii="Times New Roman" w:hAnsi="Times New Roman" w:cs="Times New Roman"/>
        </w:rPr>
        <w:t>Australian Journal of Marine and Freshwater Research 43:1151–1156</w:t>
      </w:r>
      <w:r>
        <w:rPr>
          <w:rFonts w:ascii="Times New Roman" w:hAnsi="Times New Roman" w:cs="Times New Roman"/>
        </w:rPr>
        <w:t>) introduced a modified von B</w:t>
      </w:r>
      <w:r w:rsidR="00C310D7">
        <w:rPr>
          <w:rFonts w:ascii="Times New Roman" w:hAnsi="Times New Roman" w:cs="Times New Roman"/>
        </w:rPr>
        <w:t>ertalanffy seasonal growth function</w:t>
      </w:r>
      <w:r>
        <w:rPr>
          <w:rFonts w:ascii="Times New Roman" w:hAnsi="Times New Roman" w:cs="Times New Roman"/>
        </w:rPr>
        <w:t xml:space="preserve"> t</w:t>
      </w:r>
      <w:r w:rsidR="00C310D7">
        <w:rPr>
          <w:rFonts w:ascii="Times New Roman" w:hAnsi="Times New Roman" w:cs="Times New Roman"/>
        </w:rPr>
        <w:t>hat allowed for a period of no growth</w:t>
      </w:r>
      <w:r w:rsidR="009533E4">
        <w:rPr>
          <w:rFonts w:ascii="Times New Roman" w:hAnsi="Times New Roman" w:cs="Times New Roman"/>
        </w:rPr>
        <w:t>.  Pauly et al. (1992)</w:t>
      </w:r>
      <w:r w:rsidR="00C310D7">
        <w:rPr>
          <w:rFonts w:ascii="Times New Roman" w:hAnsi="Times New Roman" w:cs="Times New Roman"/>
        </w:rPr>
        <w:t xml:space="preserve"> provided special purpose software to fit the model to length-at-age data</w:t>
      </w:r>
      <w:r w:rsidR="00A7763E">
        <w:rPr>
          <w:rFonts w:ascii="Times New Roman" w:hAnsi="Times New Roman" w:cs="Times New Roman"/>
        </w:rPr>
        <w:t>,</w:t>
      </w:r>
      <w:r w:rsidR="009533E4">
        <w:rPr>
          <w:rFonts w:ascii="Times New Roman" w:hAnsi="Times New Roman" w:cs="Times New Roman"/>
        </w:rPr>
        <w:t xml:space="preserve"> but this </w:t>
      </w:r>
      <w:r w:rsidR="00C310D7">
        <w:rPr>
          <w:rFonts w:ascii="Times New Roman" w:hAnsi="Times New Roman" w:cs="Times New Roman"/>
        </w:rPr>
        <w:t xml:space="preserve">software is no longer available and </w:t>
      </w:r>
      <w:r w:rsidR="00F17A23">
        <w:rPr>
          <w:rFonts w:ascii="Times New Roman" w:hAnsi="Times New Roman" w:cs="Times New Roman"/>
        </w:rPr>
        <w:t xml:space="preserve">specific </w:t>
      </w:r>
      <w:r w:rsidR="00C310D7">
        <w:rPr>
          <w:rFonts w:ascii="Times New Roman" w:hAnsi="Times New Roman" w:cs="Times New Roman"/>
        </w:rPr>
        <w:t xml:space="preserve">details </w:t>
      </w:r>
      <w:r w:rsidR="00F17A23">
        <w:rPr>
          <w:rFonts w:ascii="Times New Roman" w:hAnsi="Times New Roman" w:cs="Times New Roman"/>
        </w:rPr>
        <w:t xml:space="preserve">to implement </w:t>
      </w:r>
      <w:r w:rsidR="00C310D7">
        <w:rPr>
          <w:rFonts w:ascii="Times New Roman" w:hAnsi="Times New Roman" w:cs="Times New Roman"/>
        </w:rPr>
        <w:t>a critical aspect</w:t>
      </w:r>
      <w:r w:rsidR="00F17A23">
        <w:rPr>
          <w:rFonts w:ascii="Times New Roman" w:hAnsi="Times New Roman" w:cs="Times New Roman"/>
        </w:rPr>
        <w:t xml:space="preserve"> of the </w:t>
      </w:r>
      <w:r w:rsidR="00D90441">
        <w:rPr>
          <w:rFonts w:ascii="Times New Roman" w:hAnsi="Times New Roman" w:cs="Times New Roman"/>
        </w:rPr>
        <w:t xml:space="preserve">new growth </w:t>
      </w:r>
      <w:r w:rsidR="00F17A23">
        <w:rPr>
          <w:rFonts w:ascii="Times New Roman" w:hAnsi="Times New Roman" w:cs="Times New Roman"/>
        </w:rPr>
        <w:t xml:space="preserve">function were not clear.  I provide details for this critical aspect of the function, implement </w:t>
      </w:r>
      <w:r w:rsidR="00A7763E">
        <w:rPr>
          <w:rFonts w:ascii="Times New Roman" w:hAnsi="Times New Roman" w:cs="Times New Roman"/>
        </w:rPr>
        <w:t>it</w:t>
      </w:r>
      <w:r w:rsidR="00F17A23">
        <w:rPr>
          <w:rFonts w:ascii="Times New Roman" w:hAnsi="Times New Roman" w:cs="Times New Roman"/>
        </w:rPr>
        <w:t xml:space="preserve"> in the open-source R environment, and briefly demonstrate the use of this function with four data sets.</w:t>
      </w:r>
      <w:r w:rsidR="00F17A23" w:rsidRPr="00F17A23">
        <w:rPr>
          <w:rFonts w:eastAsiaTheme="minorEastAsia"/>
        </w:rPr>
        <w:t xml:space="preserve"> </w:t>
      </w:r>
      <w:r w:rsidR="00F17A23">
        <w:rPr>
          <w:rFonts w:eastAsiaTheme="minorEastAsia"/>
        </w:rPr>
        <w:t xml:space="preserve"> </w:t>
      </w:r>
      <w:r w:rsidR="009533E4">
        <w:rPr>
          <w:rFonts w:eastAsiaTheme="minorEastAsia"/>
        </w:rPr>
        <w:t>With t</w:t>
      </w:r>
      <w:r w:rsidR="00F17A23">
        <w:rPr>
          <w:rFonts w:eastAsiaTheme="minorEastAsia"/>
        </w:rPr>
        <w:t>his</w:t>
      </w:r>
      <w:r w:rsidR="009533E4">
        <w:rPr>
          <w:rFonts w:eastAsiaTheme="minorEastAsia"/>
        </w:rPr>
        <w:t>, the</w:t>
      </w:r>
      <w:r w:rsidR="00F17A23">
        <w:rPr>
          <w:rFonts w:eastAsiaTheme="minorEastAsia"/>
        </w:rPr>
        <w:t xml:space="preserve"> growth function</w:t>
      </w:r>
      <w:r w:rsidR="009533E4">
        <w:rPr>
          <w:rFonts w:eastAsiaTheme="minorEastAsia"/>
        </w:rPr>
        <w:t xml:space="preserve"> of Pauly et al. (1992)</w:t>
      </w:r>
      <w:r w:rsidR="00F17A23">
        <w:rPr>
          <w:rFonts w:eastAsiaTheme="minorEastAsia"/>
        </w:rPr>
        <w:t xml:space="preserve"> is now readily available to all scientists with access to software that can fit</w:t>
      </w:r>
      <w:r w:rsidR="009533E4">
        <w:rPr>
          <w:rFonts w:eastAsiaTheme="minorEastAsia"/>
        </w:rPr>
        <w:t xml:space="preserve"> nonlinear models to data.  Thus, this growth function may </w:t>
      </w:r>
      <w:r w:rsidR="00F17A23">
        <w:t>be implemented in more situations and its fit rigorously compared to the results from other models</w:t>
      </w:r>
      <w:r w:rsidR="009533E4">
        <w:t xml:space="preserve"> of fish growth</w:t>
      </w:r>
      <w:r w:rsidR="00F17A23">
        <w:t>.</w:t>
      </w:r>
    </w:p>
    <w:p w14:paraId="693659FD" w14:textId="50C9035D" w:rsidR="00755657" w:rsidRDefault="006515CC" w:rsidP="00755657">
      <w:pPr>
        <w:rPr>
          <w:rFonts w:ascii="Times New Roman" w:hAnsi="Times New Roman" w:cs="Times New Roman"/>
        </w:rPr>
      </w:pPr>
      <w:r>
        <w:rPr>
          <w:rFonts w:ascii="Times New Roman" w:hAnsi="Times New Roman" w:cs="Times New Roman"/>
        </w:rPr>
        <w:t>Keywords:</w:t>
      </w:r>
      <w:r w:rsidR="00B50C12">
        <w:rPr>
          <w:rFonts w:ascii="Times New Roman" w:hAnsi="Times New Roman" w:cs="Times New Roman"/>
        </w:rPr>
        <w:t xml:space="preserve"> Growth, </w:t>
      </w:r>
      <w:r w:rsidR="00576197">
        <w:rPr>
          <w:rFonts w:ascii="Times New Roman" w:hAnsi="Times New Roman" w:cs="Times New Roman"/>
        </w:rPr>
        <w:t>Seasonal, Cessation, Nonlinear m</w:t>
      </w:r>
      <w:r w:rsidR="00B50C12">
        <w:rPr>
          <w:rFonts w:ascii="Times New Roman" w:hAnsi="Times New Roman" w:cs="Times New Roman"/>
        </w:rPr>
        <w:t>odeling</w:t>
      </w:r>
    </w:p>
    <w:p w14:paraId="42B8FFF7" w14:textId="65272CAE" w:rsidR="00755657" w:rsidRPr="00F04A81" w:rsidRDefault="00755657" w:rsidP="00755657">
      <w:pPr>
        <w:spacing w:after="0"/>
      </w:pPr>
      <w:r w:rsidRPr="00F04A81">
        <w:t>Corresponding author</w:t>
      </w:r>
    </w:p>
    <w:p w14:paraId="4E408511" w14:textId="77777777" w:rsidR="00755657" w:rsidRPr="00F04A81" w:rsidRDefault="00755657" w:rsidP="00755657">
      <w:pPr>
        <w:pStyle w:val="BodyText"/>
        <w:spacing w:line="240" w:lineRule="auto"/>
        <w:rPr>
          <w:lang w:val="de-DE"/>
        </w:rPr>
      </w:pPr>
      <w:r w:rsidRPr="00F04A81">
        <w:rPr>
          <w:lang w:val="de-DE"/>
        </w:rPr>
        <w:t xml:space="preserve">e-mail: </w:t>
      </w:r>
      <w:hyperlink r:id="rId8" w:history="1">
        <w:r w:rsidRPr="00F04A81">
          <w:rPr>
            <w:rStyle w:val="Hyperlink"/>
            <w:color w:val="auto"/>
            <w:lang w:val="de-DE"/>
          </w:rPr>
          <w:t>dogle@northland.edu</w:t>
        </w:r>
      </w:hyperlink>
    </w:p>
    <w:p w14:paraId="0A5163F0" w14:textId="77777777" w:rsidR="00755657" w:rsidRDefault="00755657" w:rsidP="00755657">
      <w:pPr>
        <w:rPr>
          <w:rFonts w:ascii="Times New Roman" w:eastAsiaTheme="majorEastAsia" w:hAnsi="Times New Roman" w:cs="Times New Roman"/>
          <w:b/>
          <w:bCs/>
        </w:rPr>
      </w:pPr>
    </w:p>
    <w:p w14:paraId="2D07BDB1" w14:textId="77777777" w:rsidR="00755657" w:rsidRDefault="00755657">
      <w:pPr>
        <w:rPr>
          <w:rFonts w:ascii="Times New Roman" w:eastAsiaTheme="majorEastAsia" w:hAnsi="Times New Roman" w:cs="Times New Roman"/>
          <w:b/>
          <w:bCs/>
        </w:rPr>
      </w:pPr>
      <w:r>
        <w:br w:type="page"/>
      </w:r>
    </w:p>
    <w:p w14:paraId="71BEA63B" w14:textId="21A75F82" w:rsidR="00681B21" w:rsidRPr="004B6EFF" w:rsidRDefault="00EE1FBD" w:rsidP="00755657">
      <w:pPr>
        <w:pStyle w:val="Heading1"/>
        <w:spacing w:line="240" w:lineRule="auto"/>
      </w:pPr>
      <w:r w:rsidRPr="004B6EFF">
        <w:lastRenderedPageBreak/>
        <w:t>Introduction</w:t>
      </w:r>
    </w:p>
    <w:p w14:paraId="39FC1AC6" w14:textId="27D00EFB" w:rsidR="008240EC" w:rsidRDefault="00993B78" w:rsidP="00755657">
      <w:pPr>
        <w:pStyle w:val="BodyText"/>
        <w:spacing w:line="240" w:lineRule="auto"/>
      </w:pPr>
      <w:r w:rsidRPr="00993B78">
        <w:tab/>
      </w:r>
      <w:r w:rsidR="00A7763E">
        <w:t>M</w:t>
      </w:r>
      <w:r w:rsidR="00EE1FBD" w:rsidRPr="00993B78">
        <w:t>ean length-at-age for many fish (Haddon</w:t>
      </w:r>
      <w:r w:rsidR="00722EB0" w:rsidRPr="00993B78">
        <w:t>,</w:t>
      </w:r>
      <w:r w:rsidR="00EE1FBD" w:rsidRPr="00993B78">
        <w:t xml:space="preserve"> 2011) and other aquatic animals (e.g., </w:t>
      </w:r>
      <w:r w:rsidR="00722EB0" w:rsidRPr="00993B78">
        <w:t>Hota,</w:t>
      </w:r>
      <w:r w:rsidR="00722EB0">
        <w:t xml:space="preserve"> 1994</w:t>
      </w:r>
      <w:r w:rsidR="00EE1FBD" w:rsidRPr="00722EB0">
        <w:t xml:space="preserve">; Harwood </w:t>
      </w:r>
      <w:r w:rsidR="001A224D" w:rsidRPr="001A224D">
        <w:t>et al.</w:t>
      </w:r>
      <w:r w:rsidR="00722EB0" w:rsidRPr="006C7992">
        <w:rPr>
          <w:i/>
        </w:rPr>
        <w:t>,</w:t>
      </w:r>
      <w:r w:rsidR="00722EB0">
        <w:t xml:space="preserve"> 2014</w:t>
      </w:r>
      <w:r w:rsidR="00EE1FBD" w:rsidRPr="00722EB0">
        <w:t xml:space="preserve">) is often modeled </w:t>
      </w:r>
      <w:r w:rsidR="00A7763E">
        <w:t>using</w:t>
      </w:r>
      <w:r w:rsidR="00EE1FBD" w:rsidRPr="00722EB0">
        <w:t xml:space="preserve"> the von Bertalanffy growth functio</w:t>
      </w:r>
      <w:r w:rsidR="00722EB0">
        <w:t>n (VBGF; von Bertalanffy, 1938)</w:t>
      </w:r>
      <w:r w:rsidR="00EE1FBD" w:rsidRPr="00722EB0">
        <w:t xml:space="preserve">. </w:t>
      </w:r>
      <w:r w:rsidR="00722EB0">
        <w:t xml:space="preserve"> </w:t>
      </w:r>
      <w:r w:rsidR="008240EC">
        <w:t>A common foundation for several parameterizations of the VBGF is</w:t>
      </w:r>
      <w:r w:rsidR="00A7763E">
        <w:t>:</w:t>
      </w:r>
    </w:p>
    <w:p w14:paraId="179BE2CB" w14:textId="77777777" w:rsidR="008240EC" w:rsidRPr="00A7763E" w:rsidRDefault="008240EC" w:rsidP="00755657">
      <w:pPr>
        <w:pStyle w:val="equation"/>
        <w:spacing w:line="240" w:lineRule="auto"/>
      </w:pPr>
      <w:r w:rsidRPr="00A7763E">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52583673" w14:textId="1D549A80" w:rsidR="00681B21" w:rsidRPr="00722EB0" w:rsidRDefault="008240EC" w:rsidP="00755657">
      <w:pPr>
        <w:pStyle w:val="BodyText"/>
        <w:spacing w:line="240" w:lineRule="auto"/>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rsidR="0009557A">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Beverton and Holt (1957) </w:t>
      </w:r>
      <w:r>
        <w:t>uses</w:t>
      </w:r>
      <w:r w:rsidR="00A7763E">
        <w:t>:</w:t>
      </w:r>
    </w:p>
    <w:p w14:paraId="1D2DB62B" w14:textId="77777777" w:rsidR="00681B21" w:rsidRPr="001E300F" w:rsidRDefault="001E300F" w:rsidP="00755657">
      <w:pPr>
        <w:pStyle w:val="equation"/>
        <w:spacing w:line="240" w:lineRule="auto"/>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14:paraId="7DB241AB" w14:textId="3547D3B2" w:rsidR="00681B21" w:rsidRPr="00722EB0" w:rsidRDefault="008240EC" w:rsidP="00755657">
      <w:pPr>
        <w:pStyle w:val="BodyText"/>
        <w:spacing w:line="240" w:lineRule="auto"/>
      </w:pPr>
      <w:r>
        <w:t>where</w:t>
      </w:r>
      <w:r w:rsidR="00EE1FBD" w:rsidRPr="00722EB0">
        <w:t xml:space="preserve"> </w:t>
      </w:r>
      <m:oMath>
        <m:r>
          <w:rPr>
            <w:rFonts w:ascii="Cambria Math" w:hAnsi="Cambria Math"/>
          </w:rPr>
          <m:t>K</m:t>
        </m:r>
      </m:oMath>
      <w:r w:rsidR="00EE1FBD" w:rsidRPr="00722EB0">
        <w:t xml:space="preserve"> is a measure of the exponential rate </w:t>
      </w:r>
      <w:r w:rsidR="001C3160">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t xml:space="preserve"> </w:t>
      </w:r>
      <w:r w:rsidR="00EE1FBD" w:rsidRPr="00722EB0">
        <w:t>approach</w:t>
      </w:r>
      <w:r w:rsidR="001C3160">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w:t>
      </w:r>
      <w:r w:rsidR="00851E08">
        <w:t>,</w:t>
      </w:r>
      <w:r>
        <w:t xml:space="preserve">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Pr>
          <w:rFonts w:eastAsiaTheme="minorEastAsia"/>
        </w:rPr>
        <w:t xml:space="preserve"> </w:t>
      </w:r>
      <w:r w:rsidR="00EE1FBD" w:rsidRPr="00722EB0">
        <w:t>would be zero.</w:t>
      </w:r>
    </w:p>
    <w:p w14:paraId="3A8E4A36" w14:textId="0D70785B" w:rsidR="00681B21" w:rsidRPr="00722EB0" w:rsidRDefault="00993B78" w:rsidP="00755657">
      <w:pPr>
        <w:pStyle w:val="BodyText"/>
        <w:spacing w:line="240" w:lineRule="auto"/>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851E08">
        <w:t>,</w:t>
      </w:r>
      <w:r w:rsidR="00722EB0">
        <w:rPr>
          <w:i/>
        </w:rPr>
        <w:t xml:space="preserve"> </w:t>
      </w:r>
      <w:r w:rsidR="00722EB0">
        <w:t>2005</w:t>
      </w:r>
      <w:r w:rsidR="00EE1FBD" w:rsidRPr="00722EB0">
        <w:t xml:space="preserve">; Garcia-Berthou </w:t>
      </w:r>
      <w:r w:rsidR="001A224D" w:rsidRPr="001A224D">
        <w:t>et al.</w:t>
      </w:r>
      <w:r w:rsidR="00722EB0">
        <w:t xml:space="preserve">, 2012; Carmona-Catot </w:t>
      </w:r>
      <w:r w:rsidR="001A224D" w:rsidRPr="001A224D">
        <w:t>et al.</w:t>
      </w:r>
      <w:r w:rsidR="00722EB0">
        <w:t>, 2014</w:t>
      </w:r>
      <w:r w:rsidR="00EE1FBD" w:rsidRPr="00722EB0">
        <w:t xml:space="preserve">). </w:t>
      </w:r>
      <w:r w:rsidR="00722EB0">
        <w:t xml:space="preserve"> </w:t>
      </w:r>
      <w:r w:rsidR="00E372CD">
        <w:t>Various modification</w:t>
      </w:r>
      <w:r w:rsidR="005F5167">
        <w:t>s</w:t>
      </w:r>
      <w:r w:rsidR="00E372CD">
        <w:t xml:space="preserve"> of Eq</w:t>
      </w:r>
      <w:r w:rsidR="00D00503">
        <w:t>.</w:t>
      </w:r>
      <w:r w:rsidR="00E372CD">
        <w:t xml:space="preserve"> </w:t>
      </w:r>
      <w:r w:rsidR="00D00503">
        <w:t>(</w:t>
      </w:r>
      <w:r w:rsidR="00E372CD">
        <w:t>1</w:t>
      </w:r>
      <w:r w:rsidR="00D00503">
        <w:t>)</w:t>
      </w:r>
      <w:r w:rsidR="00E372CD">
        <w:t xml:space="preserve">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BB2A80">
        <w:t>,</w:t>
      </w:r>
      <w:r w:rsidR="00EE1FBD" w:rsidRPr="00722EB0">
        <w:t xml:space="preserve"> from Hoenig and Choudaray Hanumara </w:t>
      </w:r>
      <w:r w:rsidR="00BB2A80">
        <w:t>(1982) and Somers (1988)</w:t>
      </w:r>
      <w:r w:rsidR="009A2C0F">
        <w:t>,</w:t>
      </w:r>
      <w:r w:rsidR="00BB2A80">
        <w:t xml:space="preserve"> with a clarification by </w:t>
      </w:r>
      <w:r w:rsidR="00BB2A80" w:rsidRPr="00722EB0">
        <w:t>Garcia-Berthou et al. (2012)</w:t>
      </w:r>
      <w:r w:rsidR="00BB2A80">
        <w:t xml:space="preserve">, </w:t>
      </w:r>
      <w:r w:rsidR="00A7763E">
        <w:t>i</w:t>
      </w:r>
      <w:r w:rsidR="00E372CD">
        <w:t>s</w:t>
      </w:r>
      <w:r w:rsidR="00A7763E">
        <w:t>:</w:t>
      </w:r>
    </w:p>
    <w:p w14:paraId="7FC1D4A7" w14:textId="77777777" w:rsidR="00681B21" w:rsidRPr="00C23F2D" w:rsidRDefault="001E300F" w:rsidP="00755657">
      <w:pPr>
        <w:pStyle w:val="equation"/>
        <w:spacing w:line="240" w:lineRule="auto"/>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14:paraId="4A07FF1B" w14:textId="74D8D29E" w:rsidR="0005331E" w:rsidRDefault="00C23F2D" w:rsidP="00755657">
      <w:pPr>
        <w:pStyle w:val="BodyText"/>
        <w:spacing w:line="240" w:lineRule="auto"/>
      </w:pPr>
      <w:r>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xml:space="preserve">.  In </w:t>
      </w:r>
      <w:r w:rsidR="00602B8D">
        <w:rPr>
          <w:rFonts w:eastAsiaTheme="minorEastAsia"/>
        </w:rPr>
        <w:t>Eq. (2)</w:t>
      </w:r>
      <w:r w:rsidR="00E372CD">
        <w:rPr>
          <w:rFonts w:eastAsiaTheme="minorEastAsia"/>
        </w:rPr>
        <w:t>,</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w:t>
      </w:r>
      <w:r w:rsidR="0009557A">
        <w:t xml:space="preserve"> amount of</w:t>
      </w:r>
      <w:r w:rsidR="00E372CD" w:rsidRPr="00722EB0">
        <w:t xml:space="preserv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5F5167">
        <w:t xml:space="preserve">  </w:t>
      </w:r>
      <w:r w:rsidR="00602B8D">
        <w:t>Eq. (2)</w:t>
      </w:r>
      <w:r w:rsidR="005F5167">
        <w:t xml:space="preserve"> may represent</w:t>
      </w:r>
      <w:r w:rsidR="005B1492">
        <w:t xml:space="preserve"> no seasonal oscillation</w:t>
      </w:r>
      <w:r w:rsidR="0005331E">
        <w:t xml:space="preserve"> in mean length (</w:t>
      </w:r>
      <w:r w:rsidR="00833238">
        <w:t>i.e., reduces to Eq</w:t>
      </w:r>
      <w:r w:rsidR="00D00503">
        <w:t>. (</w:t>
      </w:r>
      <w:r w:rsidR="00833238">
        <w:t>1</w:t>
      </w:r>
      <w:r w:rsidR="00D00503">
        <w:t>)</w:t>
      </w:r>
      <w:r w:rsidR="00833238">
        <w:t xml:space="preserve">; </w:t>
      </w:r>
      <m:oMath>
        <m:r>
          <w:rPr>
            <w:rFonts w:ascii="Cambria Math" w:hAnsi="Cambria Math"/>
          </w:rPr>
          <m:t>C</m:t>
        </m:r>
      </m:oMath>
      <w:r w:rsidR="0005331E">
        <w:t>=0)</w:t>
      </w:r>
      <w:r w:rsidR="00F83D6B">
        <w:t>,</w:t>
      </w:r>
      <w:r w:rsidR="0005331E">
        <w:t xml:space="preserve"> a</w:t>
      </w:r>
      <w:r w:rsidR="005F5167">
        <w:t xml:space="preserve"> </w:t>
      </w:r>
      <w:r w:rsidR="005F5167" w:rsidRPr="00722EB0">
        <w:t>reduced</w:t>
      </w:r>
      <w:r w:rsidR="00A7763E">
        <w:t>,</w:t>
      </w:r>
      <w:r w:rsidR="0005331E">
        <w:t xml:space="preserve"> but not stopped</w:t>
      </w:r>
      <w:r w:rsidR="005F5167" w:rsidRPr="00722EB0">
        <w:t xml:space="preserve"> </w:t>
      </w:r>
      <w:r w:rsidR="0005331E">
        <w:t xml:space="preserve">increase in mean length </w:t>
      </w:r>
      <w:r w:rsidR="007F68E2">
        <w:t>(</w:t>
      </w:r>
      <w:r w:rsidR="005F5167" w:rsidRPr="00722EB0">
        <w:t>0&lt;</w:t>
      </w:r>
      <m:oMath>
        <m:r>
          <w:rPr>
            <w:rFonts w:ascii="Cambria Math" w:hAnsi="Cambria Math"/>
          </w:rPr>
          <m:t>C</m:t>
        </m:r>
      </m:oMath>
      <w:r w:rsidR="005F5167" w:rsidRPr="00722EB0">
        <w:t>&lt;1</w:t>
      </w:r>
      <w:r w:rsidR="005F5167">
        <w:t xml:space="preserve">), a complete stop in </w:t>
      </w:r>
      <w:r w:rsidR="0005331E">
        <w:t>the increase in mean length</w:t>
      </w:r>
      <w:r w:rsidR="005F5167">
        <w:t xml:space="preserve"> (</w:t>
      </w:r>
      <m:oMath>
        <m:r>
          <w:rPr>
            <w:rFonts w:ascii="Cambria Math" w:hAnsi="Cambria Math"/>
          </w:rPr>
          <m:t>C</m:t>
        </m:r>
      </m:oMath>
      <w:r w:rsidR="0005331E" w:rsidRPr="00722EB0">
        <w:t>=1</w:t>
      </w:r>
      <w:r w:rsidR="0005331E">
        <w:t xml:space="preserve">), </w:t>
      </w:r>
      <w:r w:rsidR="00F83D6B">
        <w:t>or</w:t>
      </w:r>
      <w:r w:rsidR="0005331E">
        <w:t xml:space="preserve"> a decrease in mean length</w:t>
      </w:r>
      <w:r w:rsidR="005B1492">
        <w:t xml:space="preserve"> (</w:t>
      </w:r>
      <m:oMath>
        <m:r>
          <w:rPr>
            <w:rFonts w:ascii="Cambria Math" w:hAnsi="Cambria Math"/>
          </w:rPr>
          <m:t>C</m:t>
        </m:r>
      </m:oMath>
      <w:r w:rsidR="005B1492">
        <w:t>&gt;</w:t>
      </w:r>
      <w:r w:rsidR="005B1492" w:rsidRPr="00722EB0">
        <w:t>1</w:t>
      </w:r>
      <w:r w:rsidR="005B1492">
        <w:t>) during the “winter” (Fig</w:t>
      </w:r>
      <w:r w:rsidR="00A7763E">
        <w:t>.</w:t>
      </w:r>
      <w:r w:rsidR="005B1492">
        <w:t xml:space="preserve"> 1).  The point where the increase in mean length is smallest is called </w:t>
      </w:r>
      <w:r w:rsidR="0005331E" w:rsidRPr="00722EB0">
        <w:t>the "winter-point" (</w:t>
      </w:r>
      <m:oMath>
        <m:r>
          <w:rPr>
            <w:rFonts w:ascii="Cambria Math" w:hAnsi="Cambria Math"/>
          </w:rPr>
          <m:t>WP</m:t>
        </m:r>
      </m:oMath>
      <w:r w:rsidR="0005331E" w:rsidRPr="00722EB0">
        <w:t>)</w:t>
      </w:r>
      <w:r w:rsidR="005B1492">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722EB0">
        <w:t xml:space="preserve"> because the sine function in </w:t>
      </w:r>
      <w:r w:rsidR="00602B8D">
        <w:t>Eq. (2)</w:t>
      </w:r>
      <w:r w:rsidR="005B1492" w:rsidRPr="00722EB0">
        <w:t xml:space="preserve"> has a period (i.e., the growth period) of one year</w:t>
      </w:r>
      <w:r w:rsidR="005B1492">
        <w:t>.</w:t>
      </w:r>
    </w:p>
    <w:p w14:paraId="2FD29324" w14:textId="1DED4ACB" w:rsidR="00681B21" w:rsidRPr="00722EB0" w:rsidRDefault="00993B78" w:rsidP="00755657">
      <w:pPr>
        <w:pStyle w:val="BodyText"/>
        <w:spacing w:line="240" w:lineRule="auto"/>
      </w:pPr>
      <w:r w:rsidRPr="00993B78">
        <w:tab/>
      </w:r>
      <w:r w:rsidR="00BB2A80" w:rsidRPr="00722EB0">
        <w:t xml:space="preserve">Pauly et al. </w:t>
      </w:r>
      <w:r w:rsidR="00BB2A80">
        <w:t>(1992) argued that a</w:t>
      </w:r>
      <w:r w:rsidR="00EE1FBD" w:rsidRPr="00722EB0">
        <w:t xml:space="preserve"> decrease in mean length</w:t>
      </w:r>
      <w:r w:rsidR="006515CC">
        <w:t xml:space="preserve"> with increasing age</w:t>
      </w:r>
      <w:r w:rsidR="00EE1FBD" w:rsidRPr="00722EB0">
        <w:t xml:space="preserve"> is unlikely for organisms whose skeletons largely preclude shrinkage</w:t>
      </w:r>
      <w:r w:rsidR="00BB2A80">
        <w:t xml:space="preserve"> and, thus, values of </w:t>
      </w:r>
      <m:oMath>
        <m:r>
          <w:rPr>
            <w:rFonts w:ascii="Cambria Math" w:hAnsi="Cambria Math"/>
          </w:rPr>
          <m:t>C</m:t>
        </m:r>
      </m:oMath>
      <w:r w:rsidR="00BB2A80">
        <w:t>&gt;</w:t>
      </w:r>
      <w:r w:rsidR="00BB2A80" w:rsidRPr="00722EB0">
        <w:t>1</w:t>
      </w:r>
      <w:r w:rsidR="00BB2A80">
        <w:t xml:space="preserve"> </w:t>
      </w:r>
      <w:r w:rsidR="005E32C1">
        <w:t>in</w:t>
      </w:r>
      <w:r w:rsidR="00BB2A80">
        <w:t xml:space="preserve"> </w:t>
      </w:r>
      <w:r w:rsidR="00602B8D">
        <w:t>Eq. (2)</w:t>
      </w:r>
      <w:r w:rsidR="008342D6">
        <w:t xml:space="preserve"> </w:t>
      </w:r>
      <w:r w:rsidR="00BB2A80">
        <w:t>were unrealistic</w:t>
      </w:r>
      <w:r w:rsidR="00851EFE">
        <w:t xml:space="preserve"> for length (but not weight) data</w:t>
      </w:r>
      <w:r w:rsidR="005F4C45">
        <w:t xml:space="preserve"> (however, see Nickelson and Larson</w:t>
      </w:r>
      <w:r w:rsidR="000E4F40">
        <w:t xml:space="preserve">, </w:t>
      </w:r>
      <w:r w:rsidR="005F4C45">
        <w:t>1974</w:t>
      </w:r>
      <w:r w:rsidR="000E4F40">
        <w:t>;</w:t>
      </w:r>
      <w:r w:rsidR="005F4C45">
        <w:t xml:space="preserve"> Huusko et al</w:t>
      </w:r>
      <w:r w:rsidR="00851E08">
        <w:t>.</w:t>
      </w:r>
      <w:r w:rsidR="000E4F40">
        <w:t>,</w:t>
      </w:r>
      <w:r w:rsidR="005F4C45">
        <w:t xml:space="preserve"> </w:t>
      </w:r>
      <w:r w:rsidR="000E4F40">
        <w:t>2011;</w:t>
      </w:r>
      <w:r w:rsidR="004503DD">
        <w:t xml:space="preserve"> </w:t>
      </w:r>
      <w:r w:rsidR="005F4C45">
        <w:t>and Garcia-Berthou et al.</w:t>
      </w:r>
      <w:r w:rsidR="000E4F40">
        <w:t xml:space="preserve">, </w:t>
      </w:r>
      <w:r w:rsidR="005F4C45" w:rsidRPr="00722EB0">
        <w:t>20</w:t>
      </w:r>
      <w:r w:rsidR="000E4F40">
        <w:t>12</w:t>
      </w:r>
      <w:r w:rsidR="005F4C45">
        <w:t>)</w:t>
      </w:r>
      <w:r w:rsidR="00EE1FBD" w:rsidRPr="00722EB0">
        <w:t xml:space="preserve">. </w:t>
      </w:r>
      <w:r w:rsidR="00161502">
        <w:t xml:space="preserve"> </w:t>
      </w:r>
      <w:r w:rsidR="00EE1FBD" w:rsidRPr="00722EB0">
        <w:t xml:space="preserve">Pauly </w:t>
      </w:r>
      <w:r w:rsidR="001A224D" w:rsidRPr="001A224D">
        <w:t>et al.</w:t>
      </w:r>
      <w:r w:rsidR="00EE1FBD" w:rsidRPr="00722EB0">
        <w:t xml:space="preserve"> (1992) </w:t>
      </w:r>
      <w:r w:rsidR="00BB2A80">
        <w:t xml:space="preserve">then proposed a </w:t>
      </w:r>
      <w:r w:rsidR="00EE1FBD" w:rsidRPr="00722EB0">
        <w:t>modi</w:t>
      </w:r>
      <w:r w:rsidR="00BB2A80">
        <w:t>fication to</w:t>
      </w:r>
      <w:r w:rsidR="003940C2">
        <w:t xml:space="preserve"> </w:t>
      </w:r>
      <w:r w:rsidR="00602B8D">
        <w:t>Eq. (2)</w:t>
      </w:r>
      <w:r w:rsidR="003940C2">
        <w:t xml:space="preserve"> t</w:t>
      </w:r>
      <w:r w:rsidR="00BB2A80">
        <w:t>hat</w:t>
      </w:r>
      <w:r w:rsidR="003940C2">
        <w:t xml:space="preserve"> include</w:t>
      </w:r>
      <w:r w:rsidR="00BB2A80">
        <w:t>d</w:t>
      </w:r>
      <w:r w:rsidR="003940C2">
        <w:t xml:space="preserve"> a </w:t>
      </w:r>
      <w:r w:rsidR="00EE1FBD" w:rsidRPr="00722EB0">
        <w:t xml:space="preserve">no-growth period where mean length was not allowed to decrease. </w:t>
      </w:r>
      <w:r w:rsidR="00161502">
        <w:t xml:space="preserve"> </w:t>
      </w:r>
      <w:r w:rsidR="00EE1FBD" w:rsidRPr="00722EB0">
        <w:t>Sp</w:t>
      </w:r>
      <w:r w:rsidR="000E4F40">
        <w:t>ecifically, their modification wa</w:t>
      </w:r>
      <w:r w:rsidR="00EE1FBD" w:rsidRPr="00722EB0">
        <w:t>s</w:t>
      </w:r>
      <w:r w:rsidR="000E4F40">
        <w:t>:</w:t>
      </w:r>
    </w:p>
    <w:p w14:paraId="3C6387DF" w14:textId="77777777" w:rsidR="00681B21" w:rsidRPr="00993B78" w:rsidRDefault="001E300F" w:rsidP="00755657">
      <w:pPr>
        <w:pStyle w:val="equation"/>
        <w:spacing w:line="240" w:lineRule="auto"/>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14:paraId="51604DE7" w14:textId="1376E806" w:rsidR="00681B21" w:rsidRPr="00722EB0" w:rsidRDefault="00B57D24" w:rsidP="00755657">
      <w:pPr>
        <w:pStyle w:val="BodyText"/>
        <w:spacing w:line="240" w:lineRule="auto"/>
      </w:pPr>
      <w:r>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w:t>
      </w:r>
      <w:r w:rsidR="00602B8D">
        <w:rPr>
          <w:rFonts w:eastAsiaTheme="minorEastAsia"/>
        </w:rPr>
        <w:t>Eq. (3)</w:t>
      </w:r>
      <w:r w:rsidR="003940C2">
        <w:rPr>
          <w:rFonts w:eastAsiaTheme="minorEastAsia"/>
        </w:rPr>
        <w:t xml:space="preserve">, </w:t>
      </w:r>
      <m:oMath>
        <m:r>
          <w:rPr>
            <w:rFonts w:ascii="Cambria Math" w:hAnsi="Cambria Math"/>
          </w:rPr>
          <m:t>NGT</m:t>
        </m:r>
      </m:oMath>
      <w:r w:rsidR="00EE1FBD" w:rsidRPr="00722EB0">
        <w:t xml:space="preserve"> is the </w:t>
      </w:r>
      <w:r w:rsidR="008342D6">
        <w:t>“no-growth time”</w:t>
      </w:r>
      <w:r w:rsidR="00EE1FBD" w:rsidRPr="00722EB0">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t xml:space="preserve"> is found by “</w:t>
      </w:r>
      <w:r w:rsidR="00EE1FBD" w:rsidRPr="00722EB0">
        <w:t>subtracting from the real age (</w:t>
      </w:r>
      <m:oMath>
        <m:r>
          <w:rPr>
            <w:rFonts w:ascii="Cambria Math" w:hAnsi="Cambria Math"/>
          </w:rPr>
          <m:t>t</m:t>
        </m:r>
      </m:oMath>
      <w:r w:rsidR="00EE1FBD" w:rsidRPr="00722EB0">
        <w:t xml:space="preserve">) the total no-growth time occurring up to age </w:t>
      </w:r>
      <m:oMath>
        <m:r>
          <w:rPr>
            <w:rFonts w:ascii="Cambria Math" w:hAnsi="Cambria Math"/>
          </w:rPr>
          <m:t>t</m:t>
        </m:r>
      </m:oMath>
      <w:r w:rsidR="008342D6">
        <w:rPr>
          <w:rFonts w:eastAsiaTheme="minorEastAsia"/>
        </w:rPr>
        <w:t>”</w:t>
      </w:r>
      <w:r w:rsidR="00EE1FBD" w:rsidRPr="00722EB0">
        <w:t xml:space="preserve"> (Pauly </w:t>
      </w:r>
      <w:r w:rsidR="001A224D" w:rsidRPr="001A224D">
        <w:t>et al.</w:t>
      </w:r>
      <w:r w:rsidR="00851E08">
        <w:t>,</w:t>
      </w:r>
      <w:r w:rsidR="00EE1FBD" w:rsidRPr="00722EB0">
        <w:t xml:space="preserve"> 1992). </w:t>
      </w:r>
      <w:r>
        <w:t xml:space="preserve"> </w:t>
      </w:r>
      <w:r w:rsidR="00EE1FBD" w:rsidRPr="00722EB0">
        <w:t xml:space="preserve">Furthermore, </w:t>
      </w:r>
      <w:r w:rsidR="006A0DEC">
        <w:t xml:space="preserve"> </w:t>
      </w:r>
      <w:r w:rsidR="008342D6">
        <w:t xml:space="preserve">because </w:t>
      </w:r>
      <w:r w:rsidR="00EE1FBD" w:rsidRPr="00722EB0">
        <w:t xml:space="preserve">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w:t>
      </w:r>
      <w:r w:rsidR="00602B8D">
        <w:t>Eq. (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w:t>
      </w:r>
      <w:r w:rsidR="00602B8D">
        <w:t>Eq. (3)</w:t>
      </w:r>
      <w:r w:rsidR="008342D6">
        <w:t>, Pauly et al. (1992)</w:t>
      </w:r>
      <w:r w:rsidR="00EE1FBD" w:rsidRPr="00722EB0">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w:t>
      </w:r>
      <w:r w:rsidR="00602B8D">
        <w:t>Eq. (3)</w:t>
      </w:r>
      <w:r w:rsidR="008342D6">
        <w:t xml:space="preserve"> to minimize confusion</w:t>
      </w:r>
      <w:r w:rsidR="00645854">
        <w:t xml:space="preserve"> with </w:t>
      </w:r>
      <m:oMath>
        <m:r>
          <w:rPr>
            <w:rFonts w:ascii="Cambria Math" w:hAnsi="Cambria Math"/>
          </w:rPr>
          <m:t>K</m:t>
        </m:r>
      </m:oMath>
      <w:r w:rsidR="00E5554E">
        <w:t xml:space="preserve"> </w:t>
      </w:r>
      <w:r w:rsidR="005E32C1">
        <w:t>in</w:t>
      </w:r>
      <w:r w:rsidR="00645854">
        <w:t xml:space="preserve"> </w:t>
      </w:r>
      <w:r w:rsidR="00602B8D">
        <w:t>Eq. (2)</w:t>
      </w:r>
      <w:r w:rsidR="008342D6">
        <w:t>.</w:t>
      </w:r>
    </w:p>
    <w:p w14:paraId="7699733A" w14:textId="7FA0178D" w:rsidR="00681B21" w:rsidRPr="00722EB0" w:rsidRDefault="008342D6" w:rsidP="00755657">
      <w:pPr>
        <w:pStyle w:val="BodyText"/>
        <w:spacing w:line="240" w:lineRule="auto"/>
      </w:pPr>
      <w:r>
        <w:tab/>
      </w:r>
      <w:r w:rsidR="00EE1FBD" w:rsidRPr="00722EB0">
        <w:t xml:space="preserve">Pauly </w:t>
      </w:r>
      <w:r w:rsidR="001A224D" w:rsidRPr="001A224D">
        <w:t>et al.</w:t>
      </w:r>
      <w:r w:rsidR="003940C2">
        <w:t xml:space="preserve"> (1992) devised </w:t>
      </w:r>
      <w:r w:rsidR="00602B8D">
        <w:t>Eq. (3)</w:t>
      </w:r>
      <w:r w:rsidR="00EE1FBD" w:rsidRPr="00722EB0">
        <w:t xml:space="preserve"> </w:t>
      </w:r>
      <w:r w:rsidR="005E32C1">
        <w:t xml:space="preserve">from </w:t>
      </w:r>
      <w:r w:rsidR="00602B8D">
        <w:t>Eq. (2)</w:t>
      </w:r>
      <w:r w:rsidR="005E32C1">
        <w:t xml:space="preserve"> </w:t>
      </w:r>
      <w:r w:rsidR="00EE1FBD" w:rsidRPr="00722EB0">
        <w:t xml:space="preserve">by assuming </w:t>
      </w:r>
      <m:oMath>
        <m:r>
          <w:rPr>
            <w:rFonts w:ascii="Cambria Math" w:hAnsi="Cambria Math"/>
          </w:rPr>
          <m:t>C</m:t>
        </m:r>
      </m:oMath>
      <w:r w:rsidR="00EE1FBD" w:rsidRPr="00722EB0">
        <w:t xml:space="preserve">=1 and replacing </w:t>
      </w:r>
      <m:oMath>
        <m:r>
          <w:rPr>
            <w:rFonts w:ascii="Cambria Math" w:hAnsi="Cambria Math"/>
          </w:rPr>
          <m:t>2π</m:t>
        </m:r>
      </m:oMath>
      <w:r w:rsidR="003940C2">
        <w:t xml:space="preserve"> </w:t>
      </w:r>
      <w:r w:rsidR="00EE1FBD" w:rsidRPr="00722EB0">
        <w:t xml:space="preserve">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722EB0">
        <w:t xml:space="preserve"> only </w:t>
      </w:r>
      <w:r w:rsidR="00EE1FBD" w:rsidRPr="00722EB0">
        <w:lastRenderedPageBreak/>
        <w:t xml:space="preserve">operates during the growth period). </w:t>
      </w:r>
      <w:r w:rsidR="006601DC">
        <w:t xml:space="preserve"> </w:t>
      </w:r>
      <w:r w:rsidR="00EE1FBD" w:rsidRPr="00722EB0">
        <w:t xml:space="preserve">Their modification may be described geometrically (though not algorithmically) in two steps. </w:t>
      </w:r>
      <w:r w:rsidR="006601DC">
        <w:t xml:space="preserve"> </w:t>
      </w:r>
      <w:r w:rsidR="003940C2">
        <w:t xml:space="preserve">First, </w:t>
      </w:r>
      <w:r w:rsidR="00602B8D">
        <w:t>Eq. (2)</w:t>
      </w:r>
      <w:r w:rsidR="00EE1FBD" w:rsidRPr="00722EB0">
        <w:t xml:space="preserve"> with (fixed) </w:t>
      </w:r>
      <m:oMath>
        <m:r>
          <w:rPr>
            <w:rFonts w:ascii="Cambria Math" w:hAnsi="Cambria Math"/>
          </w:rPr>
          <m:t>C</m:t>
        </m:r>
      </m:oMath>
      <w:r w:rsidR="00EE1FBD" w:rsidRPr="00722EB0">
        <w:t xml:space="preserve">=1 is fit to the observed lengths and ages that have had the cumulative </w:t>
      </w:r>
      <m:oMath>
        <m:r>
          <w:rPr>
            <w:rFonts w:ascii="Cambria Math" w:hAnsi="Cambria Math"/>
          </w:rPr>
          <m:t>NGT</m:t>
        </m:r>
      </m:oMath>
      <w:r w:rsidR="00EE1FBD" w:rsidRPr="00722EB0">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6601DC">
        <w:t xml:space="preserve"> </w:t>
      </w:r>
      <w:r w:rsidR="00EE1FBD" w:rsidRPr="00722EB0">
        <w:t xml:space="preserve">This growth trajectory is then separated at each </w:t>
      </w:r>
      <m:oMath>
        <m:r>
          <w:rPr>
            <w:rFonts w:ascii="Cambria Math" w:hAnsi="Cambria Math"/>
          </w:rPr>
          <m:t>WP</m:t>
        </m:r>
      </m:oMath>
      <w:r w:rsidR="00EE1FBD" w:rsidRPr="00722EB0">
        <w:t xml:space="preserve"> and horizontal segments that are </w:t>
      </w:r>
      <m:oMath>
        <m:r>
          <w:rPr>
            <w:rFonts w:ascii="Cambria Math" w:hAnsi="Cambria Math"/>
          </w:rPr>
          <m:t>NGT</m:t>
        </m:r>
      </m:oMath>
      <w:r w:rsidR="00EE1FBD" w:rsidRPr="00722EB0">
        <w:t xml:space="preserve"> units long are inserted at these points. </w:t>
      </w:r>
      <w:r w:rsidR="006601DC">
        <w:t xml:space="preserve"> </w:t>
      </w:r>
      <w:r w:rsidR="00EE1FBD" w:rsidRPr="00722EB0">
        <w:t>This forms a growth trajectory</w:t>
      </w:r>
      <w:r w:rsidR="005E32C1">
        <w:t xml:space="preserve"> over the real ages (</w:t>
      </w:r>
      <m:oMath>
        <m:r>
          <w:rPr>
            <w:rFonts w:ascii="Cambria Math" w:hAnsi="Cambria Math"/>
          </w:rPr>
          <m:t>t</m:t>
        </m:r>
      </m:oMath>
      <w:r w:rsidR="005E32C1">
        <w:t>)</w:t>
      </w:r>
      <w:r w:rsidR="00EE1FBD" w:rsidRPr="00722EB0">
        <w:t xml:space="preserve"> that smoothly transitions into and out </w:t>
      </w:r>
      <w:r w:rsidR="000E4F40">
        <w:t>of the no-growth periods (Fig.</w:t>
      </w:r>
      <w:r w:rsidR="00EE1FBD" w:rsidRPr="00722EB0">
        <w:t xml:space="preserve"> 2).</w:t>
      </w:r>
    </w:p>
    <w:p w14:paraId="4FE6C161" w14:textId="452714E3" w:rsidR="00050EAC" w:rsidRDefault="00050EAC" w:rsidP="00755657">
      <w:pPr>
        <w:pStyle w:val="BodyText"/>
        <w:spacing w:line="240" w:lineRule="auto"/>
      </w:pPr>
      <w:r>
        <w:tab/>
        <w:t>The growth function in Pauly et al. (1992) does not appear to have been widely used.  Pauly et al. (1992) has been cited at least 70 times (from Google Scholar and ResearchGate searches on 31-May-16); though it appears that only two of 43</w:t>
      </w:r>
      <w:r w:rsidR="007B336C">
        <w:t xml:space="preserve"> English</w:t>
      </w:r>
      <w:r>
        <w:t xml:space="preserve"> journal</w:t>
      </w:r>
      <w:r w:rsidR="007B336C">
        <w:t xml:space="preserve"> citations</w:t>
      </w:r>
      <w:r>
        <w:t xml:space="preserve"> (excludes </w:t>
      </w:r>
      <w:r w:rsidR="007B336C">
        <w:t>book, dissertation</w:t>
      </w:r>
      <w:r>
        <w:t xml:space="preserve">, </w:t>
      </w:r>
      <w:r w:rsidR="007B336C">
        <w:t>report</w:t>
      </w:r>
      <w:r>
        <w:t xml:space="preserve">, other non-journal citations, and journals not published in English) actually fit </w:t>
      </w:r>
      <w:r w:rsidR="00602B8D">
        <w:t>Eq. (3)</w:t>
      </w:r>
      <w:r>
        <w:t xml:space="preserve"> to data.  Of these, </w:t>
      </w:r>
      <w:r w:rsidRPr="001F03A9">
        <w:t>Chat</w:t>
      </w:r>
      <w:r>
        <w:t>zinikolaou and Richardson (2008) used the special purpose LFDA software (</w:t>
      </w:r>
      <w:r w:rsidRPr="0017632D">
        <w:t>www.mrag.co.uk/resources/lfda-version-50</w:t>
      </w:r>
      <w:r>
        <w:t xml:space="preserve">) to fit </w:t>
      </w:r>
      <w:r w:rsidR="00602B8D">
        <w:t>Eq. (3)</w:t>
      </w:r>
      <w:r>
        <w:t xml:space="preserve"> to length frequency data, whereas it is not clear how Beguer et al. (2011) fit the function, though they </w:t>
      </w:r>
      <w:r w:rsidR="000E4F40">
        <w:t>pre-specified rather than estimated</w:t>
      </w:r>
      <w:r>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t>.</w:t>
      </w:r>
    </w:p>
    <w:p w14:paraId="77E66FE1" w14:textId="0B110615" w:rsidR="00681B21" w:rsidRDefault="00993B78" w:rsidP="00755657">
      <w:pPr>
        <w:pStyle w:val="BodyText"/>
        <w:spacing w:line="240" w:lineRule="auto"/>
      </w:pPr>
      <w:r>
        <w:tab/>
      </w:r>
      <w:r w:rsidR="007B336C">
        <w:t xml:space="preserve">Perhaps the growth function of Pauly et al. (1992) has not been widely adopted because it is not clear how to actually fit the function to length-at-age data.  </w:t>
      </w:r>
      <w:r w:rsidR="00EE1FBD" w:rsidRPr="00722EB0">
        <w:t xml:space="preserve">Pauly </w:t>
      </w:r>
      <w:r w:rsidR="001A224D" w:rsidRPr="001A224D">
        <w:t>et al.</w:t>
      </w:r>
      <w:r w:rsidR="00EE1FBD" w:rsidRPr="00722EB0">
        <w:t xml:space="preserve"> (1992) provided a</w:t>
      </w:r>
      <w:r w:rsidR="00810007">
        <w:t xml:space="preserve"> then ubiquitous</w:t>
      </w:r>
      <w:r w:rsidR="000E4F40">
        <w:t>,</w:t>
      </w:r>
      <w:r w:rsidR="00810007">
        <w:t xml:space="preserve"> but now obsolete</w:t>
      </w:r>
      <w:r w:rsidR="000E4F40">
        <w:t>,</w:t>
      </w:r>
      <w:r w:rsidR="00810007">
        <w:t xml:space="preserve"> 3</w:t>
      </w:r>
      <w:r w:rsidR="00851EFE">
        <w:t>.5-in</w:t>
      </w:r>
      <w:r w:rsidR="00810007">
        <w:t xml:space="preserve"> </w:t>
      </w:r>
      <w:r w:rsidR="00851EFE">
        <w:t>“</w:t>
      </w:r>
      <w:r w:rsidR="00EE1FBD" w:rsidRPr="00722EB0">
        <w:t>diskette</w:t>
      </w:r>
      <w:r w:rsidR="00851EFE">
        <w:t>”</w:t>
      </w:r>
      <w:r w:rsidR="00EE1FBD" w:rsidRPr="00722EB0">
        <w:t xml:space="preserve"> </w:t>
      </w:r>
      <w:r w:rsidR="00561CBE">
        <w:t xml:space="preserve">with </w:t>
      </w:r>
      <w:r w:rsidR="00EE1FBD" w:rsidRPr="00722EB0">
        <w:t>a computer program to estim</w:t>
      </w:r>
      <w:r w:rsidR="003940C2">
        <w:t xml:space="preserve">ate the parameters of </w:t>
      </w:r>
      <w:r w:rsidR="00602B8D">
        <w:t>Eq. (3)</w:t>
      </w:r>
      <w:r w:rsidR="000E4F40">
        <w:t>.  H</w:t>
      </w:r>
      <w:r w:rsidR="00810007">
        <w:t xml:space="preserve">owever, the last </w:t>
      </w:r>
      <w:r w:rsidR="00851EFE">
        <w:t>diskette</w:t>
      </w:r>
      <w:r w:rsidR="00810007">
        <w:t xml:space="preserve"> has been lost </w:t>
      </w:r>
      <w:r w:rsidR="00EE1FBD" w:rsidRPr="00722EB0">
        <w:t xml:space="preserve">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w:t>
      </w:r>
      <w:r w:rsidR="00F241B9">
        <w:t xml:space="preserve"> equation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F241B9">
        <w:t xml:space="preserve"> or</w:t>
      </w:r>
      <w:r w:rsidR="00EE1FBD" w:rsidRPr="00722EB0">
        <w:t xml:space="preserve"> </w:t>
      </w:r>
      <w:r w:rsidR="00071681">
        <w:t xml:space="preserve">detailed </w:t>
      </w:r>
      <w:r w:rsidR="00EE1FBD" w:rsidRPr="00722EB0">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071681">
        <w:t>should be</w:t>
      </w:r>
      <w:r w:rsidR="00EE1FBD" w:rsidRPr="00722EB0">
        <w:t xml:space="preserve"> operationalized. </w:t>
      </w:r>
      <w:r w:rsidR="006601DC">
        <w:t xml:space="preserve"> </w:t>
      </w:r>
      <w:r w:rsidR="00F241B9">
        <w:t xml:space="preserve">This lack of specificity may </w:t>
      </w:r>
      <w:r w:rsidR="007660B3">
        <w:t xml:space="preserve">limit use of </w:t>
      </w:r>
      <w:r w:rsidR="00602B8D">
        <w:t>Eq. (3)</w:t>
      </w:r>
      <w:r w:rsidR="00F241B9">
        <w:t xml:space="preserve"> </w:t>
      </w:r>
      <w:r w:rsidR="005E71F8">
        <w:t>because</w:t>
      </w:r>
      <w:r w:rsidR="00422DDF">
        <w:t xml:space="preserve"> the relationship between </w:t>
      </w:r>
      <m:oMath>
        <m:r>
          <w:rPr>
            <w:rFonts w:ascii="Cambria Math" w:hAnsi="Cambria Math"/>
          </w:rPr>
          <m:t>t</m:t>
        </m:r>
      </m:oMath>
      <w:r w:rsidR="00422DDF">
        <w:t xml:space="preserv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22DDF">
        <w:t xml:space="preserve"> is not </w:t>
      </w:r>
      <w:r w:rsidR="009B32E3">
        <w:t xml:space="preserve">a simple </w:t>
      </w:r>
      <w:r w:rsidR="00422DDF">
        <w:t>linear</w:t>
      </w:r>
      <w:r w:rsidR="009B32E3">
        <w:t xml:space="preserve"> shift in scale</w:t>
      </w:r>
      <w:r w:rsidR="00422DDF">
        <w:t xml:space="preserve">, is not one-to-one, and depends on how </w:t>
      </w:r>
      <m:oMath>
        <m:r>
          <w:rPr>
            <w:rFonts w:ascii="Cambria Math" w:hAnsi="Cambria Math"/>
          </w:rPr>
          <m:t>t</m:t>
        </m:r>
      </m:oMath>
      <w:r w:rsidR="00422DDF">
        <w:t xml:space="preserve"> relates to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9B32E3">
        <w:rPr>
          <w:rFonts w:eastAsiaTheme="minorEastAsia"/>
        </w:rPr>
        <w:t xml:space="preserve">, </w:t>
      </w:r>
      <m:oMath>
        <m:r>
          <w:rPr>
            <w:rFonts w:ascii="Cambria Math" w:hAnsi="Cambria Math"/>
          </w:rPr>
          <m:t>NGT</m:t>
        </m:r>
      </m:oMath>
      <w:r w:rsidR="009B32E3">
        <w:t xml:space="preserve">, and the number of completed </w:t>
      </w:r>
      <w:r w:rsidR="00D83C74">
        <w:t xml:space="preserve">no-growth periods prior to </w:t>
      </w:r>
      <m:oMath>
        <m:r>
          <w:rPr>
            <w:rFonts w:ascii="Cambria Math" w:hAnsi="Cambria Math"/>
          </w:rPr>
          <m:t>t</m:t>
        </m:r>
      </m:oMath>
      <w:r w:rsidR="00D83C74">
        <w:t>.</w:t>
      </w:r>
      <w:r w:rsidR="00EE1FBD" w:rsidRPr="00722EB0">
        <w:t xml:space="preserve"> </w:t>
      </w:r>
    </w:p>
    <w:p w14:paraId="5E5EF5A9" w14:textId="373C6E08" w:rsidR="00FA7F9C" w:rsidRDefault="00993B78" w:rsidP="00755657">
      <w:pPr>
        <w:pStyle w:val="BodyText"/>
        <w:spacing w:line="240" w:lineRule="auto"/>
      </w:pPr>
      <w:r>
        <w:tab/>
      </w:r>
      <w:r w:rsidR="00EE1FBD" w:rsidRPr="00722EB0">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w:t>
      </w:r>
      <w:r w:rsidR="005F4C45">
        <w:t xml:space="preserve">to be used when fitting </w:t>
      </w:r>
      <w:r w:rsidR="00602B8D">
        <w:t>Eq. (3)</w:t>
      </w:r>
      <w:r w:rsidR="00EE1FBD" w:rsidRPr="00722EB0">
        <w:t xml:space="preserve"> </w:t>
      </w:r>
      <w:r w:rsidR="005F4C45">
        <w:t>to observed data</w:t>
      </w:r>
      <w:r w:rsidR="00EE1FBD" w:rsidRPr="00722EB0">
        <w:t xml:space="preserve">, and (iii) </w:t>
      </w:r>
      <w:r w:rsidR="003C70A3">
        <w:t>illu</w:t>
      </w:r>
      <w:r w:rsidR="00EE1FBD" w:rsidRPr="00722EB0">
        <w:t>strate the use of this algorithm</w:t>
      </w:r>
      <w:r w:rsidR="005F4C45">
        <w:t xml:space="preserve"> with real data</w:t>
      </w:r>
      <w:r w:rsidR="00EE1FBD" w:rsidRPr="00722EB0">
        <w:t>.</w:t>
      </w:r>
      <w:r w:rsidR="007B336C">
        <w:t xml:space="preserve">  With this description, </w:t>
      </w:r>
      <w:r w:rsidR="00602B8D">
        <w:t>Eq. (3)</w:t>
      </w:r>
      <w:r w:rsidR="0089116D">
        <w:t xml:space="preserve"> can now be implemented in more situations and rigorously compared with other growth models (e.g., Eq</w:t>
      </w:r>
      <w:r w:rsidR="005237E7">
        <w:t>s</w:t>
      </w:r>
      <w:r w:rsidR="00D00503">
        <w:t>.</w:t>
      </w:r>
      <w:r w:rsidR="005237E7">
        <w:t xml:space="preserve"> 1 and</w:t>
      </w:r>
      <w:r w:rsidR="0089116D">
        <w:t xml:space="preserve"> 2).</w:t>
      </w:r>
    </w:p>
    <w:p w14:paraId="223C7805" w14:textId="77777777" w:rsidR="00FA7F9C" w:rsidRPr="000E4F40" w:rsidRDefault="00FA7F9C" w:rsidP="00755657">
      <w:pPr>
        <w:pStyle w:val="Heading1"/>
        <w:spacing w:line="240" w:lineRule="auto"/>
      </w:pPr>
      <w:r w:rsidRPr="000E4F40">
        <w:t>Methods</w:t>
      </w:r>
    </w:p>
    <w:p w14:paraId="23C22127" w14:textId="1B48B2D4" w:rsidR="005F4C45" w:rsidRPr="000E4F40" w:rsidRDefault="005F4C45" w:rsidP="00755657">
      <w:pPr>
        <w:pStyle w:val="Heading2"/>
        <w:spacing w:line="240" w:lineRule="auto"/>
      </w:pPr>
      <w:r w:rsidRPr="000E4F40">
        <w:t>2.1</w:t>
      </w:r>
      <w:r w:rsidR="002B558D">
        <w:t>.</w:t>
      </w:r>
      <w:r w:rsidRPr="000E4F40">
        <w:tab/>
        <w:t xml:space="preserve">Calculating </w:t>
      </w:r>
      <m:oMath>
        <m:sSup>
          <m:sSupPr>
            <m:ctrlPr>
              <w:rPr>
                <w:rFonts w:ascii="Cambria Math" w:hAnsi="Cambria Math"/>
              </w:rPr>
            </m:ctrlPr>
          </m:sSupPr>
          <m:e>
            <m:r>
              <w:rPr>
                <w:rFonts w:ascii="Cambria Math" w:hAnsi="Cambria Math"/>
              </w:rPr>
              <m:t>t</m:t>
            </m:r>
          </m:e>
          <m:sup>
            <m:r>
              <w:rPr>
                <w:rFonts w:ascii="Cambria Math" w:hAnsi="Cambria Math"/>
              </w:rPr>
              <m:t>'</m:t>
            </m:r>
          </m:sup>
        </m:sSup>
      </m:oMath>
    </w:p>
    <w:p w14:paraId="697E96E1" w14:textId="27FDA0DA" w:rsidR="005F4C45" w:rsidRPr="00722EB0" w:rsidRDefault="005F4C45" w:rsidP="00755657">
      <w:pPr>
        <w:pStyle w:val="FirstParagraph"/>
        <w:spacing w:line="240" w:lineRule="auto"/>
      </w:pPr>
      <w:r>
        <w:tab/>
      </w:r>
      <w:r w:rsidRPr="00722EB0">
        <w:t xml:space="preserve">As noted by Pauly </w:t>
      </w:r>
      <w:r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w:t>
      </w:r>
      <w:r w:rsidR="00142E17">
        <w:t xml:space="preserve">in </w:t>
      </w:r>
      <w:r w:rsidR="00602B8D">
        <w:t>Eq. (3)</w:t>
      </w:r>
      <w:r w:rsidR="00142E17">
        <w:t xml:space="preserve"> </w:t>
      </w:r>
      <w:r w:rsidRPr="00722EB0">
        <w:t>depends on the observed age (</w:t>
      </w:r>
      <m:oMath>
        <m:r>
          <w:rPr>
            <w:rFonts w:ascii="Cambria Math" w:hAnsi="Cambria Math"/>
          </w:rPr>
          <m:t>t</m:t>
        </m:r>
      </m:oMath>
      <w:r w:rsidRPr="00722EB0">
        <w:t xml:space="preserve">) and the cumulative no-growth time prior to </w:t>
      </w:r>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Here, the position of the no-growth period is defined relative to</w:t>
      </w:r>
      <w:r w:rsidR="00496DAF">
        <w:t xml:space="preserve"> the start of the no-growth period (SNG), which </w:t>
      </w:r>
      <w:r w:rsidR="00496DAF">
        <w:rPr>
          <w:rFonts w:eastAsiaTheme="minorEastAsia"/>
        </w:rPr>
        <w:t>Chatzinikolaou and Richardson (2008</w:t>
      </w:r>
      <w:r w:rsidR="00496DAF">
        <w:t xml:space="preserve">) showed to b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sidR="00496DAF">
        <w:rPr>
          <w:rFonts w:eastAsiaTheme="minorEastAsia"/>
        </w:rPr>
        <w:t>.  With this</w:t>
      </w:r>
      <w:r w:rsidR="005237E7">
        <w:rPr>
          <w:rFonts w:eastAsiaTheme="minorEastAsia"/>
        </w:rPr>
        <w:t>,</w:t>
      </w:r>
      <w:r w:rsidR="00496DAF">
        <w:rPr>
          <w:rFonts w:eastAsiaTheme="minorEastAsia"/>
        </w:rPr>
        <w:t xml:space="preserve"> </w:t>
      </w:r>
      <w:r w:rsidRPr="00722EB0">
        <w:t xml:space="preserve">the following </w:t>
      </w:r>
      <w:r w:rsidR="00FC17FF">
        <w:t xml:space="preserve">six-step </w:t>
      </w:r>
      <w:r w:rsidRPr="00722EB0">
        <w:t xml:space="preserve">algorithm may be used to </w:t>
      </w:r>
      <w:r w:rsidR="00FC17FF">
        <w:t>compute</w:t>
      </w:r>
      <w:r w:rsidR="004503DD">
        <w:t xml:space="preserve"> </w:t>
      </w:r>
      <w:r w:rsidR="00FC17FF" w:rsidRPr="00722EB0">
        <w:t xml:space="preserve">ages adjusted for cumulative </w:t>
      </w:r>
      <m:oMath>
        <m:r>
          <w:rPr>
            <w:rFonts w:ascii="Cambria Math" w:hAnsi="Cambria Math"/>
          </w:rPr>
          <m:t>NGT</m:t>
        </m:r>
      </m:oMath>
      <w:r w:rsidR="00FC17FF" w:rsidRPr="00722EB0">
        <w:t xml:space="preserve"> prior to age </w:t>
      </w:r>
      <m:oMath>
        <m:r>
          <w:rPr>
            <w:rFonts w:ascii="Cambria Math" w:hAnsi="Cambria Math"/>
          </w:rPr>
          <m:t>t</m:t>
        </m:r>
      </m:oMath>
      <w:r w:rsidR="004503DD">
        <w:rPr>
          <w:rFonts w:eastAsiaTheme="minorEastAsia"/>
        </w:rPr>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Pr>
          <w:rFonts w:eastAsiaTheme="minorEastAsia"/>
        </w:rPr>
        <w:t>)</w:t>
      </w:r>
      <w:r w:rsidR="00FC17FF" w:rsidRPr="00722EB0">
        <w:t xml:space="preserve"> </w:t>
      </w:r>
      <w:r w:rsidRPr="00722EB0">
        <w:t>from</w:t>
      </w:r>
      <w:r w:rsidR="004503DD">
        <w:t xml:space="preserve"> </w:t>
      </w:r>
      <w:r w:rsidRPr="00722EB0">
        <w:t>observed ages</w:t>
      </w:r>
      <w:r w:rsidR="004503DD">
        <w:t xml:space="preserve"> (i.e., </w:t>
      </w:r>
      <m:oMath>
        <m:r>
          <w:rPr>
            <w:rFonts w:ascii="Cambria Math" w:hAnsi="Cambria Math"/>
          </w:rPr>
          <m:t>t</m:t>
        </m:r>
      </m:oMath>
      <w:r w:rsidR="004503DD">
        <w:t>)</w:t>
      </w:r>
      <w:r w:rsidRPr="00722EB0">
        <w:t>.</w:t>
      </w:r>
      <w:r w:rsidR="00496DAF">
        <w:t xml:space="preserve">  Below each step are</w:t>
      </w:r>
      <w:r w:rsidR="008629DF">
        <w:t xml:space="preserve"> example calculation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96DAF">
        <w:t xml:space="preserve"> for </w:t>
      </w:r>
      <m:oMath>
        <m:r>
          <w:rPr>
            <w:rFonts w:ascii="Cambria Math" w:hAnsi="Cambria Math"/>
          </w:rPr>
          <m:t>t</m:t>
        </m:r>
      </m:oMath>
      <w:r w:rsidR="004B4A34">
        <w:rPr>
          <w:rFonts w:eastAsiaTheme="minorEastAsia"/>
        </w:rPr>
        <w:t xml:space="preserve"> </w:t>
      </w:r>
      <w:r w:rsidR="00496DAF">
        <w:t>=</w:t>
      </w:r>
      <w:r w:rsidR="004B4A34">
        <w:t xml:space="preserve"> </w:t>
      </w:r>
      <w:r w:rsidR="00496DAF">
        <w:t xml:space="preserve">1.4 and </w:t>
      </w:r>
      <m:oMath>
        <m:r>
          <w:rPr>
            <w:rFonts w:ascii="Cambria Math" w:hAnsi="Cambria Math"/>
          </w:rPr>
          <m:t>t</m:t>
        </m:r>
      </m:oMath>
      <w:r w:rsidR="004B4A34">
        <w:rPr>
          <w:rFonts w:eastAsiaTheme="minorEastAsia"/>
        </w:rPr>
        <w:t xml:space="preserve"> </w:t>
      </w:r>
      <w:r w:rsidR="00496DAF">
        <w:t>=</w:t>
      </w:r>
      <w:r w:rsidR="004B4A34">
        <w:t xml:space="preserve"> </w:t>
      </w:r>
      <w:r w:rsidR="004C0FB4">
        <w:t>3.0</w:t>
      </w:r>
      <w:r w:rsidR="008629DF">
        <w:t xml:space="preserve"> assumin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05</w:t>
      </w:r>
      <w:r w:rsidR="008629DF">
        <w:t xml:space="preserve"> and </w:t>
      </w:r>
      <m:oMath>
        <m:r>
          <w:rPr>
            <w:rFonts w:ascii="Cambria Math" w:hAnsi="Cambria Math"/>
          </w:rPr>
          <m:t>NGT</m:t>
        </m:r>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3</w:t>
      </w:r>
      <w:r w:rsidR="004B4A34">
        <w:t xml:space="preserve"> which result in </w:t>
      </w:r>
      <m:oMath>
        <m:r>
          <w:rPr>
            <w:rFonts w:ascii="Cambria Math" w:hAnsi="Cambria Math"/>
          </w:rPr>
          <m:t>WP</m:t>
        </m:r>
      </m:oMath>
      <w:r w:rsidR="004B4A34">
        <w:rPr>
          <w:rFonts w:eastAsiaTheme="minorEastAsia"/>
        </w:rPr>
        <w:t xml:space="preserve"> = 0.55 and </w:t>
      </w:r>
      <m:oMath>
        <m:r>
          <w:rPr>
            <w:rFonts w:ascii="Cambria Math" w:hAnsi="Cambria Math"/>
          </w:rPr>
          <m:t>SNG</m:t>
        </m:r>
      </m:oMath>
      <w:r w:rsidR="004B4A34">
        <w:rPr>
          <w:rFonts w:eastAsiaTheme="minorEastAsia"/>
        </w:rPr>
        <w:t xml:space="preserve"> = 0.4</w:t>
      </w:r>
      <w:r w:rsidR="00300348">
        <w:rPr>
          <w:rFonts w:eastAsiaTheme="minorEastAsia"/>
        </w:rPr>
        <w:t xml:space="preserve"> (as in Fig.</w:t>
      </w:r>
      <w:r w:rsidR="001601B8">
        <w:rPr>
          <w:rFonts w:eastAsiaTheme="minorEastAsia"/>
        </w:rPr>
        <w:t xml:space="preserve"> 2)</w:t>
      </w:r>
      <w:r w:rsidR="008629DF">
        <w:t>.</w:t>
      </w:r>
    </w:p>
    <w:p w14:paraId="386F1B0B" w14:textId="77777777" w:rsidR="005F4C45" w:rsidRDefault="005F4C45" w:rsidP="00755657">
      <w:pPr>
        <w:pStyle w:val="FirstParagraph"/>
        <w:spacing w:line="240" w:lineRule="auto"/>
      </w:pPr>
    </w:p>
    <w:p w14:paraId="2C2793B3" w14:textId="5D343A53" w:rsidR="008629DF" w:rsidRDefault="005F4C45" w:rsidP="00755657">
      <w:pPr>
        <w:pStyle w:val="BodyText"/>
        <w:numPr>
          <w:ilvl w:val="0"/>
          <w:numId w:val="11"/>
        </w:numPr>
        <w:spacing w:line="240" w:lineRule="auto"/>
      </w:pPr>
      <w:r>
        <w:t>S</w:t>
      </w:r>
      <w:r w:rsidR="001E728F">
        <w:t xml:space="preserve">ubtract the </w:t>
      </w:r>
      <m:oMath>
        <m:r>
          <w:rPr>
            <w:rFonts w:ascii="Cambria Math" w:hAnsi="Cambria Math"/>
          </w:rPr>
          <m:t>SNG</m:t>
        </m:r>
      </m:oMath>
      <w:r w:rsidR="001E728F">
        <w:t xml:space="preserve"> from </w:t>
      </w:r>
      <m:oMath>
        <m:r>
          <w:rPr>
            <w:rFonts w:ascii="Cambria Math" w:hAnsi="Cambria Math"/>
          </w:rPr>
          <m:t>t</m:t>
        </m:r>
      </m:oMath>
      <w:r w:rsidR="001E728F">
        <w:t xml:space="preserve"> so that integer values are at the start of a growth period</w:t>
      </w:r>
      <w:r>
        <w:t>.</w:t>
      </w:r>
    </w:p>
    <w:p w14:paraId="196D3EA7" w14:textId="5F7D3904" w:rsidR="005F4C45" w:rsidRDefault="004B4A34" w:rsidP="0075565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rsidR="005F4C45">
        <w:t>=</w:t>
      </w:r>
      <w:r>
        <w:t xml:space="preserve"> 1</w:t>
      </w:r>
      <w:r w:rsidR="005F4C45">
        <w:t>.4</w:t>
      </w:r>
      <w:r>
        <w:t>: 1.4</w:t>
      </w:r>
      <w:r w:rsidR="000730BE">
        <w:t xml:space="preserve"> </w:t>
      </w:r>
      <w:r>
        <w:t>-</w:t>
      </w:r>
      <w:r w:rsidR="000730BE">
        <w:t xml:space="preserve"> </w:t>
      </w:r>
      <w:r>
        <w:t>0.4 = 1.0</w:t>
      </w:r>
      <w:r w:rsidR="00C50712">
        <w:t>; and f</w:t>
      </w:r>
      <w:r>
        <w:t xml:space="preserve">or </w:t>
      </w:r>
      <m:oMath>
        <m:r>
          <w:rPr>
            <w:rFonts w:ascii="Cambria Math" w:hAnsi="Cambria Math"/>
          </w:rPr>
          <m:t>t</m:t>
        </m:r>
      </m:oMath>
      <w:r w:rsidRPr="00C50712">
        <w:rPr>
          <w:rFonts w:eastAsiaTheme="minorEastAsia"/>
        </w:rPr>
        <w:t xml:space="preserve"> </w:t>
      </w:r>
      <w:r w:rsidR="005F4C45">
        <w:t>=</w:t>
      </w:r>
      <w:r>
        <w:t xml:space="preserve"> </w:t>
      </w:r>
      <w:r w:rsidR="004C0FB4">
        <w:t>3.0: 3.0</w:t>
      </w:r>
      <w:r w:rsidR="000730BE">
        <w:t xml:space="preserve"> </w:t>
      </w:r>
      <w:r>
        <w:t>-</w:t>
      </w:r>
      <w:r w:rsidR="000730BE">
        <w:t xml:space="preserve"> </w:t>
      </w:r>
      <w:r>
        <w:t xml:space="preserve">0.4 = </w:t>
      </w:r>
      <w:r w:rsidR="004C0FB4">
        <w:t>2.6</w:t>
      </w:r>
      <w:r w:rsidR="005F4C45">
        <w:t>.</w:t>
      </w:r>
    </w:p>
    <w:p w14:paraId="7998B55E" w14:textId="395640D7" w:rsidR="000730BE" w:rsidRDefault="005F4C45" w:rsidP="00755657">
      <w:pPr>
        <w:pStyle w:val="BodyText"/>
        <w:numPr>
          <w:ilvl w:val="0"/>
          <w:numId w:val="11"/>
        </w:numPr>
        <w:spacing w:line="240" w:lineRule="auto"/>
      </w:pPr>
      <w:r>
        <w:t xml:space="preserve">Subtract the </w:t>
      </w:r>
      <w:r w:rsidR="001E728F">
        <w:t xml:space="preserve">number of </w:t>
      </w:r>
      <w:r w:rsidR="00C53F8B">
        <w:t xml:space="preserve">completed </w:t>
      </w:r>
      <w:r>
        <w:t>ful</w:t>
      </w:r>
      <w:r w:rsidR="001E728F">
        <w:t>l</w:t>
      </w:r>
      <w:r>
        <w:t xml:space="preserve"> growth </w:t>
      </w:r>
      <w:r w:rsidR="001E728F">
        <w:t xml:space="preserve">periods </w:t>
      </w:r>
      <w:r>
        <w:t>from</w:t>
      </w:r>
      <w:r w:rsidR="00C53F8B">
        <w:t xml:space="preserve"> the Step 1</w:t>
      </w:r>
      <w:r>
        <w:t xml:space="preserve"> </w:t>
      </w:r>
      <w:r w:rsidR="00C53F8B">
        <w:t>result</w:t>
      </w:r>
      <w:r>
        <w:t xml:space="preserve"> such that the remaining decimal represents the </w:t>
      </w:r>
      <w:r w:rsidR="00C53F8B">
        <w:t>proportion</w:t>
      </w:r>
      <w:r>
        <w:t xml:space="preserve"> </w:t>
      </w:r>
      <w:r w:rsidR="005237E7">
        <w:t xml:space="preserve">completed </w:t>
      </w:r>
      <w:r>
        <w:t>of a year</w:t>
      </w:r>
      <w:r w:rsidR="005237E7">
        <w:t xml:space="preserve"> that started with</w:t>
      </w:r>
      <w:r w:rsidR="00C53F8B">
        <w:t xml:space="preserve"> </w:t>
      </w:r>
      <w:r w:rsidR="005237E7">
        <w:t>the most recent</w:t>
      </w:r>
      <w:r w:rsidR="00C53F8B">
        <w:t xml:space="preserve"> growth period</w:t>
      </w:r>
      <w:r>
        <w:t>.</w:t>
      </w:r>
      <w:r w:rsidR="000730BE" w:rsidRPr="000730BE">
        <w:t xml:space="preserve"> </w:t>
      </w:r>
    </w:p>
    <w:p w14:paraId="0F09555A" w14:textId="5B8E080E"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1.4: 1.</w:t>
      </w:r>
      <w:r w:rsidR="003C5A07">
        <w:t>0</w:t>
      </w:r>
      <w:r>
        <w:t xml:space="preserve"> - </w:t>
      </w:r>
      <w:r w:rsidR="003C5A07">
        <w:t>1</w:t>
      </w:r>
      <w:r>
        <w:t xml:space="preserve"> = 0.</w:t>
      </w:r>
      <w:r w:rsidR="00F277CB">
        <w:t>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2.</w:t>
      </w:r>
      <w:r w:rsidR="004C0FB4">
        <w:t>6</w:t>
      </w:r>
      <w:r>
        <w:t xml:space="preserve"> - </w:t>
      </w:r>
      <w:r w:rsidR="00DC6F43">
        <w:t>2</w:t>
      </w:r>
      <w:r>
        <w:t xml:space="preserve"> = </w:t>
      </w:r>
      <w:r w:rsidR="00DC6F43">
        <w:t>0.6</w:t>
      </w:r>
      <w:r>
        <w:t>.</w:t>
      </w:r>
    </w:p>
    <w:p w14:paraId="4CA58F0F" w14:textId="66A594DF" w:rsidR="000730BE" w:rsidRDefault="005F4C45" w:rsidP="00755657">
      <w:pPr>
        <w:pStyle w:val="BodyText"/>
        <w:numPr>
          <w:ilvl w:val="0"/>
          <w:numId w:val="11"/>
        </w:numPr>
        <w:spacing w:line="240" w:lineRule="auto"/>
      </w:pPr>
      <w:r>
        <w:lastRenderedPageBreak/>
        <w:t xml:space="preserve">Substract the </w:t>
      </w:r>
      <m:oMath>
        <m:r>
          <w:rPr>
            <w:rFonts w:ascii="Cambria Math" w:hAnsi="Cambria Math"/>
          </w:rPr>
          <m:t>NGT</m:t>
        </m:r>
      </m:oMath>
      <w:r>
        <w:t xml:space="preserve"> from the </w:t>
      </w:r>
      <w:r w:rsidR="00C53F8B">
        <w:t xml:space="preserve">Step 2 </w:t>
      </w:r>
      <w:r w:rsidR="005237E7">
        <w:t>result</w:t>
      </w:r>
      <w:r>
        <w:t>.</w:t>
      </w:r>
      <w:r w:rsidR="000730BE" w:rsidRPr="000730BE">
        <w:t xml:space="preserve"> </w:t>
      </w:r>
    </w:p>
    <w:p w14:paraId="741C1883" w14:textId="31EB9816"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1.4: </w:t>
      </w:r>
      <w:r w:rsidR="003C5A07">
        <w:t>0</w:t>
      </w:r>
      <w:r w:rsidR="00F277CB">
        <w:t>.0</w:t>
      </w:r>
      <w:r>
        <w:t xml:space="preserve"> - </w:t>
      </w:r>
      <w:r w:rsidR="003C5A07">
        <w:t>0.</w:t>
      </w:r>
      <w:r w:rsidR="00F277CB">
        <w:t>3</w:t>
      </w:r>
      <w:r w:rsidR="003C5A07">
        <w:t xml:space="preserve"> = </w:t>
      </w:r>
      <w:r w:rsidR="00F277CB">
        <w:t>-</w:t>
      </w:r>
      <w:r>
        <w:t>0</w:t>
      </w:r>
      <w:r w:rsidR="003C5A07">
        <w:t>.</w:t>
      </w:r>
      <w:r w:rsidR="00F277CB">
        <w:t>3</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rsidR="003C5A07">
        <w:t xml:space="preserve">: </w:t>
      </w:r>
      <w:r w:rsidR="00F277CB">
        <w:t>0</w:t>
      </w:r>
      <w:r w:rsidR="00DC6F43">
        <w:t>.6</w:t>
      </w:r>
      <w:r>
        <w:t xml:space="preserve"> - </w:t>
      </w:r>
      <w:r w:rsidR="003C5A07">
        <w:t>0.3</w:t>
      </w:r>
      <w:r>
        <w:t xml:space="preserve"> = </w:t>
      </w:r>
      <w:r w:rsidR="00F277CB">
        <w:t>0</w:t>
      </w:r>
      <w:r w:rsidR="00DC6F43">
        <w:t>.3</w:t>
      </w:r>
      <w:r>
        <w:t>.</w:t>
      </w:r>
    </w:p>
    <w:p w14:paraId="6D027435" w14:textId="394DCF73" w:rsidR="000730BE" w:rsidRDefault="00C53F8B" w:rsidP="00755657">
      <w:pPr>
        <w:pStyle w:val="BodyText"/>
        <w:numPr>
          <w:ilvl w:val="0"/>
          <w:numId w:val="11"/>
        </w:numPr>
        <w:spacing w:line="240" w:lineRule="auto"/>
      </w:pPr>
      <w:r>
        <w:t>If the S</w:t>
      </w:r>
      <w:r w:rsidR="005F4C45">
        <w:t xml:space="preserve">tep </w:t>
      </w:r>
      <w:r>
        <w:t>3</w:t>
      </w:r>
      <w:r w:rsidR="005237E7">
        <w:t xml:space="preserve"> result</w:t>
      </w:r>
      <w:r>
        <w:t xml:space="preserve"> </w:t>
      </w:r>
      <w:r w:rsidR="005F4C45">
        <w:t xml:space="preserve">is negative, then the </w:t>
      </w:r>
      <w:r w:rsidR="007660B3">
        <w:t xml:space="preserve">observed </w:t>
      </w:r>
      <w:r w:rsidR="005F4C45">
        <w:t xml:space="preserve">age is within the no-growth period and the negative value should be replaced with a zero.  Otherwise, the positive value represents the </w:t>
      </w:r>
      <w:r w:rsidR="00235A21">
        <w:t xml:space="preserve">amount of the most recent </w:t>
      </w:r>
      <w:r w:rsidR="005F4C45">
        <w:t>growth period</w:t>
      </w:r>
      <w:r w:rsidR="00235A21">
        <w:t xml:space="preserve"> completed</w:t>
      </w:r>
      <w:r w:rsidR="005F4C45">
        <w:t>.</w:t>
      </w:r>
      <w:r w:rsidR="000730BE" w:rsidRPr="000730BE">
        <w:t xml:space="preserve"> </w:t>
      </w:r>
    </w:p>
    <w:p w14:paraId="74E549FB" w14:textId="022DF790"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3 is replaced with 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xml:space="preserve">: </w:t>
      </w:r>
      <w:r w:rsidR="00F277CB">
        <w:t>0</w:t>
      </w:r>
      <w:r>
        <w:t>.</w:t>
      </w:r>
      <w:r w:rsidR="00DC6F43">
        <w:t>3</w:t>
      </w:r>
      <w:r w:rsidR="00C50712">
        <w:t xml:space="preserve"> is not changed.</w:t>
      </w:r>
    </w:p>
    <w:p w14:paraId="43B6A8A7" w14:textId="3F8ECC11" w:rsidR="000730BE" w:rsidRDefault="005F4C45" w:rsidP="00755657">
      <w:pPr>
        <w:pStyle w:val="BodyText"/>
        <w:numPr>
          <w:ilvl w:val="0"/>
          <w:numId w:val="11"/>
        </w:numPr>
        <w:spacing w:line="240" w:lineRule="auto"/>
      </w:pPr>
      <w:r>
        <w:t xml:space="preserve">Add the </w:t>
      </w:r>
      <w:r w:rsidR="0011342D">
        <w:t>Step 4</w:t>
      </w:r>
      <w:r w:rsidR="00235A21">
        <w:t xml:space="preserve"> result</w:t>
      </w:r>
      <w:r>
        <w:t xml:space="preserve"> to the product of the number of </w:t>
      </w:r>
      <w:r w:rsidR="0011342D">
        <w:t xml:space="preserve">completed </w:t>
      </w:r>
      <w:r w:rsidR="004C0FB4">
        <w:t xml:space="preserve">full </w:t>
      </w:r>
      <w:r>
        <w:t>growth periods</w:t>
      </w:r>
      <w:r w:rsidR="0011342D">
        <w:t xml:space="preserve"> (as used in Step 2) </w:t>
      </w:r>
      <w:r>
        <w:t>and the length of the growth period</w:t>
      </w:r>
      <w:r w:rsidR="004C0FB4">
        <w:t>s</w:t>
      </w:r>
      <w:r>
        <w:t xml:space="preserve"> (</w:t>
      </w:r>
      <m:oMath>
        <m:r>
          <w:rPr>
            <w:rFonts w:ascii="Cambria Math" w:hAnsi="Cambria Math"/>
          </w:rPr>
          <m:t>1-NGT</m:t>
        </m:r>
      </m:oMath>
      <w:r>
        <w:t>).</w:t>
      </w:r>
      <w:r w:rsidR="000730BE" w:rsidRPr="000730BE">
        <w:t xml:space="preserve"> </w:t>
      </w:r>
    </w:p>
    <w:p w14:paraId="1B540DB5" w14:textId="495D7FFF"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w:t>
      </w:r>
      <w:r w:rsidR="00F277CB">
        <w:t>1.4: 0 + 1(1-0.3) = 0.7</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xml:space="preserve">= </w:t>
      </w:r>
      <w:r w:rsidR="004C0FB4">
        <w:t>3.0</w:t>
      </w:r>
      <w:r w:rsidR="003C5A07">
        <w:t xml:space="preserve">: </w:t>
      </w:r>
      <w:r w:rsidR="004C0FB4">
        <w:t>0</w:t>
      </w:r>
      <w:r w:rsidR="00DC6F43">
        <w:t>.3 + 2(1-0.3) = 1.7</w:t>
      </w:r>
      <w:r w:rsidR="003C5A07">
        <w:t>.</w:t>
      </w:r>
    </w:p>
    <w:p w14:paraId="7B6460E8" w14:textId="7E2A29F5" w:rsidR="000730BE" w:rsidRDefault="005F4C45" w:rsidP="00755657">
      <w:pPr>
        <w:pStyle w:val="BodyText"/>
        <w:numPr>
          <w:ilvl w:val="0"/>
          <w:numId w:val="11"/>
        </w:numPr>
        <w:spacing w:line="240" w:lineRule="auto"/>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by adding the </w:t>
      </w:r>
      <m:oMath>
        <m:r>
          <w:rPr>
            <w:rFonts w:ascii="Cambria Math" w:hAnsi="Cambria Math"/>
          </w:rPr>
          <m:t>SNG</m:t>
        </m:r>
      </m:oMath>
      <w:r>
        <w:t xml:space="preserve"> that was subtracted in Step 1</w:t>
      </w:r>
      <w:r w:rsidR="00EF2255">
        <w:t xml:space="preserve"> to the </w:t>
      </w:r>
      <w:r w:rsidR="0011342D">
        <w:t>Step 5</w:t>
      </w:r>
      <w:r w:rsidR="00235A21">
        <w:t xml:space="preserve"> </w:t>
      </w:r>
      <w:r w:rsidR="00EF2255">
        <w:t>result</w:t>
      </w:r>
      <w:r>
        <w:t>.</w:t>
      </w:r>
      <w:r w:rsidR="000730BE" w:rsidRPr="000730BE">
        <w:t xml:space="preserve"> </w:t>
      </w:r>
    </w:p>
    <w:p w14:paraId="029EA569" w14:textId="0784727C" w:rsidR="005F4C45" w:rsidRPr="00D44278"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7 + 0.4 = 1.1</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xml:space="preserve">= </w:t>
      </w:r>
      <w:r w:rsidR="00781702">
        <w:t>3.0</w:t>
      </w:r>
      <w:r w:rsidR="00DC6F43">
        <w:t>: 1.7</w:t>
      </w:r>
      <w:r w:rsidR="003C5A07">
        <w:t xml:space="preserve"> </w:t>
      </w:r>
      <w:r w:rsidR="00F277CB">
        <w:t>+</w:t>
      </w:r>
      <w:r w:rsidR="003C5A07">
        <w:t xml:space="preserve"> 0.4 = </w:t>
      </w:r>
      <w:r w:rsidR="00DC6F43">
        <w:t>2.1</w:t>
      </w:r>
      <w:r w:rsidR="003C5A07">
        <w:t>.</w:t>
      </w:r>
    </w:p>
    <w:p w14:paraId="1B3C59A8" w14:textId="77777777" w:rsidR="005F4C45" w:rsidRPr="00D44278" w:rsidRDefault="005F4C45" w:rsidP="00755657">
      <w:pPr>
        <w:pStyle w:val="BodyText"/>
        <w:spacing w:line="240" w:lineRule="auto"/>
      </w:pPr>
    </w:p>
    <w:p w14:paraId="75483176" w14:textId="0CD1C8F7" w:rsidR="005F4C45" w:rsidRDefault="00FC17FF" w:rsidP="00755657">
      <w:pPr>
        <w:pStyle w:val="FirstParagraph"/>
        <w:spacing w:line="240" w:lineRule="auto"/>
      </w:pPr>
      <w:r>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w:t>
      </w:r>
      <w:r w:rsidR="00C068D0">
        <w:t xml:space="preserve"> that result from this algorithm </w:t>
      </w:r>
      <w:r>
        <w:t xml:space="preserve">are then input values, along with observed lengths, to a function for </w:t>
      </w:r>
      <w:r w:rsidR="00C068D0">
        <w:t xml:space="preserve">fitting </w:t>
      </w:r>
      <w:r w:rsidR="00602B8D">
        <w:t>Eq. (3)</w:t>
      </w:r>
      <w:r>
        <w:t xml:space="preserve"> </w:t>
      </w:r>
      <w:r w:rsidR="00C068D0">
        <w:t>with</w:t>
      </w:r>
      <w:r w:rsidR="00BF1C22">
        <w:t xml:space="preserve"> any</w:t>
      </w:r>
      <w:r>
        <w:t xml:space="preserve"> nonlinear model fitting </w:t>
      </w:r>
      <w:r w:rsidR="00C068D0">
        <w:t>software</w:t>
      </w:r>
      <w:r>
        <w:t>.</w:t>
      </w:r>
      <w:r w:rsidR="00C068D0">
        <w:t xml:space="preserve">  For convenience, an R</w:t>
      </w:r>
      <w:r w:rsidR="00F738EB">
        <w:t xml:space="preserve"> (</w:t>
      </w:r>
      <w:r w:rsidR="00F738EB" w:rsidRPr="00722EB0">
        <w:t>R Development Core Team</w:t>
      </w:r>
      <w:r w:rsidR="00851E08">
        <w:t>,</w:t>
      </w:r>
      <w:r w:rsidR="00F738EB" w:rsidRPr="00722EB0">
        <w:t xml:space="preserve"> 2016</w:t>
      </w:r>
      <w:r w:rsidR="00F738EB">
        <w:t>)</w:t>
      </w:r>
      <w:r w:rsidR="00C068D0">
        <w:t xml:space="preserve"> function to represent </w:t>
      </w:r>
      <w:r w:rsidR="00602B8D">
        <w:t>Eq. (3)</w:t>
      </w:r>
      <w:r w:rsidR="00C068D0">
        <w:t xml:space="preserve">, including use of the algorithm to 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t>, is included in the vbFuns() function of the FSA package</w:t>
      </w:r>
      <w:r w:rsidR="005F4C45">
        <w:t xml:space="preserve"> </w:t>
      </w:r>
      <w:r w:rsidR="009576D9">
        <w:t xml:space="preserve">v0.8.8 </w:t>
      </w:r>
      <w:r w:rsidR="005F4C45">
        <w:t>(Ogle</w:t>
      </w:r>
      <w:r w:rsidR="00E85C13">
        <w:t>,</w:t>
      </w:r>
      <w:r w:rsidR="00320470">
        <w:t xml:space="preserve"> 2016a</w:t>
      </w:r>
      <w:r w:rsidR="005F4C45">
        <w:t>).</w:t>
      </w:r>
      <w:r w:rsidR="00BF1C22">
        <w:t xml:space="preserve">  Use of this f</w:t>
      </w:r>
      <w:r w:rsidR="00F738EB">
        <w:t>unction is demonstrated in the Supplementary</w:t>
      </w:r>
      <w:r w:rsidR="00BF1C22">
        <w:t xml:space="preserve"> information.</w:t>
      </w:r>
    </w:p>
    <w:p w14:paraId="7291A94E" w14:textId="5B95CD91" w:rsidR="00C068D0" w:rsidRPr="00D44278" w:rsidRDefault="00C068D0" w:rsidP="00755657">
      <w:pPr>
        <w:pStyle w:val="Heading2"/>
        <w:spacing w:before="240" w:line="240" w:lineRule="auto"/>
      </w:pPr>
      <w:r>
        <w:t>2.2</w:t>
      </w:r>
      <w:r w:rsidR="00785587">
        <w:t>.</w:t>
      </w:r>
      <w:r w:rsidRPr="00D44278">
        <w:tab/>
      </w:r>
      <w:r>
        <w:t xml:space="preserve">Demonstrating the </w:t>
      </w:r>
      <w:r w:rsidR="00300348">
        <w:t>a</w:t>
      </w:r>
      <w:r>
        <w:t>lgorithm</w:t>
      </w:r>
    </w:p>
    <w:p w14:paraId="04D52AC4" w14:textId="3CADCD67" w:rsidR="00817BC5" w:rsidRPr="00722EB0" w:rsidRDefault="00137CD3" w:rsidP="00755657">
      <w:pPr>
        <w:pStyle w:val="BodyText"/>
        <w:spacing w:line="240" w:lineRule="auto"/>
      </w:pPr>
      <w:r>
        <w:tab/>
        <w:t>The algor</w:t>
      </w:r>
      <w:r w:rsidR="0091790F">
        <w:t>ithm developed to fit Eq</w:t>
      </w:r>
      <w:r w:rsidR="00602B8D">
        <w:t>.</w:t>
      </w:r>
      <w:r w:rsidR="0091790F">
        <w:t xml:space="preserve"> </w:t>
      </w:r>
      <w:r w:rsidR="00602B8D">
        <w:t>(</w:t>
      </w:r>
      <w:r w:rsidR="0091790F">
        <w:t>3</w:t>
      </w:r>
      <w:r w:rsidR="00602B8D">
        <w:t>)</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2</w:t>
      </w:r>
      <w:r w:rsidR="00300348">
        <w:t>51</w:t>
      </w:r>
      <w:r w:rsidRPr="00B72678">
        <w:t xml:space="preserve"> </w:t>
      </w:r>
      <w:r w:rsidR="00810007">
        <w:t>Australian b</w:t>
      </w:r>
      <w:r w:rsidRPr="00B72678">
        <w:t>onito (</w:t>
      </w:r>
      <w:r w:rsidRPr="00B72678">
        <w:rPr>
          <w:i/>
        </w:rPr>
        <w:t>Sarda australis</w:t>
      </w:r>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t xml:space="preserve">Stewart </w:t>
      </w:r>
      <w:r w:rsidR="001A224D" w:rsidRPr="001A224D">
        <w:t>et al.</w:t>
      </w:r>
      <w:r w:rsidR="0091790F">
        <w:t xml:space="preserve"> (2013) fit Eq</w:t>
      </w:r>
      <w:r w:rsidR="00602B8D">
        <w:t>.</w:t>
      </w:r>
      <w:r w:rsidR="0091790F">
        <w:t xml:space="preserve"> </w:t>
      </w:r>
      <w:r w:rsidR="00602B8D">
        <w:t>(</w:t>
      </w:r>
      <w:r w:rsidR="0091790F">
        <w:t>2</w:t>
      </w:r>
      <w:r w:rsidR="00602B8D">
        <w:t>)</w:t>
      </w:r>
      <w:r w:rsidRPr="00B72678">
        <w:t xml:space="preserve"> to these data but constrained </w:t>
      </w:r>
      <m:oMath>
        <m:r>
          <w:rPr>
            <w:rFonts w:ascii="Cambria Math" w:hAnsi="Cambria Math"/>
          </w:rPr>
          <m:t>C</m:t>
        </m:r>
      </m:oMath>
      <w:r w:rsidRPr="00B72678">
        <w:t xml:space="preserve"> to not exceed 1.  The</w:t>
      </w:r>
      <w:r w:rsidR="00817BC5">
        <w:t>se data were cho</w:t>
      </w:r>
      <w:r w:rsidR="0091790F">
        <w:t>sen to illustrate how Eq</w:t>
      </w:r>
      <w:r w:rsidR="00602B8D">
        <w:t>.</w:t>
      </w:r>
      <w:r w:rsidR="0091790F">
        <w:t xml:space="preserve"> </w:t>
      </w:r>
      <w:r w:rsidR="00602B8D">
        <w:t>(</w:t>
      </w:r>
      <w:r w:rsidR="0091790F">
        <w:t>3</w:t>
      </w:r>
      <w:r w:rsidR="00602B8D">
        <w:t>)</w:t>
      </w:r>
      <w:r w:rsidR="00817BC5">
        <w:t xml:space="preserve"> may provide a better and more appropriate fit </w:t>
      </w:r>
      <w:r w:rsidR="00D24970">
        <w:t>th</w:t>
      </w:r>
      <w:r w:rsidR="0011342D">
        <w:t>a</w:t>
      </w:r>
      <w:r w:rsidR="00D24970">
        <w:t xml:space="preserve">n </w:t>
      </w:r>
      <w:r w:rsidR="00AF2F8B">
        <w:t>Eq</w:t>
      </w:r>
      <w:r w:rsidR="00602B8D">
        <w:t>. (</w:t>
      </w:r>
      <w:r w:rsidR="00AF2F8B">
        <w:t>2</w:t>
      </w:r>
      <w:r w:rsidR="00602B8D">
        <w:t>)</w:t>
      </w:r>
      <w:r w:rsidR="00AF2F8B">
        <w:t xml:space="preserve"> with t</w:t>
      </w:r>
      <w:r w:rsidR="00817BC5">
        <w:t>he bound</w:t>
      </w:r>
      <w:r w:rsidRPr="00B72678">
        <w:t xml:space="preserve">ary condition of </w:t>
      </w:r>
      <m:oMath>
        <m:r>
          <w:rPr>
            <w:rFonts w:ascii="Cambria Math" w:hAnsi="Cambria Math"/>
          </w:rPr>
          <m:t>C=1</m:t>
        </m:r>
      </m:oMath>
      <w:r w:rsidR="00AF2F8B">
        <w:rPr>
          <w:rFonts w:eastAsiaTheme="minorEastAsia"/>
        </w:rPr>
        <w:t>.</w:t>
      </w:r>
      <w:r w:rsidR="003264E5">
        <w:t xml:space="preserve">  The remaining three data sets are </w:t>
      </w:r>
      <w:r w:rsidR="003D562F">
        <w:t>for</w:t>
      </w:r>
      <w:r w:rsidR="003264E5">
        <w:t xml:space="preserve"> </w:t>
      </w:r>
      <w:r w:rsidR="00817BC5">
        <w:t xml:space="preserve">invasive Eastern </w:t>
      </w:r>
      <w:r w:rsidR="00A07F4E">
        <w:t>m</w:t>
      </w:r>
      <w:r w:rsidR="00817BC5">
        <w:t>osquitofish (</w:t>
      </w:r>
      <w:r w:rsidR="00817BC5" w:rsidRPr="00365B58">
        <w:rPr>
          <w:i/>
        </w:rPr>
        <w:t>Gambusia holbrooki</w:t>
      </w:r>
      <w:r w:rsidR="003264E5">
        <w:t xml:space="preserve">) </w:t>
      </w:r>
      <w:r w:rsidR="003D562F">
        <w:t>from</w:t>
      </w:r>
      <w:r w:rsidR="00817BC5">
        <w:t xml:space="preserve"> southern France to southern Spain</w:t>
      </w:r>
      <w:r w:rsidR="00D24970">
        <w:t xml:space="preserve"> detailed by </w:t>
      </w:r>
      <w:r w:rsidR="00D24970" w:rsidRPr="00B72678">
        <w:t xml:space="preserve">Carmona-Catot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determined from capture date and estimated birth dates for a cohort.</w:t>
      </w:r>
      <w:r w:rsidR="00817BC5" w:rsidRPr="00365B58">
        <w:t xml:space="preserve"> </w:t>
      </w:r>
      <w:r w:rsidR="003264E5">
        <w:t xml:space="preserve"> </w:t>
      </w:r>
      <w:r w:rsidR="00817BC5" w:rsidRPr="00B72678">
        <w:t xml:space="preserve">Carmona-Catot </w:t>
      </w:r>
      <w:r w:rsidR="001A224D" w:rsidRPr="001A224D">
        <w:t>et al.</w:t>
      </w:r>
      <w:r w:rsidR="00817BC5" w:rsidRPr="00B72678">
        <w:t xml:space="preserve"> </w:t>
      </w:r>
      <w:r w:rsidR="00817BC5">
        <w:t>(</w:t>
      </w:r>
      <w:r w:rsidR="00817BC5" w:rsidRPr="00B72678">
        <w:t>2014)</w:t>
      </w:r>
      <w:r w:rsidR="0091790F">
        <w:t xml:space="preserve"> fit Eq</w:t>
      </w:r>
      <w:r w:rsidR="00602B8D">
        <w:t>.</w:t>
      </w:r>
      <w:r w:rsidR="0091790F">
        <w:t xml:space="preserve"> </w:t>
      </w:r>
      <w:r w:rsidR="00602B8D">
        <w:t>(</w:t>
      </w:r>
      <w:r w:rsidR="0091790F">
        <w:t>2</w:t>
      </w:r>
      <w:r w:rsidR="00602B8D">
        <w:t>)</w:t>
      </w:r>
      <w:r w:rsidR="003D562F">
        <w:t xml:space="preserve">, </w:t>
      </w:r>
      <w:r w:rsidR="003264E5">
        <w:t>wit</w:t>
      </w:r>
      <w:r w:rsidR="000374ED">
        <w:t xml:space="preserve">hout </w:t>
      </w:r>
      <w:r w:rsidR="00761A83">
        <w:t>constraining</w:t>
      </w:r>
      <w:r w:rsidR="00761A83">
        <w:rPr>
          <w:rFonts w:eastAsiaTheme="minorEastAsia"/>
        </w:rPr>
        <w:t xml:space="preserve"> </w:t>
      </w:r>
      <m:oMath>
        <m:r>
          <w:rPr>
            <w:rFonts w:ascii="Cambria Math" w:hAnsi="Cambria Math"/>
          </w:rPr>
          <m:t>C</m:t>
        </m:r>
      </m:oMath>
      <w:r w:rsidR="003264E5">
        <w:t>, to fish from t</w:t>
      </w:r>
      <w:r w:rsidR="00817BC5">
        <w:t>en locations</w:t>
      </w:r>
      <w:r w:rsidR="003264E5">
        <w:t>.  Data from t</w:t>
      </w:r>
      <w:r w:rsidR="00BF1C22">
        <w:t xml:space="preserve">hree </w:t>
      </w:r>
      <w:r w:rsidR="002C1A49">
        <w:t xml:space="preserve">of these </w:t>
      </w:r>
      <w:r w:rsidR="00BF1C22">
        <w:t xml:space="preserve">locations were chosen to </w:t>
      </w:r>
      <w:r w:rsidR="0091790F">
        <w:t>demonstrate how Eq</w:t>
      </w:r>
      <w:r w:rsidR="00602B8D">
        <w:t>.</w:t>
      </w:r>
      <w:r w:rsidR="0091790F">
        <w:t xml:space="preserve"> </w:t>
      </w:r>
      <w:r w:rsidR="00602B8D">
        <w:t>(</w:t>
      </w:r>
      <w:r w:rsidR="0091790F">
        <w:t>3</w:t>
      </w:r>
      <w:r w:rsidR="00602B8D">
        <w:t>)</w:t>
      </w:r>
      <w:r w:rsidR="0091790F">
        <w:t xml:space="preserve"> fits relative to Eq</w:t>
      </w:r>
      <w:r w:rsidR="00602B8D">
        <w:t>.</w:t>
      </w:r>
      <w:r w:rsidR="0091790F">
        <w:t xml:space="preserve"> </w:t>
      </w:r>
      <w:r w:rsidR="00602B8D">
        <w:t>(</w:t>
      </w:r>
      <w:r w:rsidR="0091790F">
        <w:t>2</w:t>
      </w:r>
      <w:r w:rsidR="00602B8D">
        <w:t>)</w:t>
      </w:r>
      <w:r w:rsidR="003264E5">
        <w:t xml:space="preserve"> with varying</w:t>
      </w:r>
      <w:r w:rsidR="000374ED">
        <w:t xml:space="preserve"> estimates of </w:t>
      </w:r>
      <m:oMath>
        <m:r>
          <w:rPr>
            <w:rFonts w:ascii="Cambria Math" w:hAnsi="Cambria Math"/>
          </w:rPr>
          <m:t>C</m:t>
        </m:r>
      </m:oMath>
      <w:r w:rsidR="000374ED">
        <w:t xml:space="preserve"> (i.e., </w:t>
      </w:r>
      <m:oMath>
        <m:r>
          <w:rPr>
            <w:rFonts w:ascii="Cambria Math" w:hAnsi="Cambria Math"/>
          </w:rPr>
          <m:t>C</m:t>
        </m:r>
      </m:oMath>
      <w:r w:rsidR="003D562F">
        <w:t xml:space="preserve"> much greater than 1</w:t>
      </w:r>
      <w:r w:rsidR="00BF1C22">
        <w:t xml:space="preserve"> for Site 2</w:t>
      </w:r>
      <w:r w:rsidR="000374ED">
        <w:t xml:space="preserve">, </w:t>
      </w:r>
      <m:oMath>
        <m:r>
          <w:rPr>
            <w:rFonts w:ascii="Cambria Math" w:hAnsi="Cambria Math"/>
          </w:rPr>
          <m:t>C</m:t>
        </m:r>
      </m:oMath>
      <w:r w:rsidR="00817BC5">
        <w:t xml:space="preserve"> only slightly greater than 1</w:t>
      </w:r>
      <w:r w:rsidR="00BF1C22">
        <w:t xml:space="preserve"> for Site 4</w:t>
      </w:r>
      <w:r w:rsidR="00817BC5">
        <w:t>, and</w:t>
      </w:r>
      <w:r w:rsidR="003D562F" w:rsidRPr="003D562F">
        <w:t xml:space="preserve"> </w:t>
      </w:r>
      <m:oMath>
        <m:r>
          <w:rPr>
            <w:rFonts w:ascii="Cambria Math" w:hAnsi="Cambria Math"/>
          </w:rPr>
          <m:t>C</m:t>
        </m:r>
      </m:oMath>
      <w:r w:rsidR="003D562F">
        <w:t xml:space="preserve"> much less than 1</w:t>
      </w:r>
      <w:r w:rsidR="00C62D39">
        <w:t xml:space="preserve"> for Site 9</w:t>
      </w:r>
      <w:r w:rsidR="003264E5">
        <w:t>)</w:t>
      </w:r>
      <w:r w:rsidR="00817BC5">
        <w:t>.</w:t>
      </w:r>
    </w:p>
    <w:p w14:paraId="00D6579B" w14:textId="25129556" w:rsidR="00FA7F9C" w:rsidRDefault="003264E5" w:rsidP="00755657">
      <w:pPr>
        <w:pStyle w:val="BodyText"/>
        <w:spacing w:line="240" w:lineRule="auto"/>
      </w:pPr>
      <w:r>
        <w:tab/>
      </w:r>
      <w:r w:rsidR="00DD6524">
        <w:t>T</w:t>
      </w:r>
      <w:r>
        <w:t xml:space="preserve">he “port” algorithm in the nls() function in R </w:t>
      </w:r>
      <w:r w:rsidR="00DD6524">
        <w:t xml:space="preserve">was used </w:t>
      </w:r>
      <w:r>
        <w:t>to estimate the</w:t>
      </w:r>
      <w:r w:rsidR="00602B8D">
        <w:t xml:space="preserve"> parameters for  Eq</w:t>
      </w:r>
      <w:r w:rsidR="0091790F">
        <w:t>s</w:t>
      </w:r>
      <w:r w:rsidR="00602B8D">
        <w:t>.</w:t>
      </w:r>
      <w:r w:rsidR="0091790F">
        <w:t xml:space="preserve"> </w:t>
      </w:r>
      <w:r w:rsidR="00602B8D">
        <w:t>(</w:t>
      </w:r>
      <w:r w:rsidR="00326EA8">
        <w:t>1</w:t>
      </w:r>
      <w:r w:rsidR="00602B8D">
        <w:t>)-(</w:t>
      </w:r>
      <w:r w:rsidR="0091790F">
        <w:t>3</w:t>
      </w:r>
      <w:r w:rsidR="00602B8D">
        <w:t>)</w:t>
      </w:r>
      <w:r>
        <w:t xml:space="preserve"> for all four data sets.</w:t>
      </w:r>
      <w:r w:rsidR="00EF6085">
        <w:t xml:space="preserve">  </w:t>
      </w:r>
      <w:r w:rsidR="009576D9">
        <w:t>All s</w:t>
      </w:r>
      <w:r w:rsidR="003043A3">
        <w:t>t</w:t>
      </w:r>
      <w:r w:rsidR="00EF6085">
        <w:t xml:space="preserve">arting values </w:t>
      </w:r>
      <w:r w:rsidR="00EF6085">
        <w:rPr>
          <w:rFonts w:eastAsiaTheme="minorEastAsia"/>
        </w:rPr>
        <w:t xml:space="preserve">were obtained </w:t>
      </w:r>
      <w:r w:rsidR="009576D9">
        <w:rPr>
          <w:rFonts w:eastAsiaTheme="minorEastAsia"/>
        </w:rPr>
        <w:t xml:space="preserve">by visually fitting the VBGF to the observed data </w:t>
      </w:r>
      <w:r w:rsidR="00851E08">
        <w:rPr>
          <w:rFonts w:eastAsiaTheme="minorEastAsia"/>
        </w:rPr>
        <w:t xml:space="preserve">(Ritz and Streibig, 2008; </w:t>
      </w:r>
      <w:r w:rsidR="00EF6085">
        <w:rPr>
          <w:rFonts w:eastAsiaTheme="minorEastAsia"/>
        </w:rPr>
        <w:t>Ogle</w:t>
      </w:r>
      <w:r w:rsidR="00851E08">
        <w:rPr>
          <w:rFonts w:eastAsiaTheme="minorEastAsia"/>
        </w:rPr>
        <w:t>,</w:t>
      </w:r>
      <w:r w:rsidR="00320470">
        <w:rPr>
          <w:rFonts w:eastAsiaTheme="minorEastAsia"/>
        </w:rPr>
        <w:t xml:space="preserve"> 2016b</w:t>
      </w:r>
      <w:r w:rsidR="00EF6085">
        <w:rPr>
          <w:rFonts w:eastAsiaTheme="minorEastAsia"/>
        </w:rPr>
        <w:t>).</w:t>
      </w:r>
      <w:r w:rsidR="00EF6085">
        <w:t xml:space="preserve">  </w:t>
      </w:r>
      <w:r w:rsidR="006B60C8">
        <w:t xml:space="preserve">Values of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Pr>
          <w:rFonts w:eastAsiaTheme="minorEastAsia"/>
        </w:rPr>
        <w:t>,</w:t>
      </w:r>
      <w:r w:rsidR="00084903">
        <w:t xml:space="preserve"> </w:t>
      </w:r>
      <m:oMath>
        <m:r>
          <w:rPr>
            <w:rFonts w:ascii="Cambria Math" w:hAnsi="Cambria Math"/>
          </w:rPr>
          <m:t>K</m:t>
        </m:r>
      </m:oMath>
      <w:r w:rsidR="006B60C8">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t>
      </w:r>
      <w:r w:rsidR="006B60C8">
        <w:t xml:space="preserve">and </w:t>
      </w:r>
      <m:oMath>
        <m:r>
          <w:rPr>
            <w:rFonts w:ascii="Cambria Math" w:hAnsi="Cambria Math"/>
          </w:rPr>
          <m:t>NGT</m:t>
        </m:r>
      </m:oMath>
      <w:r w:rsidR="006B60C8">
        <w:t xml:space="preserve"> were</w:t>
      </w:r>
      <w:r w:rsidR="00084903">
        <w:t xml:space="preserve"> constrained to be between 0 and 1, and </w:t>
      </w:r>
      <m:oMath>
        <m:r>
          <w:rPr>
            <w:rFonts w:ascii="Cambria Math" w:hAnsi="Cambria Math"/>
          </w:rPr>
          <m:t>C</m:t>
        </m:r>
      </m:oMath>
      <w:r w:rsidR="00084903">
        <w:t xml:space="preserve"> was constrained to be </w:t>
      </w:r>
      <w:r w:rsidR="00E5554E">
        <w:t xml:space="preserve">between 0 and 1 for the Australian bonito data and </w:t>
      </w:r>
      <w:r w:rsidR="00084903">
        <w:t xml:space="preserve">positive for the </w:t>
      </w:r>
      <w:r w:rsidR="00A07F4E">
        <w:t>m</w:t>
      </w:r>
      <w:r w:rsidR="00084903">
        <w:t>osquitofish data</w:t>
      </w:r>
      <w:r w:rsidR="0091790F">
        <w:t>.</w:t>
      </w:r>
      <w:r w:rsidR="009576D9">
        <w:rPr>
          <w:rFonts w:eastAsiaTheme="minorEastAsia"/>
        </w:rPr>
        <w:t xml:space="preserve">  Alternative starting values were used to confirm that a global rather than a local minimum was obtained (</w:t>
      </w:r>
      <w:r w:rsidR="007C08DB">
        <w:t>McCullough</w:t>
      </w:r>
      <w:r w:rsidR="00BD1E80">
        <w:t>,</w:t>
      </w:r>
      <w:r w:rsidR="007C08DB">
        <w:t xml:space="preserve"> 2008</w:t>
      </w:r>
      <w:r w:rsidR="009576D9">
        <w:rPr>
          <w:rFonts w:eastAsiaTheme="minorEastAsia"/>
        </w:rPr>
        <w:t>).</w:t>
      </w:r>
      <w:r w:rsidR="0091790F">
        <w:t xml:space="preserve">  </w:t>
      </w:r>
      <w:r w:rsidR="00084903">
        <w:t xml:space="preserve">The </w:t>
      </w:r>
      <w:r w:rsidR="00E5554E">
        <w:t xml:space="preserve">growth </w:t>
      </w:r>
      <w:r w:rsidR="00084903">
        <w:t>function with the lowest Akaike In</w:t>
      </w:r>
      <w:r w:rsidR="00D24970">
        <w:t>formation Criterion (AIC)</w:t>
      </w:r>
      <w:r w:rsidR="00B65AB4">
        <w:t xml:space="preserve"> value, computed from least-squares results because normally distributed errors with a constant variance were assumed (Burnham and Anderson</w:t>
      </w:r>
      <w:r w:rsidR="00BD1E80">
        <w:t>,</w:t>
      </w:r>
      <w:r w:rsidR="00B65AB4">
        <w:t xml:space="preserve"> 2002), </w:t>
      </w:r>
      <w:r w:rsidR="00084903">
        <w:t xml:space="preserve">was chosen </w:t>
      </w:r>
      <w:r w:rsidR="003C70A3">
        <w:t>as</w:t>
      </w:r>
      <w:r w:rsidR="006B60C8">
        <w:t xml:space="preserve"> the better fit</w:t>
      </w:r>
      <w:r w:rsidR="00084903">
        <w:t xml:space="preserve"> for each data set</w:t>
      </w:r>
      <w:r w:rsidR="00851E08">
        <w:t xml:space="preserve"> (Ritz and Streibig, 2008)</w:t>
      </w:r>
      <w:r w:rsidR="00824F7E">
        <w:t>.  H</w:t>
      </w:r>
      <w:r w:rsidR="00DA1332">
        <w:t>owever, if the difference in AIC between two models was less than 2, then the models were considered indistinguishable (Burnham and Anderson</w:t>
      </w:r>
      <w:r w:rsidR="00BD1E80">
        <w:t>,</w:t>
      </w:r>
      <w:r w:rsidR="00DA1332">
        <w:t xml:space="preserve"> </w:t>
      </w:r>
      <w:r w:rsidR="00E74307">
        <w:t>2002</w:t>
      </w:r>
      <w:r w:rsidR="00DA1332">
        <w:t>)</w:t>
      </w:r>
      <w:r w:rsidR="00084903">
        <w:t>.</w:t>
      </w:r>
      <w:r w:rsidR="00E94BC7">
        <w:t xml:space="preserve">  Confidence intervals for each parameter were the 2.5% and </w:t>
      </w:r>
      <w:r w:rsidR="00E94BC7">
        <w:lastRenderedPageBreak/>
        <w:t>97.5% percentile value</w:t>
      </w:r>
      <w:r w:rsidR="003D562F">
        <w:t>s</w:t>
      </w:r>
      <w:r w:rsidR="00E94BC7">
        <w:t xml:space="preserve"> of </w:t>
      </w:r>
      <w:r w:rsidR="00B76615">
        <w:t xml:space="preserve">parameter estimates from 999 </w:t>
      </w:r>
      <w:r w:rsidR="00E94BC7">
        <w:t>non-parametric bootstrap</w:t>
      </w:r>
      <w:r w:rsidR="00B76615">
        <w:t xml:space="preserve"> samples of mean-centered residuals</w:t>
      </w:r>
      <w:r w:rsidR="00E94BC7">
        <w:t xml:space="preserve"> computed with the nlsBoot() function from the nlstools package</w:t>
      </w:r>
      <w:r w:rsidR="004E4B29">
        <w:t xml:space="preserve"> v1.0-2</w:t>
      </w:r>
      <w:r w:rsidR="00E94BC7">
        <w:t xml:space="preserve"> (Baty et al.</w:t>
      </w:r>
      <w:r w:rsidR="00851E08">
        <w:t>,</w:t>
      </w:r>
      <w:r w:rsidR="00E94BC7">
        <w:t xml:space="preserve"> 2015)</w:t>
      </w:r>
      <w:r w:rsidR="003D562F">
        <w:t xml:space="preserve"> in R</w:t>
      </w:r>
      <w:r w:rsidR="00E94BC7">
        <w:t>.</w:t>
      </w:r>
      <w:r w:rsidR="00050EAC">
        <w:t xml:space="preserve">  All code used in these analyses is in the </w:t>
      </w:r>
      <w:r w:rsidR="00F738EB">
        <w:t>S</w:t>
      </w:r>
      <w:r w:rsidR="00050EAC">
        <w:t>upplement</w:t>
      </w:r>
      <w:r w:rsidR="00F738EB">
        <w:t>ary information</w:t>
      </w:r>
      <w:r w:rsidR="00050EAC">
        <w:t>.</w:t>
      </w:r>
    </w:p>
    <w:p w14:paraId="1B2DA13B" w14:textId="079B292D" w:rsidR="00FA7F9C" w:rsidRDefault="00FA7F9C" w:rsidP="00755657">
      <w:pPr>
        <w:pStyle w:val="Heading1"/>
        <w:spacing w:line="240" w:lineRule="auto"/>
      </w:pPr>
      <w:r>
        <w:t>Results</w:t>
      </w:r>
    </w:p>
    <w:p w14:paraId="47B1FD07" w14:textId="4564F5FC" w:rsidR="00681B21" w:rsidRPr="007C21D7" w:rsidRDefault="009C6144" w:rsidP="00755657">
      <w:pPr>
        <w:pStyle w:val="BodyText"/>
        <w:spacing w:line="240" w:lineRule="auto"/>
      </w:pPr>
      <w:r w:rsidRPr="007C21D7">
        <w:tab/>
        <w:t xml:space="preserve">The fit of </w:t>
      </w:r>
      <w:r w:rsidR="0091790F" w:rsidRPr="007C21D7">
        <w:t>Eq</w:t>
      </w:r>
      <w:r w:rsidRPr="007C21D7">
        <w:t>s</w:t>
      </w:r>
      <w:r w:rsidR="00602B8D">
        <w:t>.</w:t>
      </w:r>
      <w:r w:rsidRPr="007C21D7">
        <w:t xml:space="preserve"> </w:t>
      </w:r>
      <w:r w:rsidR="00602B8D">
        <w:t>(</w:t>
      </w:r>
      <w:r w:rsidRPr="007C21D7">
        <w:t>2</w:t>
      </w:r>
      <w:r w:rsidR="00602B8D">
        <w:t>)</w:t>
      </w:r>
      <w:r w:rsidRPr="007C21D7">
        <w:t xml:space="preserve"> and</w:t>
      </w:r>
      <w:r w:rsidR="0091790F" w:rsidRPr="007C21D7">
        <w:t xml:space="preserve"> </w:t>
      </w:r>
      <w:r w:rsidR="00602B8D">
        <w:t>(</w:t>
      </w:r>
      <w:r w:rsidR="0091790F" w:rsidRPr="007C21D7">
        <w:t>3</w:t>
      </w:r>
      <w:r w:rsidR="00602B8D">
        <w:t>)</w:t>
      </w:r>
      <w:r w:rsidR="00EE1FBD" w:rsidRPr="007C21D7">
        <w:t xml:space="preserve"> </w:t>
      </w:r>
      <w:r w:rsidRPr="007C21D7">
        <w:t>to</w:t>
      </w:r>
      <w:r w:rsidR="00EE1FBD" w:rsidRPr="007C21D7">
        <w:t xml:space="preserve"> the </w:t>
      </w:r>
      <w:r w:rsidR="00A07F4E" w:rsidRPr="007C21D7">
        <w:t>Australian b</w:t>
      </w:r>
      <w:r w:rsidR="00EE1FBD" w:rsidRPr="007C21D7">
        <w:t>onito data</w:t>
      </w:r>
      <w:r w:rsidR="0091790F" w:rsidRPr="007C21D7">
        <w:t xml:space="preserve"> </w:t>
      </w:r>
      <w:r w:rsidRPr="007C21D7">
        <w:t>were indistinguishable</w:t>
      </w:r>
      <w:r w:rsidR="00A70EB7" w:rsidRPr="007C21D7">
        <w:t xml:space="preserve"> (Table 1</w:t>
      </w:r>
      <w:r w:rsidR="00300348" w:rsidRPr="007C21D7">
        <w:t>; Fig.</w:t>
      </w:r>
      <w:r w:rsidRPr="007C21D7">
        <w:t xml:space="preserve"> 3A</w:t>
      </w:r>
      <w:r w:rsidR="00A70EB7" w:rsidRPr="007C21D7">
        <w:t>)</w:t>
      </w:r>
      <w:r w:rsidR="00EE1FBD" w:rsidRPr="007C21D7">
        <w:t xml:space="preserve">. </w:t>
      </w:r>
      <w:r w:rsidRPr="007C21D7">
        <w:t xml:space="preserve"> 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C21D7">
        <w:t xml:space="preserve"> estimates were equal and the</w:t>
      </w:r>
      <w:r w:rsidR="00294D9D" w:rsidRPr="007C21D7">
        <w:t xml:space="preserve"> estimates of</w:t>
      </w:r>
      <w:r w:rsidRPr="007C21D7">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Pr="007C21D7">
        <w:t xml:space="preserve"> and</w:t>
      </w:r>
      <w:r w:rsidR="00294D9D" w:rsidRPr="007C21D7">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Pr="007C21D7">
        <w:t xml:space="preserve"> were similar between the two functions (Table 1).  </w:t>
      </w:r>
      <w:r w:rsidR="00EE1FBD" w:rsidRPr="007C21D7">
        <w:t xml:space="preserve">The length of the no-growth </w:t>
      </w:r>
      <w:r w:rsidR="00A70EB7" w:rsidRPr="007C21D7">
        <w:t xml:space="preserve">period was estimated </w:t>
      </w:r>
      <w:r w:rsidR="00294D9D" w:rsidRPr="007C21D7">
        <w:t>with Eq</w:t>
      </w:r>
      <w:r w:rsidR="00602B8D">
        <w:t>.</w:t>
      </w:r>
      <w:r w:rsidR="00294D9D" w:rsidRPr="007C21D7">
        <w:t xml:space="preserve"> </w:t>
      </w:r>
      <w:r w:rsidR="00602B8D">
        <w:t>(</w:t>
      </w:r>
      <w:r w:rsidR="00294D9D" w:rsidRPr="007C21D7">
        <w:t>3</w:t>
      </w:r>
      <w:r w:rsidR="00602B8D">
        <w:t>)</w:t>
      </w:r>
      <w:r w:rsidR="00294D9D" w:rsidRPr="007C21D7">
        <w:t xml:space="preserve"> </w:t>
      </w:r>
      <w:r w:rsidR="00A70EB7" w:rsidRPr="007C21D7">
        <w:t>to be 0.13 or 13</w:t>
      </w:r>
      <w:r w:rsidR="00EE1FBD" w:rsidRPr="007C21D7">
        <w:t>% of the year.</w:t>
      </w:r>
    </w:p>
    <w:p w14:paraId="1244BF33" w14:textId="27273FC7" w:rsidR="007609C5" w:rsidRDefault="007609C5" w:rsidP="00755657">
      <w:pPr>
        <w:pStyle w:val="BodyText"/>
        <w:spacing w:line="240" w:lineRule="auto"/>
      </w:pPr>
      <w:r>
        <w:tab/>
      </w:r>
      <w:r w:rsidR="00602B8D">
        <w:t>Eq. (3)</w:t>
      </w:r>
      <w:r>
        <w:t xml:space="preserve"> </w:t>
      </w:r>
      <w:r w:rsidR="002068D2">
        <w:t>did not</w:t>
      </w:r>
      <w:r>
        <w:t xml:space="preserve"> fit</w:t>
      </w:r>
      <w:r w:rsidR="002068D2">
        <w:t xml:space="preserve"> the </w:t>
      </w:r>
      <w:r w:rsidR="00A07F4E">
        <w:t>m</w:t>
      </w:r>
      <w:r>
        <w:t>osquitofish</w:t>
      </w:r>
      <w:r w:rsidR="002068D2">
        <w:t xml:space="preserve"> data better in situations where there was some evidence for a decrease in mean lengt</w:t>
      </w:r>
      <w:r w:rsidR="007A7756">
        <w:t>h with increasing age (i.e., C&gt;</w:t>
      </w:r>
      <w:r w:rsidR="00C4065B">
        <w:t>&gt;</w:t>
      </w:r>
      <w:r w:rsidR="002068D2">
        <w:t xml:space="preserve">1 in </w:t>
      </w:r>
      <w:r w:rsidR="00602B8D">
        <w:t>Eq. (2)</w:t>
      </w:r>
      <w:r w:rsidR="002068D2">
        <w:t xml:space="preserve">; e.g., Site 2; </w:t>
      </w:r>
      <w:r w:rsidR="00471387">
        <w:t xml:space="preserve">Table 1; </w:t>
      </w:r>
      <w:r w:rsidR="00300348">
        <w:t>Fig.</w:t>
      </w:r>
      <w:r w:rsidR="002068D2">
        <w:t xml:space="preserve"> 3B) or no evidence for a cessation in growth (i.e., C&lt;1 in </w:t>
      </w:r>
      <w:r w:rsidR="00602B8D">
        <w:t>Eq. (2)</w:t>
      </w:r>
      <w:r w:rsidR="002068D2">
        <w:t>; e.g.</w:t>
      </w:r>
      <w:r w:rsidR="00C4065B">
        <w:t>,</w:t>
      </w:r>
      <w:r w:rsidR="002068D2">
        <w:t xml:space="preserve"> Site 9; </w:t>
      </w:r>
      <w:r w:rsidR="00471387">
        <w:t xml:space="preserve">Table 1; </w:t>
      </w:r>
      <w:r w:rsidR="002068D2">
        <w:t>F</w:t>
      </w:r>
      <w:r w:rsidR="00300348">
        <w:t>ig.</w:t>
      </w:r>
      <w:r w:rsidR="002068D2">
        <w:t xml:space="preserve"> 3</w:t>
      </w:r>
      <w:r w:rsidR="00CD728B">
        <w:t xml:space="preserve">D).  However, </w:t>
      </w:r>
      <w:r w:rsidR="00602B8D">
        <w:t>Eq. (2)</w:t>
      </w:r>
      <w:r w:rsidR="00CD728B">
        <w:t xml:space="preserve"> appeared</w:t>
      </w:r>
      <w:r w:rsidR="002068D2">
        <w:t xml:space="preserve"> to respond too dramatically to one sample of ages (approx. 0.4) at Site 2</w:t>
      </w:r>
      <w:r w:rsidR="00471387">
        <w:t>,</w:t>
      </w:r>
      <w:r w:rsidR="002068D2">
        <w:t xml:space="preserve"> and </w:t>
      </w:r>
      <w:r w:rsidR="00602B8D">
        <w:t>Eq. (3)</w:t>
      </w:r>
      <w:r w:rsidR="002068D2">
        <w:t xml:space="preserve"> </w:t>
      </w:r>
      <w:r w:rsidR="00471387">
        <w:t>likely</w:t>
      </w:r>
      <w:r w:rsidR="002068D2">
        <w:t xml:space="preserve"> provide</w:t>
      </w:r>
      <w:r w:rsidR="00471387">
        <w:t>s</w:t>
      </w:r>
      <w:r w:rsidR="002068D2">
        <w:t xml:space="preserve"> more realisti</w:t>
      </w:r>
      <w:r w:rsidR="00471387">
        <w:t xml:space="preserve">c estimates of mean length </w:t>
      </w:r>
      <w:r w:rsidR="00CD728B">
        <w:t>throughout</w:t>
      </w:r>
      <w:r w:rsidR="00471387">
        <w:t xml:space="preserve"> the seasonal cessation in growth period in this </w:t>
      </w:r>
      <w:r w:rsidR="00CD728B">
        <w:t>example</w:t>
      </w:r>
      <w:r w:rsidR="00471387">
        <w:t xml:space="preserve"> (F</w:t>
      </w:r>
      <w:r w:rsidR="00300348">
        <w:t>ig.</w:t>
      </w:r>
      <w:r w:rsidR="00471387">
        <w:t xml:space="preserve"> 3B).  </w:t>
      </w:r>
      <w:r w:rsidR="00602B8D">
        <w:t>Eq. (3)</w:t>
      </w:r>
      <w:r w:rsidR="00CD728B">
        <w:t xml:space="preserve"> fit better than </w:t>
      </w:r>
      <w:r w:rsidR="00602B8D">
        <w:t>Eq. (2)</w:t>
      </w:r>
      <w:r w:rsidR="00CD728B">
        <w:t xml:space="preserve"> when a cessation in growth wa</w:t>
      </w:r>
      <w:r w:rsidR="00471387">
        <w:t xml:space="preserve">s evident without an apparent decline in mean length with age for </w:t>
      </w:r>
      <w:r w:rsidR="00A07F4E">
        <w:t>m</w:t>
      </w:r>
      <w:r w:rsidR="00B24B35">
        <w:t>osquitofish (</w:t>
      </w:r>
      <w:r w:rsidR="00471387">
        <w:t>e.</w:t>
      </w:r>
      <w:r w:rsidR="00B24B35">
        <w:t>g.</w:t>
      </w:r>
      <w:r w:rsidR="00471387">
        <w:t xml:space="preserve">, Site 4; </w:t>
      </w:r>
      <w:r w:rsidR="00CD728B">
        <w:t xml:space="preserve">Table 1; </w:t>
      </w:r>
      <w:r w:rsidR="00300348">
        <w:t>Fig.</w:t>
      </w:r>
      <w:r w:rsidR="00471387">
        <w:t xml:space="preserve"> 3C).</w:t>
      </w:r>
    </w:p>
    <w:p w14:paraId="4337A26E" w14:textId="77777777" w:rsidR="00FE416D" w:rsidRDefault="00FE416D" w:rsidP="00755657">
      <w:pPr>
        <w:pStyle w:val="BodyText"/>
        <w:spacing w:line="240" w:lineRule="auto"/>
      </w:pPr>
    </w:p>
    <w:p w14:paraId="1C4BC693" w14:textId="352157C9" w:rsidR="00FE416D" w:rsidRPr="00722EB0" w:rsidRDefault="00FE416D" w:rsidP="00755657">
      <w:pPr>
        <w:pStyle w:val="Heading1"/>
        <w:spacing w:line="240" w:lineRule="auto"/>
      </w:pPr>
      <w:r>
        <w:t>Conclu</w:t>
      </w:r>
      <w:r w:rsidRPr="00722EB0">
        <w:t>sion</w:t>
      </w:r>
    </w:p>
    <w:p w14:paraId="79FEC299" w14:textId="71C5D593" w:rsidR="00FE416D" w:rsidRDefault="00FE416D" w:rsidP="00755657">
      <w:pPr>
        <w:pStyle w:val="BodyText"/>
        <w:spacing w:line="240" w:lineRule="auto"/>
      </w:pPr>
      <w:r>
        <w:tab/>
        <w:t xml:space="preserve">The algorithm </w:t>
      </w:r>
      <w:r w:rsidR="00B24B35">
        <w:t>describ</w:t>
      </w:r>
      <w:r>
        <w:t xml:space="preserve">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which allows for </w:t>
      </w:r>
      <w:r w:rsidR="00602B8D">
        <w:t>Eq. (3)</w:t>
      </w:r>
      <w:r>
        <w:t xml:space="preserve"> to be statistically fit to seasonal age data, appears to provide reasonable parameter estimates for the four examples provided.  </w:t>
      </w:r>
      <w:r w:rsidR="00602B8D">
        <w:t>Eq. (3)</w:t>
      </w:r>
      <w:r w:rsidR="00FD741F">
        <w:t xml:space="preserve"> is</w:t>
      </w:r>
      <w:r>
        <w:t xml:space="preserve"> likely not the globally best seasonal growth model</w:t>
      </w:r>
      <w:r w:rsidR="00FD741F">
        <w:t xml:space="preserve"> as dem</w:t>
      </w:r>
      <w:r w:rsidR="0066329C">
        <w:t>onstrated here with three of four data sets</w:t>
      </w:r>
      <w:r>
        <w:t>.</w:t>
      </w:r>
      <w:r w:rsidR="00C626CA">
        <w:t xml:space="preserve">  </w:t>
      </w:r>
      <w:r w:rsidR="00C27A66">
        <w:t>However, p</w:t>
      </w:r>
      <w:r w:rsidR="00C626CA">
        <w:t xml:space="preserve">erhaps a better understanding of the utility of </w:t>
      </w:r>
      <w:r>
        <w:t>the Pauly et al. (1992) growth function</w:t>
      </w:r>
      <w:r w:rsidR="00C626CA">
        <w:t xml:space="preserve"> </w:t>
      </w:r>
      <w:r w:rsidR="00B13F5B">
        <w:t>for modeli</w:t>
      </w:r>
      <w:r w:rsidR="0066329C">
        <w:t xml:space="preserve">ng </w:t>
      </w:r>
      <w:r w:rsidR="00B13F5B">
        <w:t>seasonal growth of fishes will be forthcoming now that this function</w:t>
      </w:r>
      <w:r>
        <w:t xml:space="preserve"> is </w:t>
      </w:r>
      <w:r w:rsidR="00C626CA">
        <w:t xml:space="preserve">readily </w:t>
      </w:r>
      <w:r w:rsidR="00B13F5B">
        <w:t>a</w:t>
      </w:r>
      <w:r>
        <w:t>vailable to all scientists with access to software (e.g., R) that can fit nonlinear models to data.</w:t>
      </w:r>
    </w:p>
    <w:p w14:paraId="7DF5E0D4" w14:textId="77777777" w:rsidR="00532633" w:rsidRDefault="00532633" w:rsidP="00755657">
      <w:pPr>
        <w:pStyle w:val="BodyText"/>
        <w:spacing w:line="240" w:lineRule="auto"/>
      </w:pPr>
    </w:p>
    <w:p w14:paraId="5CBF17BB" w14:textId="77777777" w:rsidR="00681B21" w:rsidRPr="007A45B8" w:rsidRDefault="00EE1FBD" w:rsidP="00755657">
      <w:pPr>
        <w:pStyle w:val="Heading3"/>
        <w:spacing w:line="240" w:lineRule="auto"/>
      </w:pPr>
      <w:bookmarkStart w:id="1" w:name="acknowledgments"/>
      <w:bookmarkEnd w:id="1"/>
      <w:r w:rsidRPr="007A45B8">
        <w:t>Acknowledgments</w:t>
      </w:r>
    </w:p>
    <w:p w14:paraId="6CA76A17" w14:textId="68ABC942" w:rsidR="00882B84" w:rsidRDefault="00CC5356" w:rsidP="00755657">
      <w:pPr>
        <w:pStyle w:val="FirstParagraph"/>
        <w:spacing w:line="240" w:lineRule="auto"/>
      </w:pPr>
      <w:r>
        <w:tab/>
      </w:r>
      <w:r w:rsidR="00EE1FBD" w:rsidRPr="00722EB0">
        <w:t>John Stewart (New South Wales Department of Primary Industries Fish</w:t>
      </w:r>
      <w:r w:rsidR="00FD741F">
        <w:t>eries) graciously provided the Australian b</w:t>
      </w:r>
      <w:r w:rsidR="00EE1FBD" w:rsidRPr="00722EB0">
        <w:t>onito length-at-age data.</w:t>
      </w:r>
      <w:r w:rsidR="00340B46">
        <w:t xml:space="preserve">  Emili Garcia-Berthou (</w:t>
      </w:r>
      <w:r w:rsidR="00503364">
        <w:t>Universitat de Girona</w:t>
      </w:r>
      <w:r w:rsidR="00340B46">
        <w:t xml:space="preserve">) kindly provided the </w:t>
      </w:r>
      <w:r w:rsidR="00A07F4E">
        <w:t>mo</w:t>
      </w:r>
      <w:r w:rsidR="00340B46">
        <w:t>squitofish length-at-age data.  This paper was improved by discussion</w:t>
      </w:r>
      <w:r w:rsidR="00AC374B">
        <w:t>s</w:t>
      </w:r>
      <w:r w:rsidR="00340B46">
        <w:t xml:space="preserve"> with and reviews by Emili Garcia-Berthou, </w:t>
      </w:r>
      <w:r w:rsidR="00AC374B">
        <w:t>Andrew Jensen,</w:t>
      </w:r>
      <w:r w:rsidR="00F17A23">
        <w:t xml:space="preserve"> Danial Pauly</w:t>
      </w:r>
      <w:r w:rsidR="007C08DB">
        <w:t>, and two anonymous reviewers</w:t>
      </w:r>
      <w:r w:rsidR="00340B46">
        <w:t>.</w:t>
      </w:r>
      <w:r w:rsidR="007C08DB">
        <w:t xml:space="preserve">  Taylor Stewart </w:t>
      </w:r>
      <w:r w:rsidR="0066329C">
        <w:t>checked the</w:t>
      </w:r>
      <w:r w:rsidR="007C08DB">
        <w:t xml:space="preserve"> Supplementary </w:t>
      </w:r>
      <w:r w:rsidR="0066329C">
        <w:t>information</w:t>
      </w:r>
      <w:r w:rsidR="007C08DB">
        <w:t xml:space="preserve"> on different operating systems.</w:t>
      </w:r>
      <w:r w:rsidR="00973BB9">
        <w:t xml:space="preserve">  This research did not receive any specific grant from funding agencies in the public, commercial, or not-for-profit sectors.</w:t>
      </w:r>
      <w:bookmarkStart w:id="2" w:name="appendices"/>
      <w:bookmarkStart w:id="3" w:name="appendix-1"/>
      <w:bookmarkEnd w:id="2"/>
      <w:bookmarkEnd w:id="3"/>
    </w:p>
    <w:p w14:paraId="04BB60DF" w14:textId="77777777" w:rsidR="00050EAC" w:rsidRPr="00050EAC" w:rsidRDefault="00050EAC" w:rsidP="00755657">
      <w:pPr>
        <w:pStyle w:val="BodyText"/>
        <w:spacing w:line="240" w:lineRule="auto"/>
      </w:pPr>
    </w:p>
    <w:p w14:paraId="6D9DD802" w14:textId="34B52446" w:rsidR="00F74D3A" w:rsidRDefault="00F74D3A" w:rsidP="00755657">
      <w:pPr>
        <w:pStyle w:val="Heading3"/>
        <w:spacing w:line="240" w:lineRule="auto"/>
      </w:pPr>
      <w:bookmarkStart w:id="4" w:name="references"/>
      <w:bookmarkEnd w:id="4"/>
      <w:r>
        <w:t>Supplement</w:t>
      </w:r>
      <w:r w:rsidR="00FD741F">
        <w:t>ary Information</w:t>
      </w:r>
    </w:p>
    <w:p w14:paraId="5B74B50B" w14:textId="77777777" w:rsidR="00F74D3A" w:rsidRDefault="00F74D3A" w:rsidP="00755657">
      <w:pPr>
        <w:pStyle w:val="BodyText"/>
        <w:spacing w:line="240" w:lineRule="auto"/>
      </w:pPr>
      <w:r>
        <w:t>R code for all figures and analyses.</w:t>
      </w:r>
    </w:p>
    <w:p w14:paraId="27524BA0" w14:textId="77777777" w:rsidR="00F74D3A" w:rsidRPr="00F74D3A" w:rsidRDefault="00F74D3A" w:rsidP="00755657">
      <w:pPr>
        <w:pStyle w:val="BodyText"/>
        <w:spacing w:line="240" w:lineRule="auto"/>
      </w:pPr>
    </w:p>
    <w:p w14:paraId="1B2C10CB" w14:textId="77777777" w:rsidR="00681B21" w:rsidRPr="00722EB0" w:rsidRDefault="00EE1FBD" w:rsidP="00755657">
      <w:pPr>
        <w:pStyle w:val="Heading3"/>
        <w:spacing w:line="240" w:lineRule="auto"/>
      </w:pPr>
      <w:r w:rsidRPr="00722EB0">
        <w:t>References</w:t>
      </w:r>
    </w:p>
    <w:p w14:paraId="007D1362" w14:textId="59D16550" w:rsidR="0030305A" w:rsidRPr="005503E3" w:rsidRDefault="0030305A" w:rsidP="00755657">
      <w:pPr>
        <w:pStyle w:val="Bibliography"/>
        <w:spacing w:line="240" w:lineRule="auto"/>
      </w:pPr>
      <w:r w:rsidRPr="005503E3">
        <w:t>Bacon, P., Gurney, W., Jones, W., McLaren, I., Youngson, A</w:t>
      </w:r>
      <w:r w:rsidR="005503E3" w:rsidRPr="005503E3">
        <w:t>., 2</w:t>
      </w:r>
      <w:r w:rsidRPr="005503E3">
        <w:t>005. Seasonal growth p</w:t>
      </w:r>
      <w:r w:rsidR="001F403C">
        <w:t>atterns of wild juvenile fish: p</w:t>
      </w:r>
      <w:r w:rsidRPr="005503E3">
        <w:t>artitioning variation among explanatory variables, based on individual growth trajectories of Atlantic salmon (</w:t>
      </w:r>
      <w:r w:rsidRPr="0013237A">
        <w:rPr>
          <w:i/>
        </w:rPr>
        <w:t>Salmo salar</w:t>
      </w:r>
      <w:r w:rsidRPr="005503E3">
        <w:t xml:space="preserve">) parr. J. An. Ecol. 74, 1–11.  DOI: </w:t>
      </w:r>
      <w:r w:rsidRPr="005503E3">
        <w:rPr>
          <w:rStyle w:val="article-headermeta-info-data"/>
        </w:rPr>
        <w:t>10.1111/j.1365-2656.2004.00875.x</w:t>
      </w:r>
    </w:p>
    <w:p w14:paraId="595D3D6A" w14:textId="4567A758" w:rsidR="0030305A" w:rsidRPr="00F04A81" w:rsidRDefault="0030305A" w:rsidP="00755657">
      <w:pPr>
        <w:pStyle w:val="Bibliography"/>
        <w:spacing w:line="240" w:lineRule="auto"/>
      </w:pPr>
      <w:r w:rsidRPr="00F04A81">
        <w:lastRenderedPageBreak/>
        <w:t xml:space="preserve">Baty, F., Ritz, </w:t>
      </w:r>
      <w:r>
        <w:t>C.,</w:t>
      </w:r>
      <w:r w:rsidRPr="00F04A81">
        <w:t xml:space="preserve"> Charles, </w:t>
      </w:r>
      <w:r>
        <w:t>S.,</w:t>
      </w:r>
      <w:r w:rsidRPr="00F04A81">
        <w:t xml:space="preserve"> Brutsche, </w:t>
      </w:r>
      <w:r>
        <w:t>M.,</w:t>
      </w:r>
      <w:r w:rsidRPr="00F04A81">
        <w:t xml:space="preserve"> Flandrois, </w:t>
      </w:r>
      <w:r>
        <w:t>J-P.,</w:t>
      </w:r>
      <w:r w:rsidRPr="00F04A81">
        <w:t xml:space="preserve"> Delignette-Muller</w:t>
      </w:r>
      <w:r>
        <w:t>, M-L</w:t>
      </w:r>
      <w:r w:rsidR="005503E3">
        <w:t>., 2</w:t>
      </w:r>
      <w:r w:rsidRPr="00F04A81">
        <w:t>015. A toolbox for nonlinear regression in R: The package nlstools.  J. Stat. Soft</w:t>
      </w:r>
      <w:r>
        <w:t xml:space="preserve">. </w:t>
      </w:r>
      <w:r w:rsidRPr="00F04A81">
        <w:t xml:space="preserve"> 66</w:t>
      </w:r>
      <w:r>
        <w:t xml:space="preserve">, </w:t>
      </w:r>
      <w:r w:rsidRPr="00F04A81">
        <w:t xml:space="preserve">1-21.  DOI: </w:t>
      </w:r>
      <w:hyperlink r:id="rId9" w:history="1">
        <w:r w:rsidRPr="00F04A81">
          <w:rPr>
            <w:rStyle w:val="Hyperlink"/>
            <w:color w:val="auto"/>
          </w:rPr>
          <w:t>10.18637/jss.v066.i05</w:t>
        </w:r>
      </w:hyperlink>
    </w:p>
    <w:p w14:paraId="6909E8CB" w14:textId="5BA54F7A" w:rsidR="0030305A" w:rsidRPr="00F04A81" w:rsidRDefault="0030305A" w:rsidP="00755657">
      <w:pPr>
        <w:pStyle w:val="Bibliography"/>
        <w:spacing w:line="240" w:lineRule="auto"/>
      </w:pPr>
      <w:r w:rsidRPr="00F04A81">
        <w:t>Bayley, P.</w:t>
      </w:r>
      <w:r>
        <w:t>,</w:t>
      </w:r>
      <w:r w:rsidRPr="00F04A81">
        <w:t xml:space="preserve"> 1988. Factors affecting growth rates of you</w:t>
      </w:r>
      <w:r w:rsidR="001F403C">
        <w:t>ng tropical floodplain fishes: s</w:t>
      </w:r>
      <w:r w:rsidRPr="00F04A81">
        <w:t>easonality and density-dependence. Env</w:t>
      </w:r>
      <w:r w:rsidR="001F403C">
        <w:t>iron</w:t>
      </w:r>
      <w:r>
        <w:t>.</w:t>
      </w:r>
      <w:r w:rsidRPr="00F04A81">
        <w:t xml:space="preserve"> Biol</w:t>
      </w:r>
      <w:r>
        <w:t>.</w:t>
      </w:r>
      <w:r w:rsidRPr="00F04A81">
        <w:t xml:space="preserve"> Fish</w:t>
      </w:r>
      <w:r>
        <w:t>.</w:t>
      </w:r>
      <w:r w:rsidRPr="00F04A81">
        <w:t xml:space="preserve"> 21</w:t>
      </w:r>
      <w:r>
        <w:t xml:space="preserve">, </w:t>
      </w:r>
      <w:r w:rsidRPr="00F04A81">
        <w:t>127–142.  DOI: 10.1007/BF00004848</w:t>
      </w:r>
    </w:p>
    <w:p w14:paraId="03BCD439" w14:textId="46EC910D" w:rsidR="00ED2AFC" w:rsidRDefault="00ED2AFC" w:rsidP="00755657">
      <w:pPr>
        <w:pStyle w:val="Bibliography"/>
        <w:spacing w:line="240" w:lineRule="auto"/>
      </w:pPr>
      <w:r>
        <w:t>Beguer, M., Rochette</w:t>
      </w:r>
      <w:r w:rsidR="0030305A">
        <w:t xml:space="preserve"> S.</w:t>
      </w:r>
      <w:r>
        <w:t>, Giardin</w:t>
      </w:r>
      <w:r w:rsidR="0030305A" w:rsidRPr="0030305A">
        <w:t xml:space="preserve"> </w:t>
      </w:r>
      <w:r w:rsidR="0030305A">
        <w:t xml:space="preserve">M., </w:t>
      </w:r>
      <w:r>
        <w:t>Boet</w:t>
      </w:r>
      <w:r w:rsidR="0030305A">
        <w:t>,</w:t>
      </w:r>
      <w:r w:rsidR="0030305A" w:rsidRPr="0030305A">
        <w:t xml:space="preserve"> </w:t>
      </w:r>
      <w:r w:rsidR="0030305A">
        <w:t>P</w:t>
      </w:r>
      <w:r w:rsidR="005503E3">
        <w:t>., 2</w:t>
      </w:r>
      <w:r>
        <w:t xml:space="preserve">011. </w:t>
      </w:r>
      <w:r w:rsidR="00843168">
        <w:t>Growth modeling and spatio-temporal variability in the body c</w:t>
      </w:r>
      <w:r w:rsidR="0017137D">
        <w:t>ondition of the estuarine s</w:t>
      </w:r>
      <w:r w:rsidR="00843168">
        <w:t xml:space="preserve">hrimp </w:t>
      </w:r>
      <w:r w:rsidR="00843168" w:rsidRPr="0017137D">
        <w:rPr>
          <w:i/>
        </w:rPr>
        <w:t>Palaemon longirostris</w:t>
      </w:r>
      <w:r w:rsidR="00843168">
        <w:t xml:space="preserve"> in the Gironde (Sw France)</w:t>
      </w:r>
      <w:r w:rsidR="009457CC">
        <w:t xml:space="preserve">. </w:t>
      </w:r>
      <w:r>
        <w:t xml:space="preserve"> J</w:t>
      </w:r>
      <w:r w:rsidR="00747400">
        <w:t>.</w:t>
      </w:r>
      <w:r>
        <w:t xml:space="preserve"> Crust</w:t>
      </w:r>
      <w:r w:rsidR="00747400">
        <w:t>ac.</w:t>
      </w:r>
      <w:r>
        <w:t xml:space="preserve"> Biol</w:t>
      </w:r>
      <w:r w:rsidR="00747400">
        <w:t xml:space="preserve">.  31, </w:t>
      </w:r>
      <w:r>
        <w:t>606-612.</w:t>
      </w:r>
      <w:r w:rsidR="00973BB9">
        <w:t xml:space="preserve">  DOI:</w:t>
      </w:r>
      <w:r w:rsidR="009457CC" w:rsidRPr="009457CC">
        <w:t xml:space="preserve"> </w:t>
      </w:r>
      <w:hyperlink r:id="rId10" w:history="1">
        <w:r w:rsidR="009457CC" w:rsidRPr="009457CC">
          <w:rPr>
            <w:rStyle w:val="Hyperlink"/>
            <w:color w:val="auto"/>
          </w:rPr>
          <w:t>10.1651/10-3376.1</w:t>
        </w:r>
      </w:hyperlink>
    </w:p>
    <w:p w14:paraId="4D18C5A6" w14:textId="60C3C45B" w:rsidR="00792B3D" w:rsidRDefault="00792B3D" w:rsidP="00755657">
      <w:pPr>
        <w:pStyle w:val="Bibliography"/>
        <w:spacing w:line="240" w:lineRule="auto"/>
      </w:pPr>
      <w:r>
        <w:t>B</w:t>
      </w:r>
      <w:r w:rsidRPr="00722EB0">
        <w:t xml:space="preserve">ertalanffy, L. </w:t>
      </w:r>
      <w:r w:rsidR="0030305A">
        <w:t>von,</w:t>
      </w:r>
      <w:r>
        <w:t xml:space="preserve"> </w:t>
      </w:r>
      <w:r w:rsidRPr="00722EB0">
        <w:t>1938. A quantitative theory of organic growth (inquiries o</w:t>
      </w:r>
      <w:r w:rsidR="00747400">
        <w:t xml:space="preserve">n growth laws II). Hum. Biol. 10, </w:t>
      </w:r>
      <w:r w:rsidRPr="00722EB0">
        <w:t>181–213.</w:t>
      </w:r>
    </w:p>
    <w:p w14:paraId="4A635363" w14:textId="34FD0375" w:rsidR="00681B21" w:rsidRDefault="00EE1FBD" w:rsidP="00755657">
      <w:pPr>
        <w:pStyle w:val="Bibliography"/>
        <w:spacing w:line="240" w:lineRule="auto"/>
      </w:pPr>
      <w:r w:rsidRPr="00722EB0">
        <w:t>Beverton, R. J. H., Holt</w:t>
      </w:r>
      <w:r w:rsidR="0030305A">
        <w:t>,</w:t>
      </w:r>
      <w:r w:rsidR="0030305A" w:rsidRPr="00722EB0">
        <w:t xml:space="preserve"> S. J</w:t>
      </w:r>
      <w:r w:rsidR="005503E3">
        <w:t>., 19</w:t>
      </w:r>
      <w:r w:rsidRPr="00722EB0">
        <w:t>57.</w:t>
      </w:r>
      <w:r w:rsidR="005503E3">
        <w:t xml:space="preserve"> </w:t>
      </w:r>
      <w:r w:rsidR="001F403C">
        <w:t>On the Dynamics of Exploited Fish P</w:t>
      </w:r>
      <w:r w:rsidRPr="00722EB0">
        <w:t>opulations. United Kingdom Ministry of Agriculture; Fisheries</w:t>
      </w:r>
      <w:r w:rsidR="00792B3D">
        <w:t>.</w:t>
      </w:r>
      <w:r w:rsidR="00973BB9">
        <w:t xml:space="preserve">  DOI:</w:t>
      </w:r>
      <w:r w:rsidR="009457CC">
        <w:t xml:space="preserve"> 10.1007/978-94-011-2106-4</w:t>
      </w:r>
    </w:p>
    <w:p w14:paraId="23B6F0D0" w14:textId="12C85FB0" w:rsidR="00E74307" w:rsidRPr="00E74307" w:rsidRDefault="00E74307" w:rsidP="00755657">
      <w:pPr>
        <w:pStyle w:val="Bibliography"/>
        <w:spacing w:line="240" w:lineRule="auto"/>
      </w:pPr>
      <w:r>
        <w:t>Burnham, K. P., Anderson</w:t>
      </w:r>
      <w:r w:rsidR="0030305A">
        <w:t>, D. R</w:t>
      </w:r>
      <w:r w:rsidR="005503E3">
        <w:t>., 2</w:t>
      </w:r>
      <w:r>
        <w:t xml:space="preserve">002. Model Selection and Multimodel Inference: A Practical Information-Theoretic Approach, </w:t>
      </w:r>
      <w:r w:rsidR="00D61EA5">
        <w:t>second</w:t>
      </w:r>
      <w:r>
        <w:t xml:space="preserve"> ed.  Springer-Verlag</w:t>
      </w:r>
      <w:r w:rsidR="00411991">
        <w:t>, New York</w:t>
      </w:r>
      <w:r>
        <w:t>.</w:t>
      </w:r>
    </w:p>
    <w:p w14:paraId="5F82CDE3" w14:textId="78A7855D" w:rsidR="00681B21" w:rsidRDefault="00EE1FBD" w:rsidP="00755657">
      <w:pPr>
        <w:pStyle w:val="Bibliography"/>
        <w:spacing w:line="240" w:lineRule="auto"/>
      </w:pPr>
      <w:r w:rsidRPr="00722EB0">
        <w:t>Carmona-Catot, G., Santos</w:t>
      </w:r>
      <w:r w:rsidR="0030305A" w:rsidRPr="00722EB0">
        <w:t xml:space="preserve"> A.</w:t>
      </w:r>
      <w:r w:rsidRPr="00722EB0">
        <w:t>, Tedesco</w:t>
      </w:r>
      <w:r w:rsidR="0030305A">
        <w:t>,</w:t>
      </w:r>
      <w:r w:rsidR="0030305A" w:rsidRPr="00722EB0">
        <w:t xml:space="preserve"> P.</w:t>
      </w:r>
      <w:r w:rsidRPr="00722EB0">
        <w:t>, Garcia-Berthou</w:t>
      </w:r>
      <w:r w:rsidR="0030305A">
        <w:t>,</w:t>
      </w:r>
      <w:r w:rsidR="0030305A" w:rsidRPr="00722EB0">
        <w:t xml:space="preserve"> E.</w:t>
      </w:r>
      <w:r w:rsidR="0030305A">
        <w:t>,</w:t>
      </w:r>
      <w:r w:rsidRPr="00722EB0">
        <w:t xml:space="preserve"> 2014. Quantifying seasonality</w:t>
      </w:r>
      <w:r w:rsidR="001F403C">
        <w:t xml:space="preserve"> along a latitudinal gradient: f</w:t>
      </w:r>
      <w:r w:rsidRPr="00722EB0">
        <w:t>rom stream temperature to growth of inv</w:t>
      </w:r>
      <w:r w:rsidR="00747400">
        <w:t xml:space="preserve">asive mosquitofish. Ecosphere. 5, </w:t>
      </w:r>
      <w:r w:rsidRPr="00722EB0">
        <w:t>1–23.</w:t>
      </w:r>
      <w:r w:rsidR="00973BB9">
        <w:t xml:space="preserve">  DOI:</w:t>
      </w:r>
      <w:r w:rsidR="00DA319E">
        <w:t xml:space="preserve"> </w:t>
      </w:r>
      <w:r w:rsidR="00DA319E">
        <w:rPr>
          <w:rStyle w:val="article-headermeta-info-data"/>
        </w:rPr>
        <w:t>10.1890/ES14-00163.1</w:t>
      </w:r>
    </w:p>
    <w:p w14:paraId="63570F62" w14:textId="182A60E6" w:rsidR="00395953" w:rsidRPr="00395953" w:rsidRDefault="00395953" w:rsidP="00755657">
      <w:pPr>
        <w:pStyle w:val="Bibliography"/>
        <w:spacing w:line="240" w:lineRule="auto"/>
      </w:pPr>
      <w:r>
        <w:t>Chatzinikolaou, E.</w:t>
      </w:r>
      <w:r w:rsidR="0030305A">
        <w:t>,</w:t>
      </w:r>
      <w:r>
        <w:t xml:space="preserve"> Richardson</w:t>
      </w:r>
      <w:r w:rsidR="0030305A">
        <w:t>, C.A</w:t>
      </w:r>
      <w:r w:rsidR="005503E3">
        <w:t>., 2</w:t>
      </w:r>
      <w:r>
        <w:t xml:space="preserve">008. Population dynamics and growth of </w:t>
      </w:r>
      <w:r>
        <w:rPr>
          <w:i/>
        </w:rPr>
        <w:t>Nassarius reticulatus</w:t>
      </w:r>
      <w:r>
        <w:t xml:space="preserve"> (Gastropoda: Nassariidae) in Rhosneigr (Ang</w:t>
      </w:r>
      <w:r w:rsidR="00747400">
        <w:t xml:space="preserve">lesey, UK).  Mar. Biol. 153, </w:t>
      </w:r>
      <w:r>
        <w:t>605-619.</w:t>
      </w:r>
      <w:r w:rsidR="00973BB9">
        <w:t xml:space="preserve">  DOI:</w:t>
      </w:r>
      <w:r w:rsidR="00DA319E">
        <w:t xml:space="preserve"> 10.1007/s00227-007-0835-5</w:t>
      </w:r>
    </w:p>
    <w:p w14:paraId="38215DE6" w14:textId="12E4B90F" w:rsidR="00681B21" w:rsidRPr="00722EB0" w:rsidRDefault="00EE1FBD" w:rsidP="00755657">
      <w:pPr>
        <w:pStyle w:val="Bibliography"/>
        <w:spacing w:line="240" w:lineRule="auto"/>
      </w:pPr>
      <w:r w:rsidRPr="00722EB0">
        <w:t>Garcia-Berthou, E., Carmona-Catot</w:t>
      </w:r>
      <w:r w:rsidR="0030305A">
        <w:t>,</w:t>
      </w:r>
      <w:r w:rsidR="0030305A" w:rsidRPr="00722EB0">
        <w:t xml:space="preserve"> G.</w:t>
      </w:r>
      <w:r w:rsidRPr="00722EB0">
        <w:t>, Merciai</w:t>
      </w:r>
      <w:r w:rsidR="0030305A">
        <w:t>,</w:t>
      </w:r>
      <w:r w:rsidR="0030305A" w:rsidRPr="00722EB0">
        <w:t xml:space="preserve"> R.</w:t>
      </w:r>
      <w:r w:rsidRPr="00722EB0">
        <w:t>, Ogle</w:t>
      </w:r>
      <w:r w:rsidR="0030305A">
        <w:t>,</w:t>
      </w:r>
      <w:r w:rsidR="0030305A" w:rsidRPr="00722EB0">
        <w:t xml:space="preserve"> D. H</w:t>
      </w:r>
      <w:r w:rsidR="005503E3">
        <w:t>., 2</w:t>
      </w:r>
      <w:r w:rsidRPr="00722EB0">
        <w:t>012.</w:t>
      </w:r>
      <w:r w:rsidR="005068CA">
        <w:t xml:space="preserve"> </w:t>
      </w:r>
      <w:r w:rsidRPr="00722EB0">
        <w:t>A technical note on seasonal growth models.</w:t>
      </w:r>
      <w:r w:rsidR="009457CC">
        <w:t xml:space="preserve"> </w:t>
      </w:r>
      <w:r w:rsidR="00747400">
        <w:t xml:space="preserve"> Rev.</w:t>
      </w:r>
      <w:r w:rsidRPr="00722EB0">
        <w:t xml:space="preserve"> Fish Biol</w:t>
      </w:r>
      <w:r w:rsidR="00747400">
        <w:t>.</w:t>
      </w:r>
      <w:r w:rsidRPr="00722EB0">
        <w:t xml:space="preserve"> Fish</w:t>
      </w:r>
      <w:r w:rsidR="00747400">
        <w:t xml:space="preserve">. 22, </w:t>
      </w:r>
      <w:r w:rsidRPr="00722EB0">
        <w:t>635–640.</w:t>
      </w:r>
      <w:r w:rsidR="00973BB9">
        <w:t xml:space="preserve">  DOI:</w:t>
      </w:r>
      <w:r w:rsidR="00DA319E">
        <w:t xml:space="preserve"> 10.1007/s11160-012-9262-x</w:t>
      </w:r>
    </w:p>
    <w:p w14:paraId="731C11A0" w14:textId="5D066F7E" w:rsidR="00681B21" w:rsidRPr="00722EB0" w:rsidRDefault="00EE1FBD" w:rsidP="00755657">
      <w:pPr>
        <w:pStyle w:val="Bibliography"/>
        <w:spacing w:line="240" w:lineRule="auto"/>
      </w:pPr>
      <w:r w:rsidRPr="00722EB0">
        <w:t>Haddon, M. J</w:t>
      </w:r>
      <w:r w:rsidR="005503E3">
        <w:t>., 2</w:t>
      </w:r>
      <w:r w:rsidRPr="00722EB0">
        <w:t>011.</w:t>
      </w:r>
      <w:r w:rsidR="005068CA">
        <w:t xml:space="preserve"> </w:t>
      </w:r>
      <w:r w:rsidR="00D61EA5">
        <w:t>Modelling and Quantitative Methods in F</w:t>
      </w:r>
      <w:r w:rsidRPr="00722EB0">
        <w:t>isheries</w:t>
      </w:r>
      <w:r w:rsidR="00D61EA5">
        <w:t>, s</w:t>
      </w:r>
      <w:r w:rsidRPr="00722EB0">
        <w:t>econd</w:t>
      </w:r>
      <w:r w:rsidR="00503364">
        <w:t xml:space="preserve"> ed</w:t>
      </w:r>
      <w:r w:rsidRPr="00722EB0">
        <w:t>. Chapman &amp; Hall/CRC, Boca Raton, FL</w:t>
      </w:r>
      <w:r w:rsidR="00792B3D">
        <w:t>.</w:t>
      </w:r>
    </w:p>
    <w:p w14:paraId="16DD157F" w14:textId="675C7DDC" w:rsidR="00681B21" w:rsidRPr="00722EB0" w:rsidRDefault="00EE1FBD" w:rsidP="00755657">
      <w:pPr>
        <w:pStyle w:val="Bibliography"/>
        <w:spacing w:line="240" w:lineRule="auto"/>
      </w:pPr>
      <w:r w:rsidRPr="00722EB0">
        <w:t>Harwood, L., Kingsley</w:t>
      </w:r>
      <w:r w:rsidR="004B1038">
        <w:t>,</w:t>
      </w:r>
      <w:r w:rsidR="004B1038" w:rsidRPr="00722EB0">
        <w:t xml:space="preserve"> M.</w:t>
      </w:r>
      <w:r w:rsidRPr="00722EB0">
        <w:t>, Smith</w:t>
      </w:r>
      <w:r w:rsidR="004B1038">
        <w:t>,</w:t>
      </w:r>
      <w:r w:rsidR="004B1038" w:rsidRPr="00722EB0">
        <w:t xml:space="preserve"> T</w:t>
      </w:r>
      <w:r w:rsidR="005503E3">
        <w:t>., 2</w:t>
      </w:r>
      <w:r w:rsidRPr="00722EB0">
        <w:t>014. An emerging pattern of declining growth rates in belugas of the Beaufort Sea: 1989-2008. Arctic</w:t>
      </w:r>
      <w:r w:rsidR="00747400">
        <w:t xml:space="preserve">. 67, </w:t>
      </w:r>
      <w:r w:rsidRPr="00722EB0">
        <w:t>483–492.</w:t>
      </w:r>
      <w:r w:rsidR="009457CC">
        <w:t xml:space="preserve">  DOI:</w:t>
      </w:r>
      <w:r w:rsidR="00787B90" w:rsidRPr="00787B90">
        <w:t xml:space="preserve"> </w:t>
      </w:r>
      <w:hyperlink r:id="rId11" w:history="1">
        <w:r w:rsidR="00787B90" w:rsidRPr="00787B90">
          <w:rPr>
            <w:rStyle w:val="Hyperlink"/>
            <w:color w:val="auto"/>
          </w:rPr>
          <w:t>10.14430/arctic4423</w:t>
        </w:r>
      </w:hyperlink>
    </w:p>
    <w:p w14:paraId="3A8E720B" w14:textId="23085B24" w:rsidR="00681B21" w:rsidRDefault="00EE1FBD" w:rsidP="00755657">
      <w:pPr>
        <w:pStyle w:val="Bibliography"/>
        <w:spacing w:line="240" w:lineRule="auto"/>
      </w:pPr>
      <w:r w:rsidRPr="00722EB0">
        <w:t>Hoenig, N., Choudaray Hanumara</w:t>
      </w:r>
      <w:r w:rsidR="004B1038">
        <w:t>,</w:t>
      </w:r>
      <w:r w:rsidR="004B1038" w:rsidRPr="00722EB0">
        <w:t xml:space="preserve"> R</w:t>
      </w:r>
      <w:r w:rsidR="005503E3">
        <w:t>., 19</w:t>
      </w:r>
      <w:r w:rsidR="001F403C">
        <w:t>82. A Statistical Study of a Seasonal Growth Model for F</w:t>
      </w:r>
      <w:r w:rsidRPr="00722EB0">
        <w:t>ishes. Te</w:t>
      </w:r>
      <w:r w:rsidR="00792B3D">
        <w:t>c</w:t>
      </w:r>
      <w:r w:rsidRPr="00722EB0">
        <w:t>hnical Report, Department of Computer Sciences; Statistics, University of Rhode Island.</w:t>
      </w:r>
    </w:p>
    <w:p w14:paraId="6DA69E14" w14:textId="73608ABB" w:rsidR="006C7992" w:rsidRDefault="006C7992" w:rsidP="00755657">
      <w:pPr>
        <w:pStyle w:val="Bibliography"/>
        <w:spacing w:line="240" w:lineRule="auto"/>
      </w:pPr>
      <w:r>
        <w:t>Hota, A. K</w:t>
      </w:r>
      <w:r w:rsidR="005503E3">
        <w:t>., 19</w:t>
      </w:r>
      <w:r>
        <w:t>94. Gr</w:t>
      </w:r>
      <w:r w:rsidR="00D61EA5">
        <w:t>owth in amphibians.  Gerontol</w:t>
      </w:r>
      <w:r w:rsidR="00747400">
        <w:t xml:space="preserve">. 40, </w:t>
      </w:r>
      <w:r>
        <w:t>147-160.  DOI: 10.1159/000213584.</w:t>
      </w:r>
    </w:p>
    <w:p w14:paraId="466330AB" w14:textId="04D52603" w:rsidR="006A0DEC" w:rsidRDefault="006A0DEC" w:rsidP="00755657">
      <w:pPr>
        <w:pStyle w:val="Bibliography"/>
        <w:spacing w:line="240" w:lineRule="auto"/>
      </w:pPr>
      <w:r>
        <w:t>Huusko, A., Maki-Petays</w:t>
      </w:r>
      <w:r w:rsidR="005068CA">
        <w:t>, A.</w:t>
      </w:r>
      <w:r>
        <w:t>, Stickler</w:t>
      </w:r>
      <w:r w:rsidR="005068CA">
        <w:t>, M.</w:t>
      </w:r>
      <w:r>
        <w:t>, Mykra</w:t>
      </w:r>
      <w:r w:rsidR="005068CA">
        <w:t>, H</w:t>
      </w:r>
      <w:r w:rsidR="005503E3">
        <w:t>., 2</w:t>
      </w:r>
      <w:r w:rsidR="006250C3">
        <w:t>011.</w:t>
      </w:r>
      <w:r>
        <w:t xml:space="preserve"> Fish can shrink under harsh living con</w:t>
      </w:r>
      <w:r w:rsidR="00747400">
        <w:t xml:space="preserve">ditions.  Funct. Ecol. 25, </w:t>
      </w:r>
      <w:r>
        <w:t>628-633.</w:t>
      </w:r>
      <w:r w:rsidR="006D2689">
        <w:t xml:space="preserve">  DOI: </w:t>
      </w:r>
      <w:r w:rsidR="006D2689">
        <w:rPr>
          <w:rStyle w:val="article-headermeta-info-data"/>
        </w:rPr>
        <w:t>10.1111/j.1365-2435.2010.01808.x</w:t>
      </w:r>
    </w:p>
    <w:p w14:paraId="2416949F" w14:textId="5EE187D7" w:rsidR="007C08DB" w:rsidRDefault="007C08DB" w:rsidP="00755657">
      <w:pPr>
        <w:pStyle w:val="Bibliography"/>
        <w:spacing w:line="240" w:lineRule="auto"/>
      </w:pPr>
      <w:r>
        <w:t>McCullough, B. D</w:t>
      </w:r>
      <w:r w:rsidR="005503E3">
        <w:t>., 2</w:t>
      </w:r>
      <w:r>
        <w:t>008. Some details of nonlinear estimation</w:t>
      </w:r>
      <w:r w:rsidR="00D61EA5">
        <w:t>, in</w:t>
      </w:r>
      <w:r w:rsidR="00E0352D">
        <w:t>: Altman, M., Gill, J., McDonald M.P. (Eds),</w:t>
      </w:r>
      <w:r w:rsidR="001F403C">
        <w:t xml:space="preserve"> Numerical Issues in Statistical C</w:t>
      </w:r>
      <w:r>
        <w:t xml:space="preserve">omputing </w:t>
      </w:r>
      <w:r w:rsidR="001F403C">
        <w:t>for the Social S</w:t>
      </w:r>
      <w:r>
        <w:t>cientist.  John Wiley &amp; Sons, Inc., Hoboken, New Jersey</w:t>
      </w:r>
      <w:r w:rsidR="00E0352D">
        <w:t>, pp</w:t>
      </w:r>
      <w:r w:rsidR="00C501E9">
        <w:t>.</w:t>
      </w:r>
      <w:r w:rsidR="00E0352D">
        <w:t xml:space="preserve"> 245-267.</w:t>
      </w:r>
    </w:p>
    <w:p w14:paraId="71236EC1" w14:textId="59EAD4DD" w:rsidR="006A0DEC" w:rsidRDefault="006A0DEC" w:rsidP="00755657">
      <w:pPr>
        <w:pStyle w:val="Bibliography"/>
        <w:spacing w:line="240" w:lineRule="auto"/>
      </w:pPr>
      <w:r>
        <w:t>Nickelson, T. E.,</w:t>
      </w:r>
      <w:r w:rsidR="005068CA">
        <w:t xml:space="preserve"> Larson, G. L</w:t>
      </w:r>
      <w:r w:rsidR="005503E3">
        <w:t>., 19</w:t>
      </w:r>
      <w:r>
        <w:t>74. Effect of weight loss on the decrease of length of coastal cutthroat trout.  Progr</w:t>
      </w:r>
      <w:r w:rsidR="00747400">
        <w:t>.</w:t>
      </w:r>
      <w:r>
        <w:t xml:space="preserve"> Fish-Cult</w:t>
      </w:r>
      <w:r w:rsidR="00747400">
        <w:t xml:space="preserve">. 36, </w:t>
      </w:r>
      <w:r>
        <w:t>90-91.</w:t>
      </w:r>
      <w:r w:rsidR="006D2689">
        <w:t xml:space="preserve"> DOI:</w:t>
      </w:r>
      <w:r w:rsidR="006D2689" w:rsidRPr="00411991">
        <w:t xml:space="preserve"> </w:t>
      </w:r>
      <w:hyperlink r:id="rId12" w:history="1">
        <w:r w:rsidR="006D2689" w:rsidRPr="00411991">
          <w:rPr>
            <w:rStyle w:val="Hyperlink"/>
            <w:color w:val="auto"/>
          </w:rPr>
          <w:t>10.1577/1548-8659(1974)36[90:EOWLOT]2.0.CO;2</w:t>
        </w:r>
      </w:hyperlink>
    </w:p>
    <w:p w14:paraId="3A84F32E" w14:textId="0E96C80A" w:rsidR="00427064" w:rsidRPr="00722EB0" w:rsidRDefault="00427064" w:rsidP="00755657">
      <w:pPr>
        <w:pStyle w:val="References"/>
        <w:spacing w:line="240" w:lineRule="auto"/>
      </w:pPr>
      <w:r>
        <w:t>Ogle, D.H</w:t>
      </w:r>
      <w:r w:rsidR="005503E3">
        <w:t>., 2</w:t>
      </w:r>
      <w:r>
        <w:t>016a</w:t>
      </w:r>
      <w:r w:rsidRPr="00E02B07">
        <w:t>.</w:t>
      </w:r>
      <w:r w:rsidR="005068CA">
        <w:t xml:space="preserve"> </w:t>
      </w:r>
      <w:r w:rsidR="001F403C">
        <w:t>FSA: Fisheries Stock A</w:t>
      </w:r>
      <w:r w:rsidRPr="00E02B07">
        <w:t xml:space="preserve">nalysis.  </w:t>
      </w:r>
      <w:r w:rsidRPr="00FD741F">
        <w:t>https://cran.r-project.org/web/packages/FSA/</w:t>
      </w:r>
      <w:r w:rsidR="00E0352D">
        <w:t xml:space="preserve"> (accessed 16.</w:t>
      </w:r>
      <w:r w:rsidR="000D0167">
        <w:t>0</w:t>
      </w:r>
      <w:r w:rsidR="00E0352D">
        <w:t>9.13)</w:t>
      </w:r>
      <w:r w:rsidRPr="00E02B07">
        <w:t>.</w:t>
      </w:r>
    </w:p>
    <w:p w14:paraId="63D97A5B" w14:textId="0ECAF459" w:rsidR="004E4B29" w:rsidRPr="00E02B07" w:rsidRDefault="00427064" w:rsidP="00755657">
      <w:pPr>
        <w:pStyle w:val="References"/>
        <w:spacing w:line="240" w:lineRule="auto"/>
      </w:pPr>
      <w:r>
        <w:t>Ogle, D.H</w:t>
      </w:r>
      <w:r w:rsidR="005503E3">
        <w:t>., 2</w:t>
      </w:r>
      <w:r>
        <w:t>016b</w:t>
      </w:r>
      <w:r w:rsidR="004E4B29" w:rsidRPr="00E02B07">
        <w:t>. Introductory Fisheries Analysis with R. Chapman &amp; Hall/CRC Press, Boca Raton, FL.</w:t>
      </w:r>
    </w:p>
    <w:p w14:paraId="05B9DFB9" w14:textId="74C96648" w:rsidR="00681B21" w:rsidRPr="00787B90" w:rsidRDefault="00EE1FBD" w:rsidP="00755657">
      <w:pPr>
        <w:pStyle w:val="Bibliography"/>
        <w:spacing w:line="240" w:lineRule="auto"/>
      </w:pPr>
      <w:r w:rsidRPr="00722EB0">
        <w:t>Pauly, D., Soriano-Bartz</w:t>
      </w:r>
      <w:r w:rsidR="005068CA">
        <w:t>,</w:t>
      </w:r>
      <w:r w:rsidR="005068CA" w:rsidRPr="00722EB0">
        <w:t xml:space="preserve"> M.</w:t>
      </w:r>
      <w:r w:rsidRPr="00722EB0">
        <w:t>, Moreau</w:t>
      </w:r>
      <w:r w:rsidR="005068CA">
        <w:t>,</w:t>
      </w:r>
      <w:r w:rsidR="005068CA" w:rsidRPr="00722EB0">
        <w:t xml:space="preserve"> J.</w:t>
      </w:r>
      <w:r w:rsidRPr="00722EB0">
        <w:t>,</w:t>
      </w:r>
      <w:r w:rsidR="005068CA">
        <w:t xml:space="preserve"> Jarre-Teichmann</w:t>
      </w:r>
      <w:r w:rsidR="005068CA" w:rsidRPr="00722EB0">
        <w:t xml:space="preserve"> A</w:t>
      </w:r>
      <w:r w:rsidR="005503E3">
        <w:t>., 19</w:t>
      </w:r>
      <w:r w:rsidRPr="00722EB0">
        <w:t>92.</w:t>
      </w:r>
      <w:r w:rsidR="005068CA">
        <w:t xml:space="preserve"> </w:t>
      </w:r>
      <w:r w:rsidRPr="00722EB0">
        <w:t>A new model accounting for seasonal cessation of growth in fishes. Aust</w:t>
      </w:r>
      <w:r w:rsidR="00363106">
        <w:t>.</w:t>
      </w:r>
      <w:r w:rsidRPr="00722EB0">
        <w:t xml:space="preserve"> J</w:t>
      </w:r>
      <w:r w:rsidR="00747400">
        <w:t>.</w:t>
      </w:r>
      <w:r w:rsidRPr="00722EB0">
        <w:t xml:space="preserve"> Mar</w:t>
      </w:r>
      <w:r w:rsidR="00747400">
        <w:t>.</w:t>
      </w:r>
      <w:r w:rsidRPr="00722EB0">
        <w:t xml:space="preserve"> Freshw</w:t>
      </w:r>
      <w:r w:rsidR="00747400">
        <w:t>.</w:t>
      </w:r>
      <w:r w:rsidRPr="00722EB0">
        <w:t xml:space="preserve"> Res</w:t>
      </w:r>
      <w:r w:rsidR="00747400">
        <w:t xml:space="preserve">. 43, </w:t>
      </w:r>
      <w:r w:rsidRPr="00722EB0">
        <w:t>1151–1156.</w:t>
      </w:r>
      <w:r w:rsidR="009457CC">
        <w:t xml:space="preserve">  DOI:</w:t>
      </w:r>
      <w:r w:rsidR="00787B90" w:rsidRPr="00787B90">
        <w:t xml:space="preserve"> 10.1071/MF9921151</w:t>
      </w:r>
    </w:p>
    <w:p w14:paraId="46C879DF" w14:textId="6C9E0BA7" w:rsidR="00681B21" w:rsidRPr="00722EB0" w:rsidRDefault="005068CA" w:rsidP="00755657">
      <w:pPr>
        <w:pStyle w:val="Bibliography"/>
        <w:spacing w:line="240" w:lineRule="auto"/>
      </w:pPr>
      <w:r>
        <w:lastRenderedPageBreak/>
        <w:t xml:space="preserve">R Development Core Team, </w:t>
      </w:r>
      <w:r w:rsidR="00EE1FBD" w:rsidRPr="00722EB0">
        <w:t>2016. R: A Language and Environment f</w:t>
      </w:r>
      <w:r w:rsidR="009A3091">
        <w:t>or Statistical Computing, v3.3.1</w:t>
      </w:r>
      <w:r w:rsidR="00EE1FBD" w:rsidRPr="00722EB0">
        <w:t>. R Foundation for Statistical Computing, Vienna, Austria.</w:t>
      </w:r>
    </w:p>
    <w:p w14:paraId="2933F541" w14:textId="044180B5" w:rsidR="008A7CB4" w:rsidRPr="000476A5" w:rsidRDefault="008A7CB4" w:rsidP="00755657">
      <w:pPr>
        <w:pStyle w:val="Bibliography"/>
        <w:spacing w:line="240" w:lineRule="auto"/>
      </w:pPr>
      <w:r w:rsidRPr="000476A5">
        <w:t>Ritz, C.</w:t>
      </w:r>
      <w:r>
        <w:t xml:space="preserve">, </w:t>
      </w:r>
      <w:r w:rsidR="005068CA">
        <w:t>Streibig,</w:t>
      </w:r>
      <w:r w:rsidR="005068CA" w:rsidRPr="000476A5">
        <w:t xml:space="preserve"> </w:t>
      </w:r>
      <w:r w:rsidR="005068CA">
        <w:t>J. C</w:t>
      </w:r>
      <w:r w:rsidR="005503E3">
        <w:t>., 2</w:t>
      </w:r>
      <w:r w:rsidRPr="000476A5">
        <w:t>008.</w:t>
      </w:r>
      <w:r w:rsidR="005068CA">
        <w:t xml:space="preserve"> </w:t>
      </w:r>
      <w:r w:rsidRPr="000476A5">
        <w:t xml:space="preserve">Nonlinear </w:t>
      </w:r>
      <w:r w:rsidR="000D0167">
        <w:t>R</w:t>
      </w:r>
      <w:r w:rsidRPr="000476A5">
        <w:t>egression with R. Springer,</w:t>
      </w:r>
      <w:r w:rsidR="009066FA">
        <w:t xml:space="preserve"> </w:t>
      </w:r>
      <w:r w:rsidRPr="000476A5">
        <w:t>New York.</w:t>
      </w:r>
    </w:p>
    <w:p w14:paraId="13F84CA9" w14:textId="7C62E239" w:rsidR="00681B21" w:rsidRPr="00722EB0" w:rsidRDefault="005068CA" w:rsidP="00755657">
      <w:pPr>
        <w:pStyle w:val="Bibliography"/>
        <w:spacing w:line="240" w:lineRule="auto"/>
      </w:pPr>
      <w:r>
        <w:t>Schnute, J., Fournier,</w:t>
      </w:r>
      <w:r w:rsidRPr="00722EB0">
        <w:t xml:space="preserve"> D</w:t>
      </w:r>
      <w:r w:rsidR="005503E3">
        <w:t>., 19</w:t>
      </w:r>
      <w:r w:rsidR="00EE1FBD" w:rsidRPr="00722EB0">
        <w:t>80.</w:t>
      </w:r>
      <w:r>
        <w:t xml:space="preserve"> </w:t>
      </w:r>
      <w:r w:rsidR="00EE1FBD" w:rsidRPr="00722EB0">
        <w:t xml:space="preserve"> A new approach to length-frequency anal</w:t>
      </w:r>
      <w:r w:rsidR="000D0167">
        <w:t>ysis: g</w:t>
      </w:r>
      <w:r w:rsidR="00363106">
        <w:t>rowth structure. Can.</w:t>
      </w:r>
      <w:r w:rsidR="00EE1FBD" w:rsidRPr="00722EB0">
        <w:t xml:space="preserve"> J</w:t>
      </w:r>
      <w:r w:rsidR="00363106">
        <w:t>.</w:t>
      </w:r>
      <w:r w:rsidR="00EE1FBD" w:rsidRPr="00722EB0">
        <w:t xml:space="preserve"> Fish</w:t>
      </w:r>
      <w:r w:rsidR="00363106">
        <w:t>.</w:t>
      </w:r>
      <w:r w:rsidR="00EE1FBD" w:rsidRPr="00722EB0">
        <w:t xml:space="preserve"> Aquat</w:t>
      </w:r>
      <w:r w:rsidR="00363106">
        <w:t>.</w:t>
      </w:r>
      <w:r w:rsidR="00EE1FBD" w:rsidRPr="00722EB0">
        <w:t xml:space="preserve"> Sci</w:t>
      </w:r>
      <w:r w:rsidR="00363106">
        <w:t xml:space="preserve">. 37, </w:t>
      </w:r>
      <w:r w:rsidR="00EE1FBD" w:rsidRPr="00722EB0">
        <w:t>1337–1351.</w:t>
      </w:r>
      <w:r w:rsidR="009457CC">
        <w:t xml:space="preserve">  DOI:</w:t>
      </w:r>
      <w:r w:rsidR="00787B90">
        <w:t xml:space="preserve"> 10.1139/f80-172</w:t>
      </w:r>
    </w:p>
    <w:p w14:paraId="37A1B168" w14:textId="2DE7B2AA" w:rsidR="00681B21" w:rsidRPr="00722EB0" w:rsidRDefault="00EE1FBD" w:rsidP="00755657">
      <w:pPr>
        <w:pStyle w:val="Bibliography"/>
        <w:spacing w:line="240" w:lineRule="auto"/>
      </w:pPr>
      <w:r w:rsidRPr="00722EB0">
        <w:t>Somers, I. F</w:t>
      </w:r>
      <w:r w:rsidR="005503E3">
        <w:t>., 19</w:t>
      </w:r>
      <w:r w:rsidRPr="00722EB0">
        <w:t>88. On a seasonally oscillating growth function. Fishbyte</w:t>
      </w:r>
      <w:r w:rsidR="00E0352D">
        <w:t xml:space="preserve"> – Newsl. Netw.</w:t>
      </w:r>
      <w:r w:rsidR="00792B3D">
        <w:t xml:space="preserve"> Trop</w:t>
      </w:r>
      <w:r w:rsidR="00E0352D">
        <w:t>.</w:t>
      </w:r>
      <w:r w:rsidR="00792B3D">
        <w:t xml:space="preserve"> Fish</w:t>
      </w:r>
      <w:r w:rsidR="00E0352D">
        <w:t>.</w:t>
      </w:r>
      <w:r w:rsidR="00792B3D">
        <w:t xml:space="preserve"> Sci</w:t>
      </w:r>
      <w:r w:rsidR="009066FA">
        <w:t>.</w:t>
      </w:r>
      <w:r w:rsidR="00792B3D">
        <w:t xml:space="preserve"> </w:t>
      </w:r>
      <w:r w:rsidR="00363106">
        <w:t xml:space="preserve">6(1), </w:t>
      </w:r>
      <w:r w:rsidRPr="00722EB0">
        <w:t>8–11.</w:t>
      </w:r>
    </w:p>
    <w:p w14:paraId="6535694A" w14:textId="0112C019" w:rsidR="00305E59" w:rsidRPr="001E735E" w:rsidRDefault="00EE1FBD" w:rsidP="00755657">
      <w:pPr>
        <w:pStyle w:val="Bibliography"/>
        <w:spacing w:line="240" w:lineRule="auto"/>
      </w:pPr>
      <w:r w:rsidRPr="001E735E">
        <w:t>Stewart, J., Robbins</w:t>
      </w:r>
      <w:r w:rsidR="005068CA">
        <w:t>,</w:t>
      </w:r>
      <w:r w:rsidR="005068CA" w:rsidRPr="001E735E">
        <w:t xml:space="preserve"> W.</w:t>
      </w:r>
      <w:r w:rsidRPr="001E735E">
        <w:t>, Rowling</w:t>
      </w:r>
      <w:r w:rsidR="005068CA">
        <w:t>,</w:t>
      </w:r>
      <w:r w:rsidR="005068CA" w:rsidRPr="001E735E">
        <w:t xml:space="preserve"> K.</w:t>
      </w:r>
      <w:r w:rsidRPr="001E735E">
        <w:t>, Hegarty</w:t>
      </w:r>
      <w:r w:rsidR="005068CA">
        <w:t>,</w:t>
      </w:r>
      <w:r w:rsidR="005068CA" w:rsidRPr="001E735E">
        <w:t xml:space="preserve"> A.</w:t>
      </w:r>
      <w:r w:rsidRPr="001E735E">
        <w:t>, Gould</w:t>
      </w:r>
      <w:r w:rsidR="005068CA">
        <w:t>,</w:t>
      </w:r>
      <w:r w:rsidR="005068CA" w:rsidRPr="001E735E">
        <w:t xml:space="preserve"> A</w:t>
      </w:r>
      <w:r w:rsidR="005503E3">
        <w:t>., 2</w:t>
      </w:r>
      <w:r w:rsidRPr="001E735E">
        <w:t>013.</w:t>
      </w:r>
      <w:r w:rsidR="005068CA">
        <w:t xml:space="preserve"> </w:t>
      </w:r>
      <w:r w:rsidRPr="001E735E">
        <w:t xml:space="preserve">A multifaceted approach to modelling growth of the Australian bonito, </w:t>
      </w:r>
      <w:r w:rsidRPr="005441A2">
        <w:rPr>
          <w:i/>
        </w:rPr>
        <w:t>Sarda australis</w:t>
      </w:r>
      <w:r w:rsidRPr="001E735E">
        <w:t xml:space="preserve"> (Family Scombridae), with some observations on </w:t>
      </w:r>
      <w:r w:rsidR="00363106">
        <w:t>its reproductive biology. Mar.</w:t>
      </w:r>
      <w:r w:rsidRPr="001E735E">
        <w:t xml:space="preserve"> Freshw</w:t>
      </w:r>
      <w:r w:rsidR="00363106">
        <w:t>.</w:t>
      </w:r>
      <w:r w:rsidRPr="001E735E">
        <w:t xml:space="preserve"> Res</w:t>
      </w:r>
      <w:r w:rsidR="00363106">
        <w:t xml:space="preserve">. 64, </w:t>
      </w:r>
      <w:r w:rsidRPr="001E735E">
        <w:t>671–678.</w:t>
      </w:r>
      <w:r w:rsidR="009457CC">
        <w:t xml:space="preserve">  DOI:</w:t>
      </w:r>
      <w:r w:rsidR="00B6790A" w:rsidRPr="00B6790A">
        <w:t xml:space="preserve"> 10.1071/MF12249</w:t>
      </w:r>
    </w:p>
    <w:p w14:paraId="0F6E3E90" w14:textId="555FAFDC" w:rsidR="001E735E" w:rsidRPr="001E735E" w:rsidRDefault="001E735E" w:rsidP="00755657">
      <w:pPr>
        <w:pStyle w:val="Bibliography"/>
        <w:spacing w:line="240" w:lineRule="auto"/>
      </w:pPr>
    </w:p>
    <w:p w14:paraId="580E9967" w14:textId="77777777" w:rsidR="001E735E" w:rsidRPr="001E735E" w:rsidRDefault="001E735E" w:rsidP="00755657">
      <w:pPr>
        <w:pStyle w:val="Bibliography"/>
        <w:spacing w:line="240" w:lineRule="auto"/>
        <w:sectPr w:rsidR="001E735E" w:rsidRPr="001E735E" w:rsidSect="002A349F">
          <w:pgSz w:w="12240" w:h="15840"/>
          <w:pgMar w:top="1440" w:right="1440" w:bottom="1440" w:left="1440" w:header="720" w:footer="720" w:gutter="0"/>
          <w:lnNumType w:countBy="1" w:restart="continuous"/>
          <w:cols w:space="720"/>
          <w:docGrid w:linePitch="326"/>
        </w:sectPr>
      </w:pPr>
    </w:p>
    <w:p w14:paraId="4D153557" w14:textId="078BA6AE" w:rsidR="002A349F" w:rsidRDefault="002A349F" w:rsidP="00755657">
      <w:pPr>
        <w:pStyle w:val="BodyText"/>
        <w:spacing w:line="240" w:lineRule="auto"/>
      </w:pPr>
      <w:r w:rsidRPr="00722EB0">
        <w:lastRenderedPageBreak/>
        <w:t>Table 1</w:t>
      </w:r>
      <w:r w:rsidR="00AC374B">
        <w:t xml:space="preserve">. </w:t>
      </w:r>
      <w:r w:rsidRPr="00722EB0">
        <w:t xml:space="preserve"> Parameter estimates</w:t>
      </w:r>
      <w:r w:rsidR="00C02F3F" w:rsidRPr="00722EB0">
        <w:t xml:space="preserve"> (and 95% confidence intervals)</w:t>
      </w:r>
      <w:r w:rsidR="000B1862">
        <w:t xml:space="preserve"> </w:t>
      </w:r>
      <w:r w:rsidR="001B3A28">
        <w:t xml:space="preserve">from the fits of </w:t>
      </w:r>
      <w:r w:rsidR="00602B8D">
        <w:t>Eq.</w:t>
      </w:r>
      <w:r w:rsidR="00AA173A">
        <w:t xml:space="preserve"> </w:t>
      </w:r>
      <w:r w:rsidR="00602B8D">
        <w:t>(</w:t>
      </w:r>
      <w:r w:rsidR="00BB4C83">
        <w:t>1</w:t>
      </w:r>
      <w:r w:rsidR="00602B8D">
        <w:t>)</w:t>
      </w:r>
      <w:r w:rsidR="00F35640">
        <w:t xml:space="preserve"> (Typical VBGF)</w:t>
      </w:r>
      <w:r w:rsidR="00BB4C83">
        <w:t>,</w:t>
      </w:r>
      <w:r w:rsidR="001B3A28">
        <w:t xml:space="preserve"> </w:t>
      </w:r>
      <w:r w:rsidR="00602B8D">
        <w:t xml:space="preserve">Eq. </w:t>
      </w:r>
      <w:r w:rsidR="00D00503">
        <w:t>(</w:t>
      </w:r>
      <w:r w:rsidR="001B3A28">
        <w:t>2</w:t>
      </w:r>
      <w:r w:rsidR="00D00503">
        <w:t>) (Somers, 1988</w:t>
      </w:r>
      <w:r w:rsidR="00F35640">
        <w:t xml:space="preserve"> VBGF)</w:t>
      </w:r>
      <w:r w:rsidR="00BB4C83">
        <w:t>,</w:t>
      </w:r>
      <w:r w:rsidR="001B3A28">
        <w:t xml:space="preserve"> and </w:t>
      </w:r>
      <w:r w:rsidR="00D00503">
        <w:t>Eq. (</w:t>
      </w:r>
      <w:r w:rsidR="001B3A28">
        <w:t>3</w:t>
      </w:r>
      <w:r w:rsidR="00D00503">
        <w:t>)</w:t>
      </w:r>
      <w:r w:rsidR="00F35640">
        <w:t xml:space="preserve"> (Pauly et al.</w:t>
      </w:r>
      <w:r w:rsidR="00D00503">
        <w:t>, 1992</w:t>
      </w:r>
      <w:r w:rsidR="00F35640">
        <w:t xml:space="preserve"> VBGF)</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AA173A">
        <w:t xml:space="preserve"> The A</w:t>
      </w:r>
      <w:r w:rsidR="00AA173A" w:rsidRPr="00722EB0">
        <w:t>kaike Information Criterion (</w:t>
      </w:r>
      <w:r w:rsidR="00AA173A">
        <w:t>AIC) value and the difference in AIC from the minimum AIC for models fit to the same data (</w:t>
      </w:r>
      <w:r w:rsidR="00AA173A">
        <w:sym w:font="Symbol" w:char="F044"/>
      </w:r>
      <w:r w:rsidR="00AA173A">
        <w:t>AIC) are also shown</w:t>
      </w:r>
      <w:r w:rsidR="00044CB8">
        <w:t xml:space="preserve"> for each </w:t>
      </w:r>
      <w:r w:rsidR="00F35640">
        <w:t>equation</w:t>
      </w:r>
      <w:r w:rsidR="00AA173A">
        <w:t>.</w:t>
      </w:r>
    </w:p>
    <w:p w14:paraId="4987654C" w14:textId="1316ECAD" w:rsidR="008F045A" w:rsidRPr="00BB4C83" w:rsidRDefault="008F045A" w:rsidP="00755657">
      <w:pPr>
        <w:rPr>
          <w:rFonts w:ascii="Times New Roman" w:hAnsi="Times New Roman" w:cs="Times New Roman"/>
        </w:rPr>
      </w:pPr>
    </w:p>
    <w:tbl>
      <w:tblPr>
        <w:tblStyle w:val="TableGrid"/>
        <w:tblW w:w="12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1440"/>
        <w:gridCol w:w="1368"/>
        <w:gridCol w:w="1368"/>
        <w:gridCol w:w="1440"/>
        <w:gridCol w:w="1368"/>
        <w:gridCol w:w="1368"/>
        <w:gridCol w:w="1368"/>
        <w:gridCol w:w="900"/>
        <w:gridCol w:w="972"/>
        <w:gridCol w:w="18"/>
      </w:tblGrid>
      <w:tr w:rsidR="0081223A" w14:paraId="4E791161" w14:textId="77777777" w:rsidTr="00BB4C83">
        <w:trPr>
          <w:trHeight w:val="504"/>
        </w:trPr>
        <w:tc>
          <w:tcPr>
            <w:tcW w:w="576" w:type="dxa"/>
            <w:tcBorders>
              <w:top w:val="single" w:sz="24" w:space="0" w:color="auto"/>
            </w:tcBorders>
            <w:vAlign w:val="center"/>
          </w:tcPr>
          <w:p w14:paraId="11BF9EB7" w14:textId="77777777" w:rsidR="0081223A" w:rsidRDefault="0081223A" w:rsidP="00755657">
            <w:pPr>
              <w:pStyle w:val="BodyText"/>
              <w:spacing w:line="240" w:lineRule="auto"/>
              <w:jc w:val="center"/>
            </w:pPr>
          </w:p>
        </w:tc>
        <w:tc>
          <w:tcPr>
            <w:tcW w:w="9720" w:type="dxa"/>
            <w:gridSpan w:val="7"/>
            <w:tcBorders>
              <w:top w:val="single" w:sz="24" w:space="0" w:color="auto"/>
              <w:bottom w:val="single" w:sz="18" w:space="0" w:color="auto"/>
            </w:tcBorders>
            <w:vAlign w:val="center"/>
          </w:tcPr>
          <w:p w14:paraId="048FE709" w14:textId="33FE5C88" w:rsidR="0081223A" w:rsidRDefault="0081223A" w:rsidP="00755657">
            <w:pPr>
              <w:pStyle w:val="BodyText"/>
              <w:spacing w:line="240" w:lineRule="auto"/>
              <w:jc w:val="center"/>
            </w:pPr>
            <w:r>
              <w:t xml:space="preserve">Parameter </w:t>
            </w:r>
            <w:r w:rsidR="00AA173A">
              <w:t>Estimates (95% Confidence Inter</w:t>
            </w:r>
            <w:r>
              <w:t>vals)</w:t>
            </w:r>
          </w:p>
        </w:tc>
        <w:tc>
          <w:tcPr>
            <w:tcW w:w="900" w:type="dxa"/>
            <w:tcBorders>
              <w:top w:val="single" w:sz="24" w:space="0" w:color="auto"/>
            </w:tcBorders>
            <w:vAlign w:val="center"/>
          </w:tcPr>
          <w:p w14:paraId="1F9EEDC8" w14:textId="77777777" w:rsidR="0081223A" w:rsidRDefault="0081223A" w:rsidP="00755657">
            <w:pPr>
              <w:pStyle w:val="BodyText"/>
              <w:spacing w:line="240" w:lineRule="auto"/>
              <w:jc w:val="center"/>
            </w:pPr>
          </w:p>
        </w:tc>
        <w:tc>
          <w:tcPr>
            <w:tcW w:w="990" w:type="dxa"/>
            <w:gridSpan w:val="2"/>
            <w:tcBorders>
              <w:top w:val="single" w:sz="24" w:space="0" w:color="auto"/>
            </w:tcBorders>
            <w:vAlign w:val="center"/>
          </w:tcPr>
          <w:p w14:paraId="2F14DD43" w14:textId="77777777" w:rsidR="0081223A" w:rsidRDefault="0081223A" w:rsidP="00755657">
            <w:pPr>
              <w:pStyle w:val="BodyText"/>
              <w:spacing w:line="240" w:lineRule="auto"/>
              <w:jc w:val="center"/>
            </w:pPr>
          </w:p>
        </w:tc>
      </w:tr>
      <w:tr w:rsidR="001C56E8" w14:paraId="7BBBD0EF" w14:textId="77777777" w:rsidTr="00BB4C83">
        <w:trPr>
          <w:trHeight w:val="504"/>
        </w:trPr>
        <w:tc>
          <w:tcPr>
            <w:tcW w:w="576" w:type="dxa"/>
            <w:tcBorders>
              <w:bottom w:val="single" w:sz="18" w:space="0" w:color="auto"/>
            </w:tcBorders>
            <w:vAlign w:val="center"/>
          </w:tcPr>
          <w:p w14:paraId="56A9EF21" w14:textId="74455457" w:rsidR="001C56E8" w:rsidRDefault="001C56E8" w:rsidP="00755657">
            <w:pPr>
              <w:pStyle w:val="BodyText"/>
              <w:spacing w:line="240" w:lineRule="auto"/>
              <w:jc w:val="center"/>
            </w:pPr>
            <w:r>
              <w:t>Eq</w:t>
            </w:r>
          </w:p>
        </w:tc>
        <w:tc>
          <w:tcPr>
            <w:tcW w:w="1440" w:type="dxa"/>
            <w:tcBorders>
              <w:top w:val="single" w:sz="18" w:space="0" w:color="auto"/>
              <w:bottom w:val="single" w:sz="18" w:space="0" w:color="auto"/>
            </w:tcBorders>
            <w:vAlign w:val="center"/>
          </w:tcPr>
          <w:p w14:paraId="5047A5DF" w14:textId="7641F36B" w:rsidR="001C56E8" w:rsidRDefault="002B558D" w:rsidP="00755657">
            <w:pPr>
              <w:pStyle w:val="BodyText"/>
              <w:spacing w:line="240" w:lineRule="auto"/>
              <w:jc w:val="cente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368" w:type="dxa"/>
            <w:tcBorders>
              <w:top w:val="single" w:sz="18" w:space="0" w:color="auto"/>
              <w:bottom w:val="single" w:sz="18" w:space="0" w:color="auto"/>
            </w:tcBorders>
            <w:vAlign w:val="center"/>
          </w:tcPr>
          <w:p w14:paraId="67B33087" w14:textId="5B24432F" w:rsidR="001C56E8" w:rsidRDefault="001C56E8" w:rsidP="00755657">
            <w:pPr>
              <w:pStyle w:val="BodyText"/>
              <w:spacing w:line="240" w:lineRule="auto"/>
              <w:jc w:val="center"/>
            </w:pPr>
            <m:oMathPara>
              <m:oMath>
                <m:r>
                  <w:rPr>
                    <w:rFonts w:ascii="Cambria Math" w:hAnsi="Cambria Math"/>
                  </w:rPr>
                  <m:t>K</m:t>
                </m:r>
              </m:oMath>
            </m:oMathPara>
          </w:p>
        </w:tc>
        <w:tc>
          <w:tcPr>
            <w:tcW w:w="1368" w:type="dxa"/>
            <w:tcBorders>
              <w:top w:val="single" w:sz="18" w:space="0" w:color="auto"/>
              <w:bottom w:val="single" w:sz="18" w:space="0" w:color="auto"/>
            </w:tcBorders>
            <w:vAlign w:val="center"/>
          </w:tcPr>
          <w:p w14:paraId="6059A70C" w14:textId="193250E5" w:rsidR="001C56E8" w:rsidRDefault="002B558D" w:rsidP="00755657">
            <w:pPr>
              <w:pStyle w:val="BodyText"/>
              <w:spacing w:line="240" w:lineRule="auto"/>
              <w:jc w:val="cente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tcBorders>
              <w:top w:val="single" w:sz="18" w:space="0" w:color="auto"/>
              <w:bottom w:val="single" w:sz="18" w:space="0" w:color="auto"/>
            </w:tcBorders>
            <w:vAlign w:val="center"/>
          </w:tcPr>
          <w:p w14:paraId="6A6A68CC" w14:textId="3A562D78" w:rsidR="001C56E8" w:rsidRDefault="002B558D" w:rsidP="00755657">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368" w:type="dxa"/>
            <w:tcBorders>
              <w:top w:val="single" w:sz="18" w:space="0" w:color="auto"/>
              <w:bottom w:val="single" w:sz="18" w:space="0" w:color="auto"/>
            </w:tcBorders>
            <w:vAlign w:val="center"/>
          </w:tcPr>
          <w:p w14:paraId="0F435A77" w14:textId="171B2AFD" w:rsidR="001C56E8" w:rsidRDefault="002B558D" w:rsidP="00755657">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368" w:type="dxa"/>
            <w:tcBorders>
              <w:top w:val="single" w:sz="18" w:space="0" w:color="auto"/>
              <w:bottom w:val="single" w:sz="18" w:space="0" w:color="auto"/>
            </w:tcBorders>
            <w:vAlign w:val="center"/>
          </w:tcPr>
          <w:p w14:paraId="25F2407A" w14:textId="084CEFF3" w:rsidR="001C56E8" w:rsidRDefault="001C56E8" w:rsidP="00755657">
            <w:pPr>
              <w:pStyle w:val="BodyText"/>
              <w:spacing w:line="240" w:lineRule="auto"/>
              <w:jc w:val="center"/>
            </w:pPr>
            <m:oMathPara>
              <m:oMath>
                <m:r>
                  <w:rPr>
                    <w:rFonts w:ascii="Cambria Math" w:hAnsi="Cambria Math"/>
                  </w:rPr>
                  <m:t>C</m:t>
                </m:r>
              </m:oMath>
            </m:oMathPara>
          </w:p>
        </w:tc>
        <w:tc>
          <w:tcPr>
            <w:tcW w:w="1368" w:type="dxa"/>
            <w:tcBorders>
              <w:top w:val="single" w:sz="18" w:space="0" w:color="auto"/>
              <w:bottom w:val="single" w:sz="18" w:space="0" w:color="auto"/>
            </w:tcBorders>
            <w:vAlign w:val="center"/>
          </w:tcPr>
          <w:p w14:paraId="59A05977" w14:textId="0A9DEE0F" w:rsidR="001C56E8" w:rsidRDefault="001C56E8" w:rsidP="00755657">
            <w:pPr>
              <w:pStyle w:val="BodyText"/>
              <w:spacing w:line="240" w:lineRule="auto"/>
              <w:jc w:val="center"/>
            </w:pPr>
            <m:oMathPara>
              <m:oMath>
                <m:r>
                  <w:rPr>
                    <w:rFonts w:ascii="Cambria Math" w:hAnsi="Cambria Math"/>
                  </w:rPr>
                  <m:t>NGT</m:t>
                </m:r>
              </m:oMath>
            </m:oMathPara>
          </w:p>
        </w:tc>
        <w:tc>
          <w:tcPr>
            <w:tcW w:w="900" w:type="dxa"/>
            <w:tcBorders>
              <w:bottom w:val="single" w:sz="18" w:space="0" w:color="auto"/>
            </w:tcBorders>
            <w:vAlign w:val="center"/>
          </w:tcPr>
          <w:p w14:paraId="77951F91" w14:textId="67C27270" w:rsidR="001C56E8" w:rsidRDefault="001C56E8" w:rsidP="00755657">
            <w:pPr>
              <w:pStyle w:val="BodyText"/>
              <w:spacing w:line="240" w:lineRule="auto"/>
              <w:jc w:val="center"/>
            </w:pPr>
            <w:r>
              <w:t>AIC</w:t>
            </w:r>
          </w:p>
        </w:tc>
        <w:tc>
          <w:tcPr>
            <w:tcW w:w="990" w:type="dxa"/>
            <w:gridSpan w:val="2"/>
            <w:tcBorders>
              <w:bottom w:val="single" w:sz="18" w:space="0" w:color="auto"/>
            </w:tcBorders>
            <w:vAlign w:val="center"/>
          </w:tcPr>
          <w:p w14:paraId="2EE8E8C0" w14:textId="7629226C" w:rsidR="001C56E8" w:rsidRDefault="00793170" w:rsidP="00755657">
            <w:pPr>
              <w:pStyle w:val="BodyText"/>
              <w:spacing w:line="240" w:lineRule="auto"/>
              <w:jc w:val="center"/>
            </w:pPr>
            <w:r>
              <w:sym w:font="Symbol" w:char="F044"/>
            </w:r>
            <w:r w:rsidR="001C56E8">
              <w:t>AIC</w:t>
            </w:r>
          </w:p>
        </w:tc>
      </w:tr>
      <w:tr w:rsidR="00420261" w14:paraId="32574869" w14:textId="77777777" w:rsidTr="00BB4C83">
        <w:trPr>
          <w:gridAfter w:val="1"/>
          <w:wAfter w:w="18" w:type="dxa"/>
          <w:trHeight w:val="432"/>
        </w:trPr>
        <w:tc>
          <w:tcPr>
            <w:tcW w:w="12168" w:type="dxa"/>
            <w:gridSpan w:val="10"/>
            <w:vAlign w:val="bottom"/>
          </w:tcPr>
          <w:p w14:paraId="07C88307" w14:textId="2AB4A542" w:rsidR="00420261" w:rsidRPr="00300348" w:rsidRDefault="00420261" w:rsidP="00755657">
            <w:pPr>
              <w:pStyle w:val="BodyText"/>
              <w:spacing w:before="120" w:after="120" w:line="240" w:lineRule="auto"/>
              <w:jc w:val="center"/>
            </w:pPr>
            <w:r w:rsidRPr="007C21D7">
              <w:rPr>
                <w:b/>
              </w:rPr>
              <w:t>Australian Bonito</w:t>
            </w:r>
            <w:r w:rsidR="00300348">
              <w:t xml:space="preserve"> (n=251)</w:t>
            </w:r>
          </w:p>
        </w:tc>
      </w:tr>
      <w:tr w:rsidR="001C56E8" w14:paraId="1C55D29E" w14:textId="77777777" w:rsidTr="0081223A">
        <w:tc>
          <w:tcPr>
            <w:tcW w:w="576" w:type="dxa"/>
            <w:vAlign w:val="center"/>
          </w:tcPr>
          <w:p w14:paraId="76083750" w14:textId="01CC6D2C" w:rsidR="001C56E8" w:rsidRDefault="001C56E8" w:rsidP="00755657">
            <w:pPr>
              <w:pStyle w:val="BodyText"/>
              <w:spacing w:line="240" w:lineRule="auto"/>
            </w:pPr>
            <w:r>
              <w:t>1</w:t>
            </w:r>
          </w:p>
        </w:tc>
        <w:tc>
          <w:tcPr>
            <w:tcW w:w="1440" w:type="dxa"/>
            <w:vAlign w:val="center"/>
          </w:tcPr>
          <w:p w14:paraId="4B307BBD" w14:textId="77777777" w:rsidR="001C56E8" w:rsidRDefault="001C56E8" w:rsidP="00755657">
            <w:pPr>
              <w:jc w:val="center"/>
              <w:rPr>
                <w:rFonts w:ascii="Times New Roman" w:hAnsi="Times New Roman" w:cs="Times New Roman"/>
              </w:rPr>
            </w:pPr>
            <w:r>
              <w:rPr>
                <w:rFonts w:ascii="Times New Roman" w:hAnsi="Times New Roman" w:cs="Times New Roman"/>
              </w:rPr>
              <w:t>77.32</w:t>
            </w:r>
          </w:p>
          <w:p w14:paraId="343EECBA" w14:textId="2D267426" w:rsidR="001C56E8" w:rsidRDefault="007C08DB" w:rsidP="00755657">
            <w:pPr>
              <w:jc w:val="center"/>
              <w:rPr>
                <w:rFonts w:ascii="Times New Roman" w:hAnsi="Times New Roman" w:cs="Times New Roman"/>
              </w:rPr>
            </w:pPr>
            <w:r>
              <w:rPr>
                <w:rFonts w:ascii="Times New Roman" w:hAnsi="Times New Roman" w:cs="Times New Roman"/>
              </w:rPr>
              <w:t>(59.8,1</w:t>
            </w:r>
            <w:r w:rsidR="001C56E8">
              <w:rPr>
                <w:rFonts w:ascii="Times New Roman" w:hAnsi="Times New Roman" w:cs="Times New Roman"/>
              </w:rPr>
              <w:t>6</w:t>
            </w:r>
            <w:r>
              <w:rPr>
                <w:rFonts w:ascii="Times New Roman" w:hAnsi="Times New Roman" w:cs="Times New Roman"/>
              </w:rPr>
              <w:t>4.8</w:t>
            </w:r>
            <w:r w:rsidR="001C56E8">
              <w:rPr>
                <w:rFonts w:ascii="Times New Roman" w:hAnsi="Times New Roman" w:cs="Times New Roman"/>
              </w:rPr>
              <w:t>)</w:t>
            </w:r>
          </w:p>
        </w:tc>
        <w:tc>
          <w:tcPr>
            <w:tcW w:w="1368" w:type="dxa"/>
            <w:vAlign w:val="center"/>
          </w:tcPr>
          <w:p w14:paraId="08D6CA77" w14:textId="77777777" w:rsidR="001C56E8" w:rsidRDefault="001C56E8" w:rsidP="00755657">
            <w:pPr>
              <w:jc w:val="center"/>
              <w:rPr>
                <w:rFonts w:ascii="Times New Roman" w:hAnsi="Times New Roman" w:cs="Times New Roman"/>
              </w:rPr>
            </w:pPr>
            <w:r>
              <w:rPr>
                <w:rFonts w:ascii="Times New Roman" w:hAnsi="Times New Roman" w:cs="Times New Roman"/>
              </w:rPr>
              <w:t>0.22</w:t>
            </w:r>
          </w:p>
          <w:p w14:paraId="6D0C6E5D" w14:textId="3A6E3E4D" w:rsidR="001C56E8" w:rsidRDefault="007C08DB" w:rsidP="00755657">
            <w:pPr>
              <w:jc w:val="center"/>
              <w:rPr>
                <w:rFonts w:ascii="Times New Roman" w:hAnsi="Times New Roman" w:cs="Times New Roman"/>
              </w:rPr>
            </w:pPr>
            <w:r>
              <w:rPr>
                <w:rFonts w:ascii="Times New Roman" w:hAnsi="Times New Roman" w:cs="Times New Roman"/>
              </w:rPr>
              <w:t>(0.06</w:t>
            </w:r>
            <w:r w:rsidR="001C56E8">
              <w:rPr>
                <w:rFonts w:ascii="Times New Roman" w:hAnsi="Times New Roman" w:cs="Times New Roman"/>
              </w:rPr>
              <w:t>,0.42)</w:t>
            </w:r>
          </w:p>
        </w:tc>
        <w:tc>
          <w:tcPr>
            <w:tcW w:w="1368" w:type="dxa"/>
            <w:vAlign w:val="center"/>
          </w:tcPr>
          <w:p w14:paraId="10F2DAFA" w14:textId="5E46C1E8" w:rsidR="001C56E8" w:rsidRDefault="001C56E8" w:rsidP="00755657">
            <w:pPr>
              <w:pStyle w:val="BodyText"/>
              <w:spacing w:line="240" w:lineRule="auto"/>
            </w:pPr>
            <w:r>
              <w:t>--</w:t>
            </w:r>
          </w:p>
        </w:tc>
        <w:tc>
          <w:tcPr>
            <w:tcW w:w="1440" w:type="dxa"/>
            <w:vAlign w:val="center"/>
          </w:tcPr>
          <w:p w14:paraId="443BB017" w14:textId="5D3ACD21" w:rsidR="001C56E8" w:rsidRDefault="0094575D" w:rsidP="00755657">
            <w:pPr>
              <w:jc w:val="center"/>
              <w:rPr>
                <w:rFonts w:ascii="Times New Roman" w:hAnsi="Times New Roman" w:cs="Times New Roman"/>
              </w:rPr>
            </w:pPr>
            <w:r>
              <w:rPr>
                <w:rFonts w:ascii="Times New Roman" w:hAnsi="Times New Roman" w:cs="Times New Roman"/>
              </w:rPr>
              <w:t>-2.28</w:t>
            </w:r>
          </w:p>
          <w:p w14:paraId="4FC75F98" w14:textId="12B8918D" w:rsidR="001C56E8" w:rsidRDefault="006560AB" w:rsidP="00755657">
            <w:pPr>
              <w:jc w:val="center"/>
              <w:rPr>
                <w:rFonts w:ascii="Times New Roman" w:hAnsi="Times New Roman" w:cs="Times New Roman"/>
              </w:rPr>
            </w:pPr>
            <w:r>
              <w:rPr>
                <w:rFonts w:ascii="Times New Roman" w:hAnsi="Times New Roman" w:cs="Times New Roman"/>
              </w:rPr>
              <w:t>(-3.4</w:t>
            </w:r>
            <w:r w:rsidR="007C08DB">
              <w:rPr>
                <w:rFonts w:ascii="Times New Roman" w:hAnsi="Times New Roman" w:cs="Times New Roman"/>
              </w:rPr>
              <w:t>6</w:t>
            </w:r>
            <w:r w:rsidR="0094575D">
              <w:rPr>
                <w:rFonts w:ascii="Times New Roman" w:hAnsi="Times New Roman" w:cs="Times New Roman"/>
              </w:rPr>
              <w:t>,-1.48</w:t>
            </w:r>
            <w:r w:rsidR="001C56E8">
              <w:rPr>
                <w:rFonts w:ascii="Times New Roman" w:hAnsi="Times New Roman" w:cs="Times New Roman"/>
              </w:rPr>
              <w:t>)</w:t>
            </w:r>
          </w:p>
        </w:tc>
        <w:tc>
          <w:tcPr>
            <w:tcW w:w="1368" w:type="dxa"/>
            <w:vAlign w:val="center"/>
          </w:tcPr>
          <w:p w14:paraId="2EAB1B98" w14:textId="250009C0" w:rsidR="001C56E8" w:rsidRDefault="001C56E8" w:rsidP="00755657">
            <w:pPr>
              <w:jc w:val="center"/>
              <w:rPr>
                <w:rFonts w:ascii="Times New Roman" w:hAnsi="Times New Roman" w:cs="Times New Roman"/>
              </w:rPr>
            </w:pPr>
            <w:r>
              <w:t>--</w:t>
            </w:r>
          </w:p>
        </w:tc>
        <w:tc>
          <w:tcPr>
            <w:tcW w:w="1368" w:type="dxa"/>
            <w:vAlign w:val="center"/>
          </w:tcPr>
          <w:p w14:paraId="754E53BB" w14:textId="73540606" w:rsidR="001C56E8" w:rsidRDefault="001C56E8" w:rsidP="00755657">
            <w:pPr>
              <w:jc w:val="center"/>
              <w:rPr>
                <w:rFonts w:ascii="Times New Roman" w:hAnsi="Times New Roman" w:cs="Times New Roman"/>
              </w:rPr>
            </w:pPr>
            <w:r>
              <w:t>--</w:t>
            </w:r>
          </w:p>
        </w:tc>
        <w:tc>
          <w:tcPr>
            <w:tcW w:w="1368" w:type="dxa"/>
            <w:vAlign w:val="center"/>
          </w:tcPr>
          <w:p w14:paraId="58EF3201" w14:textId="467A5CC2" w:rsidR="001C56E8" w:rsidRDefault="001C56E8" w:rsidP="00755657">
            <w:pPr>
              <w:pStyle w:val="BodyText"/>
              <w:spacing w:line="240" w:lineRule="auto"/>
            </w:pPr>
            <w:r>
              <w:t>--</w:t>
            </w:r>
          </w:p>
        </w:tc>
        <w:tc>
          <w:tcPr>
            <w:tcW w:w="900" w:type="dxa"/>
            <w:vAlign w:val="center"/>
          </w:tcPr>
          <w:p w14:paraId="6B5E40FA" w14:textId="5A153932" w:rsidR="001C56E8" w:rsidRDefault="001C56E8" w:rsidP="00755657">
            <w:pPr>
              <w:pStyle w:val="BodyText"/>
              <w:spacing w:line="240" w:lineRule="auto"/>
            </w:pPr>
            <w:r>
              <w:t>14</w:t>
            </w:r>
            <w:r w:rsidR="00EB3714">
              <w:t>44.3</w:t>
            </w:r>
          </w:p>
        </w:tc>
        <w:tc>
          <w:tcPr>
            <w:tcW w:w="990" w:type="dxa"/>
            <w:gridSpan w:val="2"/>
            <w:vAlign w:val="center"/>
          </w:tcPr>
          <w:p w14:paraId="19EFB740" w14:textId="637C362C" w:rsidR="001C56E8" w:rsidRDefault="00420261" w:rsidP="00755657">
            <w:pPr>
              <w:pStyle w:val="BodyText"/>
              <w:spacing w:line="240" w:lineRule="auto"/>
            </w:pPr>
            <w:r>
              <w:t>8.9</w:t>
            </w:r>
          </w:p>
        </w:tc>
      </w:tr>
      <w:tr w:rsidR="001C56E8" w14:paraId="3CBE8592" w14:textId="77777777" w:rsidTr="0081223A">
        <w:tc>
          <w:tcPr>
            <w:tcW w:w="576" w:type="dxa"/>
            <w:vAlign w:val="center"/>
          </w:tcPr>
          <w:p w14:paraId="3B5A29E8" w14:textId="40DF41E4" w:rsidR="001C56E8" w:rsidRDefault="001C56E8" w:rsidP="00755657">
            <w:pPr>
              <w:pStyle w:val="BodyText"/>
              <w:spacing w:line="240" w:lineRule="auto"/>
            </w:pPr>
            <w:r>
              <w:t>2</w:t>
            </w:r>
          </w:p>
        </w:tc>
        <w:tc>
          <w:tcPr>
            <w:tcW w:w="1440" w:type="dxa"/>
            <w:vAlign w:val="center"/>
          </w:tcPr>
          <w:p w14:paraId="7D163A22" w14:textId="77777777" w:rsidR="001C56E8" w:rsidRDefault="001C56E8" w:rsidP="00755657">
            <w:pPr>
              <w:jc w:val="center"/>
              <w:rPr>
                <w:rFonts w:ascii="Times New Roman" w:hAnsi="Times New Roman" w:cs="Times New Roman"/>
              </w:rPr>
            </w:pPr>
            <w:r>
              <w:rPr>
                <w:rFonts w:ascii="Times New Roman" w:hAnsi="Times New Roman" w:cs="Times New Roman"/>
              </w:rPr>
              <w:t>71.9</w:t>
            </w:r>
          </w:p>
          <w:p w14:paraId="0D067D6E" w14:textId="3F56A057" w:rsidR="001C56E8" w:rsidRDefault="007C08DB" w:rsidP="00755657">
            <w:pPr>
              <w:pStyle w:val="BodyText"/>
              <w:spacing w:line="240" w:lineRule="auto"/>
            </w:pPr>
            <w:r>
              <w:t>(59.6,141.5</w:t>
            </w:r>
            <w:r w:rsidR="001C56E8">
              <w:t>)</w:t>
            </w:r>
          </w:p>
        </w:tc>
        <w:tc>
          <w:tcPr>
            <w:tcW w:w="1368" w:type="dxa"/>
            <w:vAlign w:val="center"/>
          </w:tcPr>
          <w:p w14:paraId="75142B46" w14:textId="77777777" w:rsidR="001C56E8" w:rsidRDefault="001C56E8" w:rsidP="00755657">
            <w:pPr>
              <w:jc w:val="center"/>
              <w:rPr>
                <w:rFonts w:ascii="Times New Roman" w:hAnsi="Times New Roman" w:cs="Times New Roman"/>
              </w:rPr>
            </w:pPr>
            <w:r>
              <w:rPr>
                <w:rFonts w:ascii="Times New Roman" w:hAnsi="Times New Roman" w:cs="Times New Roman"/>
              </w:rPr>
              <w:t>0.27</w:t>
            </w:r>
          </w:p>
          <w:p w14:paraId="4D0697C3" w14:textId="032DC2CA" w:rsidR="001C56E8" w:rsidRDefault="006560AB" w:rsidP="00755657">
            <w:pPr>
              <w:pStyle w:val="BodyText"/>
              <w:spacing w:line="240" w:lineRule="auto"/>
            </w:pPr>
            <w:r>
              <w:t>(0.08,0.47</w:t>
            </w:r>
            <w:r w:rsidR="001C56E8">
              <w:t>)</w:t>
            </w:r>
          </w:p>
        </w:tc>
        <w:tc>
          <w:tcPr>
            <w:tcW w:w="1368" w:type="dxa"/>
            <w:vAlign w:val="center"/>
          </w:tcPr>
          <w:p w14:paraId="10F8F387" w14:textId="56900CB3" w:rsidR="001C56E8" w:rsidRDefault="001C56E8" w:rsidP="00755657">
            <w:pPr>
              <w:pStyle w:val="BodyText"/>
              <w:spacing w:line="240" w:lineRule="auto"/>
            </w:pPr>
            <w:r>
              <w:t>--</w:t>
            </w:r>
          </w:p>
        </w:tc>
        <w:tc>
          <w:tcPr>
            <w:tcW w:w="1440" w:type="dxa"/>
            <w:vAlign w:val="center"/>
          </w:tcPr>
          <w:p w14:paraId="1F56300A" w14:textId="03474B09" w:rsidR="001C56E8" w:rsidRDefault="001C56E8" w:rsidP="00755657">
            <w:pPr>
              <w:jc w:val="center"/>
              <w:rPr>
                <w:rFonts w:ascii="Times New Roman" w:hAnsi="Times New Roman" w:cs="Times New Roman"/>
              </w:rPr>
            </w:pPr>
            <w:r>
              <w:rPr>
                <w:rFonts w:ascii="Times New Roman" w:hAnsi="Times New Roman" w:cs="Times New Roman"/>
              </w:rPr>
              <w:t>-1.9</w:t>
            </w:r>
            <w:r w:rsidR="0094575D">
              <w:rPr>
                <w:rFonts w:ascii="Times New Roman" w:hAnsi="Times New Roman" w:cs="Times New Roman"/>
              </w:rPr>
              <w:t>2</w:t>
            </w:r>
          </w:p>
          <w:p w14:paraId="39A333CC" w14:textId="0EC7DDF0" w:rsidR="001C56E8" w:rsidRDefault="006560AB" w:rsidP="00755657">
            <w:pPr>
              <w:pStyle w:val="BodyText"/>
              <w:spacing w:line="240" w:lineRule="auto"/>
            </w:pPr>
            <w:r>
              <w:t>(-3.0</w:t>
            </w:r>
            <w:r w:rsidR="007C08DB">
              <w:t>6</w:t>
            </w:r>
            <w:r>
              <w:t>,-1.1</w:t>
            </w:r>
            <w:r w:rsidR="0094575D">
              <w:t>3</w:t>
            </w:r>
            <w:r w:rsidR="001C56E8">
              <w:t>)</w:t>
            </w:r>
          </w:p>
        </w:tc>
        <w:tc>
          <w:tcPr>
            <w:tcW w:w="1368" w:type="dxa"/>
            <w:vAlign w:val="center"/>
          </w:tcPr>
          <w:p w14:paraId="6BA57527" w14:textId="77777777" w:rsidR="001C56E8" w:rsidRDefault="001C56E8" w:rsidP="00755657">
            <w:pPr>
              <w:jc w:val="center"/>
              <w:rPr>
                <w:rFonts w:ascii="Times New Roman" w:hAnsi="Times New Roman" w:cs="Times New Roman"/>
              </w:rPr>
            </w:pPr>
            <w:r>
              <w:rPr>
                <w:rFonts w:ascii="Times New Roman" w:hAnsi="Times New Roman" w:cs="Times New Roman"/>
              </w:rPr>
              <w:t>0.09</w:t>
            </w:r>
          </w:p>
          <w:p w14:paraId="4506E3F6" w14:textId="6688A898" w:rsidR="001C56E8" w:rsidRDefault="006560AB" w:rsidP="00755657">
            <w:pPr>
              <w:pStyle w:val="BodyText"/>
              <w:spacing w:line="240" w:lineRule="auto"/>
            </w:pPr>
            <w:r>
              <w:t>(0.00,0.20</w:t>
            </w:r>
            <w:r w:rsidR="001C56E8">
              <w:t>)</w:t>
            </w:r>
          </w:p>
        </w:tc>
        <w:tc>
          <w:tcPr>
            <w:tcW w:w="1368" w:type="dxa"/>
            <w:vAlign w:val="center"/>
          </w:tcPr>
          <w:p w14:paraId="60CA700E" w14:textId="77777777" w:rsidR="001C56E8" w:rsidRDefault="001C56E8" w:rsidP="00755657">
            <w:pPr>
              <w:jc w:val="center"/>
              <w:rPr>
                <w:rFonts w:ascii="Times New Roman" w:hAnsi="Times New Roman" w:cs="Times New Roman"/>
              </w:rPr>
            </w:pPr>
            <w:r>
              <w:rPr>
                <w:rFonts w:ascii="Times New Roman" w:hAnsi="Times New Roman" w:cs="Times New Roman"/>
              </w:rPr>
              <w:t>1.00</w:t>
            </w:r>
            <w:r w:rsidRPr="00ED6314">
              <w:rPr>
                <w:rFonts w:ascii="Times New Roman" w:hAnsi="Times New Roman" w:cs="Times New Roman"/>
                <w:vertAlign w:val="superscript"/>
              </w:rPr>
              <w:t>a</w:t>
            </w:r>
          </w:p>
          <w:p w14:paraId="34643FD1" w14:textId="5139B97A" w:rsidR="001C56E8" w:rsidRDefault="001C56E8" w:rsidP="00755657">
            <w:pPr>
              <w:pStyle w:val="BodyText"/>
              <w:spacing w:line="240" w:lineRule="auto"/>
            </w:pPr>
            <w:r>
              <w:t>(0.44,1.00)</w:t>
            </w:r>
          </w:p>
        </w:tc>
        <w:tc>
          <w:tcPr>
            <w:tcW w:w="1368" w:type="dxa"/>
            <w:vAlign w:val="center"/>
          </w:tcPr>
          <w:p w14:paraId="04F0FA8A" w14:textId="11CC6375" w:rsidR="001C56E8" w:rsidRDefault="001C56E8" w:rsidP="00755657">
            <w:pPr>
              <w:pStyle w:val="BodyText"/>
              <w:spacing w:line="240" w:lineRule="auto"/>
            </w:pPr>
            <w:r>
              <w:t>--</w:t>
            </w:r>
          </w:p>
        </w:tc>
        <w:tc>
          <w:tcPr>
            <w:tcW w:w="900" w:type="dxa"/>
            <w:vAlign w:val="center"/>
          </w:tcPr>
          <w:p w14:paraId="2BC829CB" w14:textId="3AA73A40" w:rsidR="001C56E8" w:rsidRDefault="001C56E8" w:rsidP="00755657">
            <w:pPr>
              <w:pStyle w:val="BodyText"/>
              <w:spacing w:line="240" w:lineRule="auto"/>
            </w:pPr>
            <w:r>
              <w:t>1435.9</w:t>
            </w:r>
          </w:p>
        </w:tc>
        <w:tc>
          <w:tcPr>
            <w:tcW w:w="990" w:type="dxa"/>
            <w:gridSpan w:val="2"/>
            <w:vAlign w:val="center"/>
          </w:tcPr>
          <w:p w14:paraId="38F82A49" w14:textId="254689AC" w:rsidR="001C56E8" w:rsidRDefault="00420261" w:rsidP="00755657">
            <w:pPr>
              <w:pStyle w:val="BodyText"/>
              <w:spacing w:line="240" w:lineRule="auto"/>
            </w:pPr>
            <w:r>
              <w:t>0.05</w:t>
            </w:r>
          </w:p>
        </w:tc>
      </w:tr>
      <w:tr w:rsidR="001C56E8" w14:paraId="031C77B3" w14:textId="77777777" w:rsidTr="0081223A">
        <w:tc>
          <w:tcPr>
            <w:tcW w:w="576" w:type="dxa"/>
            <w:vAlign w:val="center"/>
          </w:tcPr>
          <w:p w14:paraId="36248DE5" w14:textId="096DE325" w:rsidR="001C56E8" w:rsidRDefault="001C56E8" w:rsidP="00755657">
            <w:pPr>
              <w:pStyle w:val="BodyText"/>
              <w:spacing w:line="240" w:lineRule="auto"/>
            </w:pPr>
            <w:r>
              <w:t>3</w:t>
            </w:r>
          </w:p>
        </w:tc>
        <w:tc>
          <w:tcPr>
            <w:tcW w:w="1440" w:type="dxa"/>
            <w:vAlign w:val="center"/>
          </w:tcPr>
          <w:p w14:paraId="2F36EA30" w14:textId="77777777" w:rsidR="001C56E8" w:rsidRDefault="001C56E8" w:rsidP="00755657">
            <w:pPr>
              <w:jc w:val="center"/>
              <w:rPr>
                <w:rFonts w:ascii="Times New Roman" w:hAnsi="Times New Roman" w:cs="Times New Roman"/>
              </w:rPr>
            </w:pPr>
            <w:r>
              <w:rPr>
                <w:rFonts w:ascii="Times New Roman" w:hAnsi="Times New Roman" w:cs="Times New Roman"/>
              </w:rPr>
              <w:t>71.7</w:t>
            </w:r>
          </w:p>
          <w:p w14:paraId="33644AA1" w14:textId="4910C2FB" w:rsidR="001C56E8" w:rsidRDefault="007C08DB" w:rsidP="00755657">
            <w:pPr>
              <w:jc w:val="center"/>
              <w:rPr>
                <w:rFonts w:ascii="Times New Roman" w:hAnsi="Times New Roman" w:cs="Times New Roman"/>
              </w:rPr>
            </w:pPr>
            <w:r>
              <w:rPr>
                <w:rFonts w:ascii="Times New Roman" w:hAnsi="Times New Roman" w:cs="Times New Roman"/>
              </w:rPr>
              <w:t>(58.7,12</w:t>
            </w:r>
            <w:r w:rsidR="001C56E8">
              <w:rPr>
                <w:rFonts w:ascii="Times New Roman" w:hAnsi="Times New Roman" w:cs="Times New Roman"/>
              </w:rPr>
              <w:t>7</w:t>
            </w:r>
            <w:r>
              <w:rPr>
                <w:rFonts w:ascii="Times New Roman" w:hAnsi="Times New Roman" w:cs="Times New Roman"/>
              </w:rPr>
              <w:t>.8</w:t>
            </w:r>
            <w:r w:rsidR="001C56E8">
              <w:rPr>
                <w:rFonts w:ascii="Times New Roman" w:hAnsi="Times New Roman" w:cs="Times New Roman"/>
              </w:rPr>
              <w:t>)</w:t>
            </w:r>
          </w:p>
        </w:tc>
        <w:tc>
          <w:tcPr>
            <w:tcW w:w="1368" w:type="dxa"/>
            <w:vAlign w:val="center"/>
          </w:tcPr>
          <w:p w14:paraId="298FE46C" w14:textId="7AED746C" w:rsidR="001C56E8" w:rsidRDefault="001C56E8" w:rsidP="00755657">
            <w:pPr>
              <w:jc w:val="center"/>
              <w:rPr>
                <w:rFonts w:ascii="Times New Roman" w:hAnsi="Times New Roman" w:cs="Times New Roman"/>
              </w:rPr>
            </w:pPr>
            <w:r>
              <w:t>--</w:t>
            </w:r>
          </w:p>
        </w:tc>
        <w:tc>
          <w:tcPr>
            <w:tcW w:w="1368" w:type="dxa"/>
            <w:vAlign w:val="center"/>
          </w:tcPr>
          <w:p w14:paraId="190D2614" w14:textId="77777777" w:rsidR="001C56E8" w:rsidRDefault="001C56E8" w:rsidP="00755657">
            <w:pPr>
              <w:jc w:val="center"/>
              <w:rPr>
                <w:rFonts w:ascii="Times New Roman" w:hAnsi="Times New Roman" w:cs="Times New Roman"/>
              </w:rPr>
            </w:pPr>
            <w:r>
              <w:rPr>
                <w:rFonts w:ascii="Times New Roman" w:hAnsi="Times New Roman" w:cs="Times New Roman"/>
              </w:rPr>
              <w:t>0.31</w:t>
            </w:r>
          </w:p>
          <w:p w14:paraId="103AC639" w14:textId="79DD628B" w:rsidR="001C56E8" w:rsidRDefault="007C08DB" w:rsidP="00755657">
            <w:pPr>
              <w:pStyle w:val="BodyText"/>
              <w:spacing w:line="240" w:lineRule="auto"/>
            </w:pPr>
            <w:r>
              <w:t>(0.10,0.75</w:t>
            </w:r>
            <w:r w:rsidR="001C56E8">
              <w:t>)</w:t>
            </w:r>
          </w:p>
        </w:tc>
        <w:tc>
          <w:tcPr>
            <w:tcW w:w="1440" w:type="dxa"/>
            <w:vAlign w:val="center"/>
          </w:tcPr>
          <w:p w14:paraId="7FB23ECB" w14:textId="22C735B3" w:rsidR="001C56E8" w:rsidRDefault="001C56E8" w:rsidP="00755657">
            <w:pPr>
              <w:jc w:val="center"/>
              <w:rPr>
                <w:rFonts w:ascii="Times New Roman" w:hAnsi="Times New Roman" w:cs="Times New Roman"/>
              </w:rPr>
            </w:pPr>
            <w:r>
              <w:rPr>
                <w:rFonts w:ascii="Times New Roman" w:hAnsi="Times New Roman" w:cs="Times New Roman"/>
              </w:rPr>
              <w:t>-1.6</w:t>
            </w:r>
            <w:r w:rsidR="0094575D">
              <w:rPr>
                <w:rFonts w:ascii="Times New Roman" w:hAnsi="Times New Roman" w:cs="Times New Roman"/>
              </w:rPr>
              <w:t>4</w:t>
            </w:r>
          </w:p>
          <w:p w14:paraId="39D33B05" w14:textId="0231BB06" w:rsidR="001C56E8" w:rsidRDefault="001C56E8" w:rsidP="00755657">
            <w:pPr>
              <w:jc w:val="center"/>
              <w:rPr>
                <w:rFonts w:ascii="Times New Roman" w:hAnsi="Times New Roman" w:cs="Times New Roman"/>
              </w:rPr>
            </w:pPr>
            <w:r>
              <w:rPr>
                <w:rFonts w:ascii="Times New Roman" w:hAnsi="Times New Roman" w:cs="Times New Roman"/>
              </w:rPr>
              <w:t>(-2.8</w:t>
            </w:r>
            <w:r w:rsidR="0094575D">
              <w:rPr>
                <w:rFonts w:ascii="Times New Roman" w:hAnsi="Times New Roman" w:cs="Times New Roman"/>
              </w:rPr>
              <w:t>1</w:t>
            </w:r>
            <w:r>
              <w:rPr>
                <w:rFonts w:ascii="Times New Roman" w:hAnsi="Times New Roman" w:cs="Times New Roman"/>
              </w:rPr>
              <w:t>,-0.7</w:t>
            </w:r>
            <w:r w:rsidR="0094575D">
              <w:rPr>
                <w:rFonts w:ascii="Times New Roman" w:hAnsi="Times New Roman" w:cs="Times New Roman"/>
              </w:rPr>
              <w:t>0</w:t>
            </w:r>
            <w:r>
              <w:rPr>
                <w:rFonts w:ascii="Times New Roman" w:hAnsi="Times New Roman" w:cs="Times New Roman"/>
              </w:rPr>
              <w:t>)</w:t>
            </w:r>
          </w:p>
        </w:tc>
        <w:tc>
          <w:tcPr>
            <w:tcW w:w="1368" w:type="dxa"/>
            <w:vAlign w:val="center"/>
          </w:tcPr>
          <w:p w14:paraId="092D020B" w14:textId="77777777" w:rsidR="001C56E8" w:rsidRDefault="001C56E8" w:rsidP="00755657">
            <w:pPr>
              <w:jc w:val="center"/>
              <w:rPr>
                <w:rFonts w:ascii="Times New Roman" w:hAnsi="Times New Roman" w:cs="Times New Roman"/>
              </w:rPr>
            </w:pPr>
            <w:r>
              <w:rPr>
                <w:rFonts w:ascii="Times New Roman" w:hAnsi="Times New Roman" w:cs="Times New Roman"/>
              </w:rPr>
              <w:t>0.09</w:t>
            </w:r>
          </w:p>
          <w:p w14:paraId="778BFF23" w14:textId="74D1A957" w:rsidR="001C56E8" w:rsidRDefault="006560AB" w:rsidP="00755657">
            <w:pPr>
              <w:jc w:val="center"/>
              <w:rPr>
                <w:rFonts w:ascii="Times New Roman" w:hAnsi="Times New Roman" w:cs="Times New Roman"/>
              </w:rPr>
            </w:pPr>
            <w:r>
              <w:rPr>
                <w:rFonts w:ascii="Times New Roman" w:hAnsi="Times New Roman" w:cs="Times New Roman"/>
              </w:rPr>
              <w:t>(0.01,0.16</w:t>
            </w:r>
            <w:r w:rsidR="001C56E8">
              <w:rPr>
                <w:rFonts w:ascii="Times New Roman" w:hAnsi="Times New Roman" w:cs="Times New Roman"/>
              </w:rPr>
              <w:t>)</w:t>
            </w:r>
          </w:p>
        </w:tc>
        <w:tc>
          <w:tcPr>
            <w:tcW w:w="1368" w:type="dxa"/>
            <w:vAlign w:val="center"/>
          </w:tcPr>
          <w:p w14:paraId="50C7D720" w14:textId="45FB5A5D" w:rsidR="001C56E8" w:rsidRDefault="001C56E8" w:rsidP="00755657">
            <w:pPr>
              <w:jc w:val="center"/>
              <w:rPr>
                <w:rFonts w:ascii="Times New Roman" w:hAnsi="Times New Roman" w:cs="Times New Roman"/>
              </w:rPr>
            </w:pPr>
            <w:r>
              <w:t>--</w:t>
            </w:r>
          </w:p>
        </w:tc>
        <w:tc>
          <w:tcPr>
            <w:tcW w:w="1368" w:type="dxa"/>
            <w:vAlign w:val="center"/>
          </w:tcPr>
          <w:p w14:paraId="7F7E020E" w14:textId="77777777" w:rsidR="001C56E8" w:rsidRDefault="001C56E8" w:rsidP="00755657">
            <w:pPr>
              <w:jc w:val="center"/>
              <w:rPr>
                <w:rFonts w:ascii="Times New Roman" w:hAnsi="Times New Roman" w:cs="Times New Roman"/>
              </w:rPr>
            </w:pPr>
            <w:r>
              <w:rPr>
                <w:rFonts w:ascii="Times New Roman" w:hAnsi="Times New Roman" w:cs="Times New Roman"/>
              </w:rPr>
              <w:t>0.13</w:t>
            </w:r>
          </w:p>
          <w:p w14:paraId="1D94D8BE" w14:textId="1190B7DC" w:rsidR="001C56E8" w:rsidRDefault="006560AB" w:rsidP="00755657">
            <w:pPr>
              <w:pStyle w:val="BodyText"/>
              <w:spacing w:line="240" w:lineRule="auto"/>
            </w:pPr>
            <w:r>
              <w:t>(0.00,0.46</w:t>
            </w:r>
            <w:r w:rsidR="001C56E8">
              <w:t>)</w:t>
            </w:r>
          </w:p>
        </w:tc>
        <w:tc>
          <w:tcPr>
            <w:tcW w:w="900" w:type="dxa"/>
            <w:vAlign w:val="center"/>
          </w:tcPr>
          <w:p w14:paraId="724BBCFF" w14:textId="4A46AB90" w:rsidR="001C56E8" w:rsidRPr="00AA173A" w:rsidRDefault="001C56E8" w:rsidP="00755657">
            <w:pPr>
              <w:pStyle w:val="BodyText"/>
              <w:spacing w:line="240" w:lineRule="auto"/>
            </w:pPr>
            <w:r w:rsidRPr="00AA173A">
              <w:t>1435.4</w:t>
            </w:r>
          </w:p>
        </w:tc>
        <w:tc>
          <w:tcPr>
            <w:tcW w:w="990" w:type="dxa"/>
            <w:gridSpan w:val="2"/>
            <w:vAlign w:val="center"/>
          </w:tcPr>
          <w:p w14:paraId="5E9E89E1" w14:textId="19A0D16C" w:rsidR="001C56E8" w:rsidRDefault="00420261" w:rsidP="00755657">
            <w:pPr>
              <w:pStyle w:val="BodyText"/>
              <w:spacing w:line="240" w:lineRule="auto"/>
            </w:pPr>
            <w:r>
              <w:t>--</w:t>
            </w:r>
          </w:p>
        </w:tc>
      </w:tr>
      <w:tr w:rsidR="00420261" w14:paraId="1943E528" w14:textId="77777777" w:rsidTr="00BB4C83">
        <w:trPr>
          <w:gridAfter w:val="1"/>
          <w:wAfter w:w="18" w:type="dxa"/>
          <w:trHeight w:val="504"/>
        </w:trPr>
        <w:tc>
          <w:tcPr>
            <w:tcW w:w="12168" w:type="dxa"/>
            <w:gridSpan w:val="10"/>
            <w:vAlign w:val="bottom"/>
          </w:tcPr>
          <w:p w14:paraId="414BF006" w14:textId="54E00396" w:rsidR="00420261" w:rsidRPr="007E5F2F" w:rsidRDefault="00420261" w:rsidP="00755657">
            <w:pPr>
              <w:pStyle w:val="BodyText"/>
              <w:spacing w:before="120" w:after="120" w:line="240" w:lineRule="auto"/>
              <w:jc w:val="center"/>
            </w:pPr>
            <w:r w:rsidRPr="007C21D7">
              <w:rPr>
                <w:b/>
              </w:rPr>
              <w:t>Mosquitofish (Site 2)</w:t>
            </w:r>
            <w:r w:rsidR="007E5F2F">
              <w:t xml:space="preserve"> (n=751)</w:t>
            </w:r>
          </w:p>
        </w:tc>
      </w:tr>
      <w:tr w:rsidR="001C56E8" w14:paraId="4317F2E1" w14:textId="77777777" w:rsidTr="0081223A">
        <w:tc>
          <w:tcPr>
            <w:tcW w:w="576" w:type="dxa"/>
            <w:vAlign w:val="center"/>
          </w:tcPr>
          <w:p w14:paraId="602C6F4F" w14:textId="0E104572" w:rsidR="001C56E8" w:rsidRDefault="001C56E8" w:rsidP="00755657">
            <w:pPr>
              <w:pStyle w:val="BodyText"/>
              <w:spacing w:line="240" w:lineRule="auto"/>
            </w:pPr>
            <w:r>
              <w:t>1</w:t>
            </w:r>
          </w:p>
        </w:tc>
        <w:tc>
          <w:tcPr>
            <w:tcW w:w="1440" w:type="dxa"/>
            <w:vAlign w:val="center"/>
          </w:tcPr>
          <w:p w14:paraId="62468594" w14:textId="76087B0E" w:rsidR="001C56E8" w:rsidRDefault="0094575D" w:rsidP="00755657">
            <w:pPr>
              <w:jc w:val="center"/>
              <w:rPr>
                <w:rFonts w:ascii="Times New Roman" w:hAnsi="Times New Roman" w:cs="Times New Roman"/>
              </w:rPr>
            </w:pPr>
            <w:r>
              <w:rPr>
                <w:rFonts w:ascii="Times New Roman" w:hAnsi="Times New Roman" w:cs="Times New Roman"/>
              </w:rPr>
              <w:t>66.</w:t>
            </w:r>
            <w:r w:rsidR="00846E68">
              <w:rPr>
                <w:rFonts w:ascii="Times New Roman" w:hAnsi="Times New Roman" w:cs="Times New Roman"/>
              </w:rPr>
              <w:t>8</w:t>
            </w:r>
          </w:p>
          <w:p w14:paraId="23B71DFD" w14:textId="76D9394F" w:rsidR="0094575D" w:rsidRDefault="0094575D" w:rsidP="00755657">
            <w:pPr>
              <w:jc w:val="center"/>
              <w:rPr>
                <w:rFonts w:ascii="Times New Roman" w:hAnsi="Times New Roman" w:cs="Times New Roman"/>
              </w:rPr>
            </w:pPr>
            <w:r>
              <w:rPr>
                <w:rFonts w:ascii="Times New Roman" w:hAnsi="Times New Roman" w:cs="Times New Roman"/>
              </w:rPr>
              <w:t>(47.7,138.0)</w:t>
            </w:r>
          </w:p>
        </w:tc>
        <w:tc>
          <w:tcPr>
            <w:tcW w:w="1368" w:type="dxa"/>
            <w:vAlign w:val="center"/>
          </w:tcPr>
          <w:p w14:paraId="5B9D5912" w14:textId="77777777" w:rsidR="001C56E8" w:rsidRDefault="0094575D" w:rsidP="00755657">
            <w:pPr>
              <w:jc w:val="center"/>
              <w:rPr>
                <w:rFonts w:ascii="Times New Roman" w:hAnsi="Times New Roman" w:cs="Times New Roman"/>
              </w:rPr>
            </w:pPr>
            <w:r>
              <w:rPr>
                <w:rFonts w:ascii="Times New Roman" w:hAnsi="Times New Roman" w:cs="Times New Roman"/>
              </w:rPr>
              <w:t>0.28</w:t>
            </w:r>
          </w:p>
          <w:p w14:paraId="43064927" w14:textId="6DD61C29" w:rsidR="0094575D" w:rsidRDefault="0094575D" w:rsidP="00755657">
            <w:pPr>
              <w:jc w:val="center"/>
              <w:rPr>
                <w:rFonts w:ascii="Times New Roman" w:hAnsi="Times New Roman" w:cs="Times New Roman"/>
              </w:rPr>
            </w:pPr>
            <w:r>
              <w:rPr>
                <w:rFonts w:ascii="Times New Roman" w:hAnsi="Times New Roman" w:cs="Times New Roman"/>
              </w:rPr>
              <w:t>(0.11,0.49)</w:t>
            </w:r>
          </w:p>
        </w:tc>
        <w:tc>
          <w:tcPr>
            <w:tcW w:w="1368" w:type="dxa"/>
            <w:vAlign w:val="center"/>
          </w:tcPr>
          <w:p w14:paraId="633139A1" w14:textId="4B39D012" w:rsidR="001C56E8" w:rsidRDefault="001C56E8" w:rsidP="00755657">
            <w:pPr>
              <w:pStyle w:val="BodyText"/>
              <w:spacing w:line="240" w:lineRule="auto"/>
            </w:pPr>
            <w:r>
              <w:t>--</w:t>
            </w:r>
          </w:p>
        </w:tc>
        <w:tc>
          <w:tcPr>
            <w:tcW w:w="1440" w:type="dxa"/>
            <w:vAlign w:val="center"/>
          </w:tcPr>
          <w:p w14:paraId="4CC54497" w14:textId="6285290E" w:rsidR="001C56E8" w:rsidRDefault="0094575D" w:rsidP="00755657">
            <w:pPr>
              <w:jc w:val="center"/>
              <w:rPr>
                <w:rFonts w:ascii="Times New Roman" w:hAnsi="Times New Roman" w:cs="Times New Roman"/>
              </w:rPr>
            </w:pPr>
            <w:r>
              <w:rPr>
                <w:rFonts w:ascii="Times New Roman" w:hAnsi="Times New Roman" w:cs="Times New Roman"/>
              </w:rPr>
              <w:t>-0.74</w:t>
            </w:r>
          </w:p>
          <w:p w14:paraId="727CB4DF" w14:textId="76AD86EA" w:rsidR="0094575D" w:rsidRDefault="0094575D" w:rsidP="00755657">
            <w:pPr>
              <w:jc w:val="center"/>
              <w:rPr>
                <w:rFonts w:ascii="Times New Roman" w:hAnsi="Times New Roman" w:cs="Times New Roman"/>
              </w:rPr>
            </w:pPr>
            <w:r>
              <w:rPr>
                <w:rFonts w:ascii="Times New Roman" w:hAnsi="Times New Roman" w:cs="Times New Roman"/>
              </w:rPr>
              <w:t>(-0.94,-0.59)</w:t>
            </w:r>
          </w:p>
        </w:tc>
        <w:tc>
          <w:tcPr>
            <w:tcW w:w="1368" w:type="dxa"/>
            <w:vAlign w:val="center"/>
          </w:tcPr>
          <w:p w14:paraId="3533B19E" w14:textId="0AF121CC" w:rsidR="001C56E8" w:rsidRDefault="001C56E8" w:rsidP="00755657">
            <w:pPr>
              <w:jc w:val="center"/>
              <w:rPr>
                <w:rFonts w:ascii="Times New Roman" w:hAnsi="Times New Roman" w:cs="Times New Roman"/>
              </w:rPr>
            </w:pPr>
            <w:r>
              <w:t>--</w:t>
            </w:r>
          </w:p>
        </w:tc>
        <w:tc>
          <w:tcPr>
            <w:tcW w:w="1368" w:type="dxa"/>
            <w:vAlign w:val="center"/>
          </w:tcPr>
          <w:p w14:paraId="1B31D5BD" w14:textId="1BBED240" w:rsidR="001C56E8" w:rsidRDefault="001C56E8" w:rsidP="00755657">
            <w:pPr>
              <w:jc w:val="center"/>
              <w:rPr>
                <w:rFonts w:ascii="Times New Roman" w:hAnsi="Times New Roman" w:cs="Times New Roman"/>
              </w:rPr>
            </w:pPr>
            <w:r>
              <w:t>--</w:t>
            </w:r>
          </w:p>
        </w:tc>
        <w:tc>
          <w:tcPr>
            <w:tcW w:w="1368" w:type="dxa"/>
            <w:vAlign w:val="center"/>
          </w:tcPr>
          <w:p w14:paraId="61E1773E" w14:textId="7A55C543" w:rsidR="001C56E8" w:rsidRDefault="001C56E8" w:rsidP="00755657">
            <w:pPr>
              <w:pStyle w:val="BodyText"/>
              <w:spacing w:line="240" w:lineRule="auto"/>
            </w:pPr>
            <w:r>
              <w:t>--</w:t>
            </w:r>
          </w:p>
        </w:tc>
        <w:tc>
          <w:tcPr>
            <w:tcW w:w="900" w:type="dxa"/>
            <w:vAlign w:val="center"/>
          </w:tcPr>
          <w:p w14:paraId="21A87F95" w14:textId="4E2EBE40" w:rsidR="0094575D" w:rsidRPr="00EB3714" w:rsidRDefault="0094575D" w:rsidP="00755657">
            <w:pPr>
              <w:pStyle w:val="BodyText"/>
              <w:spacing w:line="240" w:lineRule="auto"/>
            </w:pPr>
            <w:r w:rsidRPr="00EB3714">
              <w:t>4355.</w:t>
            </w:r>
            <w:r w:rsidR="00846E68">
              <w:t>8</w:t>
            </w:r>
          </w:p>
        </w:tc>
        <w:tc>
          <w:tcPr>
            <w:tcW w:w="990" w:type="dxa"/>
            <w:gridSpan w:val="2"/>
            <w:vAlign w:val="center"/>
          </w:tcPr>
          <w:p w14:paraId="58334CD9" w14:textId="013F1715" w:rsidR="001C56E8" w:rsidRDefault="00420261" w:rsidP="00755657">
            <w:pPr>
              <w:pStyle w:val="BodyText"/>
              <w:spacing w:line="240" w:lineRule="auto"/>
            </w:pPr>
            <w:r>
              <w:t>196.</w:t>
            </w:r>
            <w:r w:rsidR="00846E68">
              <w:t>4</w:t>
            </w:r>
          </w:p>
        </w:tc>
      </w:tr>
      <w:tr w:rsidR="001C56E8" w14:paraId="7ACE3286" w14:textId="77777777" w:rsidTr="0081223A">
        <w:tc>
          <w:tcPr>
            <w:tcW w:w="576" w:type="dxa"/>
            <w:vAlign w:val="center"/>
          </w:tcPr>
          <w:p w14:paraId="311BC056" w14:textId="6A50ACD1" w:rsidR="001C56E8" w:rsidRDefault="001C56E8" w:rsidP="00755657">
            <w:pPr>
              <w:pStyle w:val="BodyText"/>
              <w:spacing w:line="240" w:lineRule="auto"/>
            </w:pPr>
            <w:r>
              <w:t>2</w:t>
            </w:r>
          </w:p>
        </w:tc>
        <w:tc>
          <w:tcPr>
            <w:tcW w:w="1440" w:type="dxa"/>
            <w:vAlign w:val="center"/>
          </w:tcPr>
          <w:p w14:paraId="5DCCA144" w14:textId="77777777" w:rsidR="001C56E8" w:rsidRDefault="001C56E8" w:rsidP="00755657">
            <w:pPr>
              <w:jc w:val="center"/>
              <w:rPr>
                <w:rFonts w:ascii="Times New Roman" w:hAnsi="Times New Roman" w:cs="Times New Roman"/>
              </w:rPr>
            </w:pPr>
            <w:r>
              <w:rPr>
                <w:rFonts w:ascii="Times New Roman" w:hAnsi="Times New Roman" w:cs="Times New Roman"/>
              </w:rPr>
              <w:t>35.9</w:t>
            </w:r>
          </w:p>
          <w:p w14:paraId="10AE77D7" w14:textId="299981AE" w:rsidR="001C56E8" w:rsidRDefault="001C56E8" w:rsidP="00755657">
            <w:pPr>
              <w:pStyle w:val="BodyText"/>
              <w:spacing w:line="240" w:lineRule="auto"/>
            </w:pPr>
            <w:r>
              <w:t>(34.</w:t>
            </w:r>
            <w:r w:rsidR="0094575D">
              <w:t>4</w:t>
            </w:r>
            <w:r>
              <w:t>,37.6)</w:t>
            </w:r>
          </w:p>
        </w:tc>
        <w:tc>
          <w:tcPr>
            <w:tcW w:w="1368" w:type="dxa"/>
            <w:vAlign w:val="center"/>
          </w:tcPr>
          <w:p w14:paraId="0EF41548" w14:textId="77777777" w:rsidR="001C56E8" w:rsidRDefault="001C56E8" w:rsidP="00755657">
            <w:pPr>
              <w:jc w:val="center"/>
              <w:rPr>
                <w:rFonts w:ascii="Times New Roman" w:hAnsi="Times New Roman" w:cs="Times New Roman"/>
              </w:rPr>
            </w:pPr>
            <w:r>
              <w:rPr>
                <w:rFonts w:ascii="Times New Roman" w:hAnsi="Times New Roman" w:cs="Times New Roman"/>
              </w:rPr>
              <w:t>2.01</w:t>
            </w:r>
          </w:p>
          <w:p w14:paraId="1038295B" w14:textId="348E11AD" w:rsidR="001C56E8" w:rsidRDefault="0094575D" w:rsidP="00755657">
            <w:pPr>
              <w:pStyle w:val="BodyText"/>
              <w:spacing w:line="240" w:lineRule="auto"/>
            </w:pPr>
            <w:r>
              <w:t>(1.69,2.36</w:t>
            </w:r>
            <w:r w:rsidR="001C56E8">
              <w:t>)</w:t>
            </w:r>
          </w:p>
        </w:tc>
        <w:tc>
          <w:tcPr>
            <w:tcW w:w="1368" w:type="dxa"/>
            <w:vAlign w:val="center"/>
          </w:tcPr>
          <w:p w14:paraId="55974F04" w14:textId="4927ADF9" w:rsidR="001C56E8" w:rsidRDefault="001C56E8" w:rsidP="00755657">
            <w:pPr>
              <w:pStyle w:val="BodyText"/>
              <w:spacing w:line="240" w:lineRule="auto"/>
            </w:pPr>
            <w:r>
              <w:t>--</w:t>
            </w:r>
          </w:p>
        </w:tc>
        <w:tc>
          <w:tcPr>
            <w:tcW w:w="1440" w:type="dxa"/>
            <w:vAlign w:val="center"/>
          </w:tcPr>
          <w:p w14:paraId="4103F77C" w14:textId="77777777" w:rsidR="001C56E8" w:rsidRDefault="001C56E8" w:rsidP="00755657">
            <w:pPr>
              <w:jc w:val="center"/>
              <w:rPr>
                <w:rFonts w:ascii="Times New Roman" w:hAnsi="Times New Roman" w:cs="Times New Roman"/>
              </w:rPr>
            </w:pPr>
            <w:r>
              <w:rPr>
                <w:rFonts w:ascii="Times New Roman" w:hAnsi="Times New Roman" w:cs="Times New Roman"/>
              </w:rPr>
              <w:t>-0.02</w:t>
            </w:r>
          </w:p>
          <w:p w14:paraId="28BF26D2" w14:textId="503A3A12" w:rsidR="001C56E8" w:rsidRDefault="001C56E8" w:rsidP="00755657">
            <w:pPr>
              <w:pStyle w:val="BodyText"/>
              <w:spacing w:line="240" w:lineRule="auto"/>
            </w:pPr>
            <w:r>
              <w:t>(-0.04,-0.01)</w:t>
            </w:r>
          </w:p>
        </w:tc>
        <w:tc>
          <w:tcPr>
            <w:tcW w:w="1368" w:type="dxa"/>
            <w:vAlign w:val="center"/>
          </w:tcPr>
          <w:p w14:paraId="7F14FD21" w14:textId="77777777" w:rsidR="001C56E8" w:rsidRDefault="001C56E8" w:rsidP="00755657">
            <w:pPr>
              <w:jc w:val="center"/>
              <w:rPr>
                <w:rFonts w:ascii="Times New Roman" w:hAnsi="Times New Roman" w:cs="Times New Roman"/>
              </w:rPr>
            </w:pPr>
            <w:r>
              <w:rPr>
                <w:rFonts w:ascii="Times New Roman" w:hAnsi="Times New Roman" w:cs="Times New Roman"/>
              </w:rPr>
              <w:t>0.88</w:t>
            </w:r>
          </w:p>
          <w:p w14:paraId="4840FC03" w14:textId="633FD98A" w:rsidR="001C56E8" w:rsidRDefault="001C56E8" w:rsidP="00755657">
            <w:pPr>
              <w:pStyle w:val="BodyText"/>
              <w:spacing w:line="240" w:lineRule="auto"/>
            </w:pPr>
            <w:r>
              <w:t>(0.87,0.89)</w:t>
            </w:r>
          </w:p>
        </w:tc>
        <w:tc>
          <w:tcPr>
            <w:tcW w:w="1368" w:type="dxa"/>
            <w:vAlign w:val="center"/>
          </w:tcPr>
          <w:p w14:paraId="4C3FA268" w14:textId="77777777" w:rsidR="001C56E8" w:rsidRDefault="001C56E8" w:rsidP="00755657">
            <w:pPr>
              <w:jc w:val="center"/>
              <w:rPr>
                <w:rFonts w:ascii="Times New Roman" w:hAnsi="Times New Roman" w:cs="Times New Roman"/>
              </w:rPr>
            </w:pPr>
            <w:r>
              <w:rPr>
                <w:rFonts w:ascii="Times New Roman" w:hAnsi="Times New Roman" w:cs="Times New Roman"/>
              </w:rPr>
              <w:t>1.95</w:t>
            </w:r>
          </w:p>
          <w:p w14:paraId="0010E200" w14:textId="1C0BE338" w:rsidR="001C56E8" w:rsidRDefault="0094575D" w:rsidP="00755657">
            <w:pPr>
              <w:pStyle w:val="BodyText"/>
              <w:spacing w:line="240" w:lineRule="auto"/>
            </w:pPr>
            <w:r>
              <w:t>(1.84</w:t>
            </w:r>
            <w:r w:rsidR="001C56E8">
              <w:t>,2.05)</w:t>
            </w:r>
          </w:p>
        </w:tc>
        <w:tc>
          <w:tcPr>
            <w:tcW w:w="1368" w:type="dxa"/>
            <w:vAlign w:val="center"/>
          </w:tcPr>
          <w:p w14:paraId="22BAC47D" w14:textId="2A78E463" w:rsidR="001C56E8" w:rsidRDefault="001C56E8" w:rsidP="00755657">
            <w:pPr>
              <w:pStyle w:val="BodyText"/>
              <w:spacing w:line="240" w:lineRule="auto"/>
            </w:pPr>
            <w:r>
              <w:t>--</w:t>
            </w:r>
          </w:p>
        </w:tc>
        <w:tc>
          <w:tcPr>
            <w:tcW w:w="900" w:type="dxa"/>
            <w:vAlign w:val="center"/>
          </w:tcPr>
          <w:p w14:paraId="7210A283" w14:textId="00C54708" w:rsidR="001C56E8" w:rsidRPr="00AA173A" w:rsidRDefault="001C56E8" w:rsidP="00755657">
            <w:pPr>
              <w:pStyle w:val="BodyText"/>
              <w:spacing w:line="240" w:lineRule="auto"/>
            </w:pPr>
            <w:r w:rsidRPr="00AA173A">
              <w:t>4159.4</w:t>
            </w:r>
          </w:p>
        </w:tc>
        <w:tc>
          <w:tcPr>
            <w:tcW w:w="990" w:type="dxa"/>
            <w:gridSpan w:val="2"/>
            <w:vAlign w:val="center"/>
          </w:tcPr>
          <w:p w14:paraId="03375E6D" w14:textId="03EAA729" w:rsidR="001C56E8" w:rsidRDefault="00420261" w:rsidP="00755657">
            <w:pPr>
              <w:pStyle w:val="BodyText"/>
              <w:spacing w:line="240" w:lineRule="auto"/>
            </w:pPr>
            <w:r>
              <w:t>--</w:t>
            </w:r>
          </w:p>
        </w:tc>
      </w:tr>
      <w:tr w:rsidR="001C56E8" w14:paraId="06766C12" w14:textId="77777777" w:rsidTr="0081223A">
        <w:tc>
          <w:tcPr>
            <w:tcW w:w="576" w:type="dxa"/>
            <w:vAlign w:val="center"/>
          </w:tcPr>
          <w:p w14:paraId="5B56EAFD" w14:textId="6E65EA3C" w:rsidR="001C56E8" w:rsidRDefault="001C56E8" w:rsidP="00755657">
            <w:pPr>
              <w:pStyle w:val="BodyText"/>
              <w:spacing w:line="240" w:lineRule="auto"/>
            </w:pPr>
            <w:r>
              <w:t>3</w:t>
            </w:r>
          </w:p>
        </w:tc>
        <w:tc>
          <w:tcPr>
            <w:tcW w:w="1440" w:type="dxa"/>
            <w:vAlign w:val="center"/>
          </w:tcPr>
          <w:p w14:paraId="0EE2C6E2" w14:textId="77777777" w:rsidR="001C56E8" w:rsidRDefault="001C56E8" w:rsidP="00755657">
            <w:pPr>
              <w:jc w:val="center"/>
              <w:rPr>
                <w:rFonts w:ascii="Times New Roman" w:hAnsi="Times New Roman" w:cs="Times New Roman"/>
              </w:rPr>
            </w:pPr>
            <w:r>
              <w:rPr>
                <w:rFonts w:ascii="Times New Roman" w:hAnsi="Times New Roman" w:cs="Times New Roman"/>
              </w:rPr>
              <w:t>35.1</w:t>
            </w:r>
          </w:p>
          <w:p w14:paraId="3081CE11" w14:textId="0B78DB71" w:rsidR="001C56E8" w:rsidRDefault="001C56E8" w:rsidP="00755657">
            <w:pPr>
              <w:jc w:val="center"/>
              <w:rPr>
                <w:rFonts w:ascii="Times New Roman" w:hAnsi="Times New Roman" w:cs="Times New Roman"/>
              </w:rPr>
            </w:pPr>
            <w:r>
              <w:rPr>
                <w:rFonts w:ascii="Times New Roman" w:hAnsi="Times New Roman" w:cs="Times New Roman"/>
              </w:rPr>
              <w:t>(33.</w:t>
            </w:r>
            <w:r w:rsidR="0094575D">
              <w:rPr>
                <w:rFonts w:ascii="Times New Roman" w:hAnsi="Times New Roman" w:cs="Times New Roman"/>
              </w:rPr>
              <w:t>9</w:t>
            </w:r>
            <w:r>
              <w:rPr>
                <w:rFonts w:ascii="Times New Roman" w:hAnsi="Times New Roman" w:cs="Times New Roman"/>
              </w:rPr>
              <w:t>,36.8)</w:t>
            </w:r>
          </w:p>
        </w:tc>
        <w:tc>
          <w:tcPr>
            <w:tcW w:w="1368" w:type="dxa"/>
            <w:vAlign w:val="center"/>
          </w:tcPr>
          <w:p w14:paraId="7ECB3A10" w14:textId="2C869368" w:rsidR="001C56E8" w:rsidRDefault="001C56E8" w:rsidP="00755657">
            <w:pPr>
              <w:jc w:val="center"/>
              <w:rPr>
                <w:rFonts w:ascii="Times New Roman" w:hAnsi="Times New Roman" w:cs="Times New Roman"/>
              </w:rPr>
            </w:pPr>
            <w:r>
              <w:t>--</w:t>
            </w:r>
          </w:p>
        </w:tc>
        <w:tc>
          <w:tcPr>
            <w:tcW w:w="1368" w:type="dxa"/>
            <w:vAlign w:val="center"/>
          </w:tcPr>
          <w:p w14:paraId="3BE5F5E5" w14:textId="77777777" w:rsidR="001C56E8" w:rsidRDefault="001C56E8" w:rsidP="00755657">
            <w:pPr>
              <w:jc w:val="center"/>
              <w:rPr>
                <w:rFonts w:ascii="Times New Roman" w:hAnsi="Times New Roman" w:cs="Times New Roman"/>
              </w:rPr>
            </w:pPr>
            <w:r>
              <w:rPr>
                <w:rFonts w:ascii="Times New Roman" w:hAnsi="Times New Roman" w:cs="Times New Roman"/>
              </w:rPr>
              <w:t>4.64</w:t>
            </w:r>
          </w:p>
          <w:p w14:paraId="557F7A7D" w14:textId="73DF0B9A" w:rsidR="001C56E8" w:rsidRDefault="0094575D" w:rsidP="00755657">
            <w:pPr>
              <w:pStyle w:val="BodyText"/>
              <w:spacing w:line="240" w:lineRule="auto"/>
            </w:pPr>
            <w:r>
              <w:t>(3.28,6.62</w:t>
            </w:r>
            <w:r w:rsidR="001C56E8">
              <w:t>)</w:t>
            </w:r>
          </w:p>
        </w:tc>
        <w:tc>
          <w:tcPr>
            <w:tcW w:w="1440" w:type="dxa"/>
            <w:vAlign w:val="center"/>
          </w:tcPr>
          <w:p w14:paraId="1185BD2A" w14:textId="77777777" w:rsidR="001C56E8" w:rsidRDefault="001C56E8" w:rsidP="00755657">
            <w:pPr>
              <w:jc w:val="center"/>
              <w:rPr>
                <w:rFonts w:ascii="Times New Roman" w:hAnsi="Times New Roman" w:cs="Times New Roman"/>
              </w:rPr>
            </w:pPr>
            <w:r>
              <w:rPr>
                <w:rFonts w:ascii="Times New Roman" w:hAnsi="Times New Roman" w:cs="Times New Roman"/>
              </w:rPr>
              <w:t>0.43</w:t>
            </w:r>
          </w:p>
          <w:p w14:paraId="168ADEDC" w14:textId="6F949B47" w:rsidR="001C56E8" w:rsidRDefault="0094575D" w:rsidP="00755657">
            <w:pPr>
              <w:jc w:val="center"/>
              <w:rPr>
                <w:rFonts w:ascii="Times New Roman" w:hAnsi="Times New Roman" w:cs="Times New Roman"/>
              </w:rPr>
            </w:pPr>
            <w:r>
              <w:rPr>
                <w:rFonts w:ascii="Times New Roman" w:hAnsi="Times New Roman" w:cs="Times New Roman"/>
              </w:rPr>
              <w:t>(0.36</w:t>
            </w:r>
            <w:r w:rsidR="001C56E8">
              <w:rPr>
                <w:rFonts w:ascii="Times New Roman" w:hAnsi="Times New Roman" w:cs="Times New Roman"/>
              </w:rPr>
              <w:t>,0.50)</w:t>
            </w:r>
          </w:p>
        </w:tc>
        <w:tc>
          <w:tcPr>
            <w:tcW w:w="1368" w:type="dxa"/>
            <w:vAlign w:val="center"/>
          </w:tcPr>
          <w:p w14:paraId="42BE289A" w14:textId="77777777" w:rsidR="001C56E8" w:rsidRDefault="001C56E8" w:rsidP="00755657">
            <w:pPr>
              <w:jc w:val="center"/>
              <w:rPr>
                <w:rFonts w:ascii="Times New Roman" w:hAnsi="Times New Roman" w:cs="Times New Roman"/>
              </w:rPr>
            </w:pPr>
            <w:r>
              <w:rPr>
                <w:rFonts w:ascii="Times New Roman" w:hAnsi="Times New Roman" w:cs="Times New Roman"/>
              </w:rPr>
              <w:t>0.92</w:t>
            </w:r>
          </w:p>
          <w:p w14:paraId="68946267" w14:textId="14286D18" w:rsidR="001C56E8" w:rsidRDefault="001C56E8" w:rsidP="00755657">
            <w:pPr>
              <w:jc w:val="center"/>
              <w:rPr>
                <w:rFonts w:ascii="Times New Roman" w:hAnsi="Times New Roman" w:cs="Times New Roman"/>
              </w:rPr>
            </w:pPr>
            <w:r>
              <w:rPr>
                <w:rFonts w:ascii="Times New Roman" w:hAnsi="Times New Roman" w:cs="Times New Roman"/>
              </w:rPr>
              <w:t>(0.91,0.93)</w:t>
            </w:r>
          </w:p>
        </w:tc>
        <w:tc>
          <w:tcPr>
            <w:tcW w:w="1368" w:type="dxa"/>
            <w:vAlign w:val="center"/>
          </w:tcPr>
          <w:p w14:paraId="1F900A5F" w14:textId="0876112B" w:rsidR="001C56E8" w:rsidRDefault="001C56E8" w:rsidP="00755657">
            <w:pPr>
              <w:jc w:val="center"/>
              <w:rPr>
                <w:rFonts w:ascii="Times New Roman" w:hAnsi="Times New Roman" w:cs="Times New Roman"/>
              </w:rPr>
            </w:pPr>
            <w:r>
              <w:t>--</w:t>
            </w:r>
          </w:p>
        </w:tc>
        <w:tc>
          <w:tcPr>
            <w:tcW w:w="1368" w:type="dxa"/>
            <w:vAlign w:val="center"/>
          </w:tcPr>
          <w:p w14:paraId="6DEE00B1" w14:textId="77777777" w:rsidR="001C56E8" w:rsidRDefault="001C56E8" w:rsidP="00755657">
            <w:pPr>
              <w:jc w:val="center"/>
              <w:rPr>
                <w:rFonts w:ascii="Times New Roman" w:hAnsi="Times New Roman" w:cs="Times New Roman"/>
              </w:rPr>
            </w:pPr>
            <w:r>
              <w:rPr>
                <w:rFonts w:ascii="Times New Roman" w:hAnsi="Times New Roman" w:cs="Times New Roman"/>
              </w:rPr>
              <w:t>0.43</w:t>
            </w:r>
          </w:p>
          <w:p w14:paraId="73EAA923" w14:textId="5E9D715F" w:rsidR="001C56E8" w:rsidRDefault="001C56E8" w:rsidP="00755657">
            <w:pPr>
              <w:pStyle w:val="BodyText"/>
              <w:spacing w:line="240" w:lineRule="auto"/>
            </w:pPr>
            <w:r>
              <w:t>(0.37,0.48)</w:t>
            </w:r>
          </w:p>
        </w:tc>
        <w:tc>
          <w:tcPr>
            <w:tcW w:w="900" w:type="dxa"/>
            <w:vAlign w:val="center"/>
          </w:tcPr>
          <w:p w14:paraId="0C67A0A0" w14:textId="59133914" w:rsidR="001C56E8" w:rsidRDefault="001C56E8" w:rsidP="00755657">
            <w:pPr>
              <w:pStyle w:val="BodyText"/>
              <w:spacing w:line="240" w:lineRule="auto"/>
            </w:pPr>
            <w:r>
              <w:t>4175.4</w:t>
            </w:r>
          </w:p>
        </w:tc>
        <w:tc>
          <w:tcPr>
            <w:tcW w:w="990" w:type="dxa"/>
            <w:gridSpan w:val="2"/>
            <w:vAlign w:val="center"/>
          </w:tcPr>
          <w:p w14:paraId="7E89C5CE" w14:textId="07BE75CD" w:rsidR="001C56E8" w:rsidRDefault="00420261" w:rsidP="00755657">
            <w:pPr>
              <w:pStyle w:val="BodyText"/>
              <w:spacing w:line="240" w:lineRule="auto"/>
            </w:pPr>
            <w:r>
              <w:t>16.0</w:t>
            </w:r>
          </w:p>
        </w:tc>
      </w:tr>
      <w:tr w:rsidR="00420261" w14:paraId="577F7E21" w14:textId="77777777" w:rsidTr="00BB4C83">
        <w:trPr>
          <w:gridAfter w:val="1"/>
          <w:wAfter w:w="18" w:type="dxa"/>
          <w:trHeight w:val="504"/>
        </w:trPr>
        <w:tc>
          <w:tcPr>
            <w:tcW w:w="12168" w:type="dxa"/>
            <w:gridSpan w:val="10"/>
            <w:vAlign w:val="bottom"/>
          </w:tcPr>
          <w:p w14:paraId="02F3A14B" w14:textId="30F67034" w:rsidR="00420261" w:rsidRPr="00AA173A" w:rsidRDefault="00420261" w:rsidP="00755657">
            <w:pPr>
              <w:pStyle w:val="BodyText"/>
              <w:spacing w:before="120" w:after="120" w:line="240" w:lineRule="auto"/>
              <w:jc w:val="center"/>
            </w:pPr>
            <w:r w:rsidRPr="007C21D7">
              <w:rPr>
                <w:b/>
              </w:rPr>
              <w:t>Mosquitofish (Site 4)</w:t>
            </w:r>
            <w:r w:rsidR="007E5F2F">
              <w:t xml:space="preserve"> (n=686)</w:t>
            </w:r>
          </w:p>
        </w:tc>
      </w:tr>
      <w:tr w:rsidR="001C56E8" w14:paraId="776A8075" w14:textId="77777777" w:rsidTr="0081223A">
        <w:tc>
          <w:tcPr>
            <w:tcW w:w="576" w:type="dxa"/>
            <w:vAlign w:val="center"/>
          </w:tcPr>
          <w:p w14:paraId="1BDB83F0" w14:textId="33E17BA6" w:rsidR="001C56E8" w:rsidRDefault="001C56E8" w:rsidP="00755657">
            <w:pPr>
              <w:pStyle w:val="BodyText"/>
              <w:spacing w:line="240" w:lineRule="auto"/>
            </w:pPr>
            <w:r>
              <w:t>1</w:t>
            </w:r>
          </w:p>
        </w:tc>
        <w:tc>
          <w:tcPr>
            <w:tcW w:w="1440" w:type="dxa"/>
            <w:vAlign w:val="center"/>
          </w:tcPr>
          <w:p w14:paraId="17251B6D" w14:textId="77777777" w:rsidR="001C56E8" w:rsidRDefault="0094575D" w:rsidP="00755657">
            <w:pPr>
              <w:jc w:val="center"/>
              <w:rPr>
                <w:rFonts w:ascii="Times New Roman" w:hAnsi="Times New Roman" w:cs="Times New Roman"/>
              </w:rPr>
            </w:pPr>
            <w:r>
              <w:rPr>
                <w:rFonts w:ascii="Times New Roman" w:hAnsi="Times New Roman" w:cs="Times New Roman"/>
              </w:rPr>
              <w:t>266.9</w:t>
            </w:r>
          </w:p>
          <w:p w14:paraId="4F6152D2" w14:textId="46FBA3EB" w:rsidR="0094575D" w:rsidRDefault="009903B1" w:rsidP="00755657">
            <w:pPr>
              <w:jc w:val="center"/>
              <w:rPr>
                <w:rFonts w:ascii="Times New Roman" w:hAnsi="Times New Roman" w:cs="Times New Roman"/>
              </w:rPr>
            </w:pPr>
            <w:r>
              <w:rPr>
                <w:rFonts w:ascii="Times New Roman" w:hAnsi="Times New Roman" w:cs="Times New Roman"/>
              </w:rPr>
              <w:t>(70.7,623.6</w:t>
            </w:r>
            <w:r w:rsidR="0094575D">
              <w:rPr>
                <w:rFonts w:ascii="Times New Roman" w:hAnsi="Times New Roman" w:cs="Times New Roman"/>
              </w:rPr>
              <w:t>)</w:t>
            </w:r>
          </w:p>
        </w:tc>
        <w:tc>
          <w:tcPr>
            <w:tcW w:w="1368" w:type="dxa"/>
            <w:vAlign w:val="center"/>
          </w:tcPr>
          <w:p w14:paraId="5AC35DB7" w14:textId="77777777" w:rsidR="001C56E8" w:rsidRDefault="0094575D" w:rsidP="00755657">
            <w:pPr>
              <w:jc w:val="center"/>
              <w:rPr>
                <w:rFonts w:ascii="Times New Roman" w:hAnsi="Times New Roman" w:cs="Times New Roman"/>
              </w:rPr>
            </w:pPr>
            <w:r>
              <w:rPr>
                <w:rFonts w:ascii="Times New Roman" w:hAnsi="Times New Roman" w:cs="Times New Roman"/>
              </w:rPr>
              <w:t>0.07</w:t>
            </w:r>
          </w:p>
          <w:p w14:paraId="63B32AD0" w14:textId="02588437" w:rsidR="0094575D" w:rsidRDefault="0094575D" w:rsidP="00755657">
            <w:pPr>
              <w:jc w:val="center"/>
              <w:rPr>
                <w:rFonts w:ascii="Times New Roman" w:hAnsi="Times New Roman" w:cs="Times New Roman"/>
              </w:rPr>
            </w:pPr>
            <w:r>
              <w:rPr>
                <w:rFonts w:ascii="Times New Roman" w:hAnsi="Times New Roman" w:cs="Times New Roman"/>
              </w:rPr>
              <w:t>(0.03,0.35)</w:t>
            </w:r>
          </w:p>
        </w:tc>
        <w:tc>
          <w:tcPr>
            <w:tcW w:w="1368" w:type="dxa"/>
            <w:vAlign w:val="center"/>
          </w:tcPr>
          <w:p w14:paraId="6B7E564F" w14:textId="5E6CC567" w:rsidR="001C56E8" w:rsidRDefault="001C56E8" w:rsidP="00755657">
            <w:pPr>
              <w:pStyle w:val="BodyText"/>
              <w:spacing w:line="240" w:lineRule="auto"/>
            </w:pPr>
            <w:r>
              <w:t>--</w:t>
            </w:r>
          </w:p>
        </w:tc>
        <w:tc>
          <w:tcPr>
            <w:tcW w:w="1440" w:type="dxa"/>
            <w:vAlign w:val="center"/>
          </w:tcPr>
          <w:p w14:paraId="3C3970AE" w14:textId="77777777" w:rsidR="001C56E8" w:rsidRDefault="00793170" w:rsidP="00755657">
            <w:pPr>
              <w:jc w:val="center"/>
              <w:rPr>
                <w:rFonts w:ascii="Times New Roman" w:hAnsi="Times New Roman" w:cs="Times New Roman"/>
              </w:rPr>
            </w:pPr>
            <w:r>
              <w:rPr>
                <w:rFonts w:ascii="Times New Roman" w:hAnsi="Times New Roman" w:cs="Times New Roman"/>
              </w:rPr>
              <w:t>-0.72</w:t>
            </w:r>
          </w:p>
          <w:p w14:paraId="68C2125A" w14:textId="27E70355" w:rsidR="00793170" w:rsidRDefault="00793170" w:rsidP="00755657">
            <w:pPr>
              <w:jc w:val="center"/>
              <w:rPr>
                <w:rFonts w:ascii="Times New Roman" w:hAnsi="Times New Roman" w:cs="Times New Roman"/>
              </w:rPr>
            </w:pPr>
            <w:r>
              <w:rPr>
                <w:rFonts w:ascii="Times New Roman" w:hAnsi="Times New Roman" w:cs="Times New Roman"/>
              </w:rPr>
              <w:t>(-0.7</w:t>
            </w:r>
            <w:r w:rsidR="009903B1">
              <w:rPr>
                <w:rFonts w:ascii="Times New Roman" w:hAnsi="Times New Roman" w:cs="Times New Roman"/>
              </w:rPr>
              <w:t>9</w:t>
            </w:r>
            <w:r>
              <w:rPr>
                <w:rFonts w:ascii="Times New Roman" w:hAnsi="Times New Roman" w:cs="Times New Roman"/>
              </w:rPr>
              <w:t>,-0.53)</w:t>
            </w:r>
          </w:p>
        </w:tc>
        <w:tc>
          <w:tcPr>
            <w:tcW w:w="1368" w:type="dxa"/>
            <w:vAlign w:val="center"/>
          </w:tcPr>
          <w:p w14:paraId="7846F80F" w14:textId="15DE452E" w:rsidR="001C56E8" w:rsidRDefault="001C56E8" w:rsidP="00755657">
            <w:pPr>
              <w:jc w:val="center"/>
              <w:rPr>
                <w:rFonts w:ascii="Times New Roman" w:hAnsi="Times New Roman" w:cs="Times New Roman"/>
              </w:rPr>
            </w:pPr>
            <w:r>
              <w:t>--</w:t>
            </w:r>
          </w:p>
        </w:tc>
        <w:tc>
          <w:tcPr>
            <w:tcW w:w="1368" w:type="dxa"/>
            <w:vAlign w:val="center"/>
          </w:tcPr>
          <w:p w14:paraId="55A750D5" w14:textId="49DF80DF" w:rsidR="001C56E8" w:rsidRDefault="001C56E8" w:rsidP="00755657">
            <w:pPr>
              <w:jc w:val="center"/>
              <w:rPr>
                <w:rFonts w:ascii="Times New Roman" w:hAnsi="Times New Roman" w:cs="Times New Roman"/>
              </w:rPr>
            </w:pPr>
            <w:r>
              <w:t>--</w:t>
            </w:r>
          </w:p>
        </w:tc>
        <w:tc>
          <w:tcPr>
            <w:tcW w:w="1368" w:type="dxa"/>
            <w:vAlign w:val="center"/>
          </w:tcPr>
          <w:p w14:paraId="0ED4DF1D" w14:textId="1617FB79" w:rsidR="001C56E8" w:rsidRDefault="001C56E8" w:rsidP="00755657">
            <w:pPr>
              <w:pStyle w:val="BodyText"/>
              <w:spacing w:line="240" w:lineRule="auto"/>
            </w:pPr>
            <w:r>
              <w:t>--</w:t>
            </w:r>
          </w:p>
        </w:tc>
        <w:tc>
          <w:tcPr>
            <w:tcW w:w="900" w:type="dxa"/>
            <w:vAlign w:val="center"/>
          </w:tcPr>
          <w:p w14:paraId="178005F3" w14:textId="50557176" w:rsidR="001C56E8" w:rsidRDefault="00793170" w:rsidP="00755657">
            <w:pPr>
              <w:pStyle w:val="BodyText"/>
              <w:spacing w:line="240" w:lineRule="auto"/>
            </w:pPr>
            <w:r>
              <w:t>4198.5</w:t>
            </w:r>
          </w:p>
        </w:tc>
        <w:tc>
          <w:tcPr>
            <w:tcW w:w="990" w:type="dxa"/>
            <w:gridSpan w:val="2"/>
            <w:vAlign w:val="center"/>
          </w:tcPr>
          <w:p w14:paraId="2570E769" w14:textId="17EF255C" w:rsidR="001C56E8" w:rsidRDefault="00420261" w:rsidP="00755657">
            <w:pPr>
              <w:pStyle w:val="BodyText"/>
              <w:spacing w:line="240" w:lineRule="auto"/>
            </w:pPr>
            <w:r>
              <w:t>138.6</w:t>
            </w:r>
          </w:p>
        </w:tc>
      </w:tr>
      <w:tr w:rsidR="001C56E8" w14:paraId="7632C905" w14:textId="77777777" w:rsidTr="0081223A">
        <w:tc>
          <w:tcPr>
            <w:tcW w:w="576" w:type="dxa"/>
            <w:vAlign w:val="center"/>
          </w:tcPr>
          <w:p w14:paraId="50CCBA5F" w14:textId="02A49F4D" w:rsidR="001C56E8" w:rsidRDefault="001C56E8" w:rsidP="00755657">
            <w:pPr>
              <w:pStyle w:val="BodyText"/>
              <w:spacing w:line="240" w:lineRule="auto"/>
            </w:pPr>
            <w:r>
              <w:t>2</w:t>
            </w:r>
          </w:p>
        </w:tc>
        <w:tc>
          <w:tcPr>
            <w:tcW w:w="1440" w:type="dxa"/>
            <w:vAlign w:val="center"/>
          </w:tcPr>
          <w:p w14:paraId="76886152" w14:textId="77777777" w:rsidR="001C56E8" w:rsidRDefault="001C56E8" w:rsidP="00755657">
            <w:pPr>
              <w:jc w:val="center"/>
              <w:rPr>
                <w:rFonts w:ascii="Times New Roman" w:hAnsi="Times New Roman" w:cs="Times New Roman"/>
              </w:rPr>
            </w:pPr>
            <w:r>
              <w:rPr>
                <w:rFonts w:ascii="Times New Roman" w:hAnsi="Times New Roman" w:cs="Times New Roman"/>
              </w:rPr>
              <w:t>46.0</w:t>
            </w:r>
          </w:p>
          <w:p w14:paraId="5916B743" w14:textId="08B7D74A" w:rsidR="001C56E8" w:rsidRDefault="001C56E8" w:rsidP="00755657">
            <w:pPr>
              <w:pStyle w:val="BodyText"/>
              <w:spacing w:line="240" w:lineRule="auto"/>
            </w:pPr>
            <w:r>
              <w:t>(40.</w:t>
            </w:r>
            <w:r w:rsidR="00793170">
              <w:t>3,56.7</w:t>
            </w:r>
            <w:r>
              <w:t>)</w:t>
            </w:r>
          </w:p>
        </w:tc>
        <w:tc>
          <w:tcPr>
            <w:tcW w:w="1368" w:type="dxa"/>
            <w:vAlign w:val="center"/>
          </w:tcPr>
          <w:p w14:paraId="6A770DE8" w14:textId="77777777" w:rsidR="001C56E8" w:rsidRDefault="001C56E8" w:rsidP="00755657">
            <w:pPr>
              <w:jc w:val="center"/>
              <w:rPr>
                <w:rFonts w:ascii="Times New Roman" w:hAnsi="Times New Roman" w:cs="Times New Roman"/>
              </w:rPr>
            </w:pPr>
            <w:r>
              <w:rPr>
                <w:rFonts w:ascii="Times New Roman" w:hAnsi="Times New Roman" w:cs="Times New Roman"/>
              </w:rPr>
              <w:t>1.05</w:t>
            </w:r>
          </w:p>
          <w:p w14:paraId="57815CA1" w14:textId="04133292" w:rsidR="001C56E8" w:rsidRDefault="00793170" w:rsidP="00755657">
            <w:pPr>
              <w:pStyle w:val="BodyText"/>
              <w:spacing w:line="240" w:lineRule="auto"/>
            </w:pPr>
            <w:r>
              <w:t>(0.64,1.55</w:t>
            </w:r>
            <w:r w:rsidR="001C56E8">
              <w:t>)</w:t>
            </w:r>
          </w:p>
        </w:tc>
        <w:tc>
          <w:tcPr>
            <w:tcW w:w="1368" w:type="dxa"/>
            <w:vAlign w:val="center"/>
          </w:tcPr>
          <w:p w14:paraId="18CB7DC8" w14:textId="3A0627F5" w:rsidR="001C56E8" w:rsidRDefault="001C56E8" w:rsidP="00755657">
            <w:pPr>
              <w:pStyle w:val="BodyText"/>
              <w:spacing w:line="240" w:lineRule="auto"/>
            </w:pPr>
            <w:r>
              <w:t>--</w:t>
            </w:r>
          </w:p>
        </w:tc>
        <w:tc>
          <w:tcPr>
            <w:tcW w:w="1440" w:type="dxa"/>
            <w:vAlign w:val="center"/>
          </w:tcPr>
          <w:p w14:paraId="315C0B45" w14:textId="77777777" w:rsidR="001C56E8" w:rsidRDefault="001C56E8" w:rsidP="00755657">
            <w:pPr>
              <w:jc w:val="center"/>
              <w:rPr>
                <w:rFonts w:ascii="Times New Roman" w:hAnsi="Times New Roman" w:cs="Times New Roman"/>
              </w:rPr>
            </w:pPr>
            <w:r>
              <w:rPr>
                <w:rFonts w:ascii="Times New Roman" w:hAnsi="Times New Roman" w:cs="Times New Roman"/>
              </w:rPr>
              <w:t>-0.20</w:t>
            </w:r>
          </w:p>
          <w:p w14:paraId="51A52DB5" w14:textId="332926B1" w:rsidR="001C56E8" w:rsidRDefault="001C56E8" w:rsidP="00755657">
            <w:pPr>
              <w:pStyle w:val="BodyText"/>
              <w:spacing w:line="240" w:lineRule="auto"/>
            </w:pPr>
            <w:r>
              <w:t>(-0.28,-0.14)</w:t>
            </w:r>
          </w:p>
        </w:tc>
        <w:tc>
          <w:tcPr>
            <w:tcW w:w="1368" w:type="dxa"/>
            <w:vAlign w:val="center"/>
          </w:tcPr>
          <w:p w14:paraId="2F597B7A" w14:textId="77777777" w:rsidR="001C56E8" w:rsidRDefault="001C56E8" w:rsidP="00755657">
            <w:pPr>
              <w:jc w:val="center"/>
              <w:rPr>
                <w:rFonts w:ascii="Times New Roman" w:hAnsi="Times New Roman" w:cs="Times New Roman"/>
              </w:rPr>
            </w:pPr>
            <w:r>
              <w:rPr>
                <w:rFonts w:ascii="Times New Roman" w:hAnsi="Times New Roman" w:cs="Times New Roman"/>
              </w:rPr>
              <w:t>0.75</w:t>
            </w:r>
          </w:p>
          <w:p w14:paraId="48D7609B" w14:textId="16E2BAFC" w:rsidR="001C56E8" w:rsidRDefault="001C56E8" w:rsidP="00755657">
            <w:pPr>
              <w:pStyle w:val="BodyText"/>
              <w:spacing w:line="240" w:lineRule="auto"/>
            </w:pPr>
            <w:r>
              <w:t>(0.72,0.78)</w:t>
            </w:r>
          </w:p>
        </w:tc>
        <w:tc>
          <w:tcPr>
            <w:tcW w:w="1368" w:type="dxa"/>
            <w:vAlign w:val="center"/>
          </w:tcPr>
          <w:p w14:paraId="619337A1" w14:textId="77777777" w:rsidR="001C56E8" w:rsidRDefault="001C56E8" w:rsidP="00755657">
            <w:pPr>
              <w:jc w:val="center"/>
              <w:rPr>
                <w:rFonts w:ascii="Times New Roman" w:hAnsi="Times New Roman" w:cs="Times New Roman"/>
              </w:rPr>
            </w:pPr>
            <w:r>
              <w:rPr>
                <w:rFonts w:ascii="Times New Roman" w:hAnsi="Times New Roman" w:cs="Times New Roman"/>
              </w:rPr>
              <w:t>1.28</w:t>
            </w:r>
          </w:p>
          <w:p w14:paraId="09A1EAB6" w14:textId="2F9B31EE" w:rsidR="001C56E8" w:rsidRDefault="00793170" w:rsidP="00755657">
            <w:pPr>
              <w:pStyle w:val="BodyText"/>
              <w:spacing w:line="240" w:lineRule="auto"/>
            </w:pPr>
            <w:r>
              <w:t>(1.14</w:t>
            </w:r>
            <w:r w:rsidR="001C56E8">
              <w:t>,1.44)</w:t>
            </w:r>
          </w:p>
        </w:tc>
        <w:tc>
          <w:tcPr>
            <w:tcW w:w="1368" w:type="dxa"/>
            <w:vAlign w:val="center"/>
          </w:tcPr>
          <w:p w14:paraId="23B5F7C6" w14:textId="43EC5919" w:rsidR="001C56E8" w:rsidRDefault="001C56E8" w:rsidP="00755657">
            <w:pPr>
              <w:pStyle w:val="BodyText"/>
              <w:spacing w:line="240" w:lineRule="auto"/>
            </w:pPr>
            <w:r>
              <w:t>--</w:t>
            </w:r>
          </w:p>
        </w:tc>
        <w:tc>
          <w:tcPr>
            <w:tcW w:w="900" w:type="dxa"/>
            <w:vAlign w:val="center"/>
          </w:tcPr>
          <w:p w14:paraId="16EF2E7D" w14:textId="4C3EE051" w:rsidR="001C56E8" w:rsidRDefault="001C56E8" w:rsidP="00755657">
            <w:pPr>
              <w:pStyle w:val="BodyText"/>
              <w:spacing w:line="240" w:lineRule="auto"/>
            </w:pPr>
            <w:r>
              <w:t>4070.6</w:t>
            </w:r>
          </w:p>
        </w:tc>
        <w:tc>
          <w:tcPr>
            <w:tcW w:w="990" w:type="dxa"/>
            <w:gridSpan w:val="2"/>
            <w:vAlign w:val="center"/>
          </w:tcPr>
          <w:p w14:paraId="70D736CB" w14:textId="196D73ED" w:rsidR="001C56E8" w:rsidRDefault="00420261" w:rsidP="00755657">
            <w:pPr>
              <w:pStyle w:val="BodyText"/>
              <w:spacing w:line="240" w:lineRule="auto"/>
            </w:pPr>
            <w:r>
              <w:t>10.7</w:t>
            </w:r>
          </w:p>
        </w:tc>
      </w:tr>
      <w:tr w:rsidR="001C56E8" w14:paraId="72FD508A" w14:textId="77777777" w:rsidTr="0081223A">
        <w:tc>
          <w:tcPr>
            <w:tcW w:w="576" w:type="dxa"/>
            <w:vAlign w:val="center"/>
          </w:tcPr>
          <w:p w14:paraId="551FE987" w14:textId="488AFE8F" w:rsidR="001C56E8" w:rsidRDefault="001C56E8" w:rsidP="00755657">
            <w:pPr>
              <w:pStyle w:val="BodyText"/>
              <w:spacing w:line="240" w:lineRule="auto"/>
            </w:pPr>
            <w:r>
              <w:t>3</w:t>
            </w:r>
          </w:p>
        </w:tc>
        <w:tc>
          <w:tcPr>
            <w:tcW w:w="1440" w:type="dxa"/>
            <w:vAlign w:val="center"/>
          </w:tcPr>
          <w:p w14:paraId="2B992467" w14:textId="77777777" w:rsidR="001C56E8" w:rsidRDefault="001C56E8" w:rsidP="00755657">
            <w:pPr>
              <w:jc w:val="center"/>
              <w:rPr>
                <w:rFonts w:ascii="Times New Roman" w:hAnsi="Times New Roman" w:cs="Times New Roman"/>
              </w:rPr>
            </w:pPr>
            <w:r>
              <w:rPr>
                <w:rFonts w:ascii="Times New Roman" w:hAnsi="Times New Roman" w:cs="Times New Roman"/>
              </w:rPr>
              <w:t>44.0</w:t>
            </w:r>
          </w:p>
          <w:p w14:paraId="444ED05C" w14:textId="2EB0D740" w:rsidR="001C56E8" w:rsidRDefault="00793170" w:rsidP="00755657">
            <w:pPr>
              <w:jc w:val="center"/>
              <w:rPr>
                <w:rFonts w:ascii="Times New Roman" w:hAnsi="Times New Roman" w:cs="Times New Roman"/>
              </w:rPr>
            </w:pPr>
            <w:r>
              <w:rPr>
                <w:rFonts w:ascii="Times New Roman" w:hAnsi="Times New Roman" w:cs="Times New Roman"/>
              </w:rPr>
              <w:t>(3</w:t>
            </w:r>
            <w:r w:rsidR="001C56E8">
              <w:rPr>
                <w:rFonts w:ascii="Times New Roman" w:hAnsi="Times New Roman" w:cs="Times New Roman"/>
              </w:rPr>
              <w:t>9</w:t>
            </w:r>
            <w:r>
              <w:rPr>
                <w:rFonts w:ascii="Times New Roman" w:hAnsi="Times New Roman" w:cs="Times New Roman"/>
              </w:rPr>
              <w:t>.0,58.0</w:t>
            </w:r>
            <w:r w:rsidR="001C56E8">
              <w:rPr>
                <w:rFonts w:ascii="Times New Roman" w:hAnsi="Times New Roman" w:cs="Times New Roman"/>
              </w:rPr>
              <w:t>)</w:t>
            </w:r>
          </w:p>
        </w:tc>
        <w:tc>
          <w:tcPr>
            <w:tcW w:w="1368" w:type="dxa"/>
            <w:vAlign w:val="center"/>
          </w:tcPr>
          <w:p w14:paraId="1E9C3DFA" w14:textId="09E931C7" w:rsidR="001C56E8" w:rsidRDefault="001C56E8" w:rsidP="00755657">
            <w:pPr>
              <w:jc w:val="center"/>
              <w:rPr>
                <w:rFonts w:ascii="Times New Roman" w:hAnsi="Times New Roman" w:cs="Times New Roman"/>
              </w:rPr>
            </w:pPr>
            <w:r>
              <w:t>--</w:t>
            </w:r>
          </w:p>
        </w:tc>
        <w:tc>
          <w:tcPr>
            <w:tcW w:w="1368" w:type="dxa"/>
            <w:vAlign w:val="center"/>
          </w:tcPr>
          <w:p w14:paraId="4CDF4BD7" w14:textId="77777777" w:rsidR="001C56E8" w:rsidRDefault="001C56E8" w:rsidP="00755657">
            <w:pPr>
              <w:jc w:val="center"/>
              <w:rPr>
                <w:rFonts w:ascii="Times New Roman" w:hAnsi="Times New Roman" w:cs="Times New Roman"/>
              </w:rPr>
            </w:pPr>
            <w:r>
              <w:rPr>
                <w:rFonts w:ascii="Times New Roman" w:hAnsi="Times New Roman" w:cs="Times New Roman"/>
              </w:rPr>
              <w:t>1.60</w:t>
            </w:r>
          </w:p>
          <w:p w14:paraId="6B027084" w14:textId="5234E898" w:rsidR="001C56E8" w:rsidRDefault="00793170" w:rsidP="00755657">
            <w:pPr>
              <w:pStyle w:val="BodyText"/>
              <w:spacing w:line="240" w:lineRule="auto"/>
            </w:pPr>
            <w:r>
              <w:t>(0.88,2.55</w:t>
            </w:r>
            <w:r w:rsidR="001C56E8">
              <w:t>)</w:t>
            </w:r>
          </w:p>
        </w:tc>
        <w:tc>
          <w:tcPr>
            <w:tcW w:w="1440" w:type="dxa"/>
            <w:vAlign w:val="center"/>
          </w:tcPr>
          <w:p w14:paraId="5576A935" w14:textId="77777777" w:rsidR="001C56E8" w:rsidRDefault="001C56E8" w:rsidP="00755657">
            <w:pPr>
              <w:jc w:val="center"/>
              <w:rPr>
                <w:rFonts w:ascii="Times New Roman" w:hAnsi="Times New Roman" w:cs="Times New Roman"/>
              </w:rPr>
            </w:pPr>
            <w:r>
              <w:rPr>
                <w:rFonts w:ascii="Times New Roman" w:hAnsi="Times New Roman" w:cs="Times New Roman"/>
              </w:rPr>
              <w:t>0.07</w:t>
            </w:r>
          </w:p>
          <w:p w14:paraId="57A369D8" w14:textId="496C23CA" w:rsidR="001C56E8" w:rsidRDefault="00793170" w:rsidP="00755657">
            <w:pPr>
              <w:jc w:val="center"/>
              <w:rPr>
                <w:rFonts w:ascii="Times New Roman" w:hAnsi="Times New Roman" w:cs="Times New Roman"/>
              </w:rPr>
            </w:pPr>
            <w:r>
              <w:rPr>
                <w:rFonts w:ascii="Times New Roman" w:hAnsi="Times New Roman" w:cs="Times New Roman"/>
              </w:rPr>
              <w:t>(-0.03</w:t>
            </w:r>
            <w:r w:rsidR="001C56E8">
              <w:rPr>
                <w:rFonts w:ascii="Times New Roman" w:hAnsi="Times New Roman" w:cs="Times New Roman"/>
              </w:rPr>
              <w:t>,0.18)</w:t>
            </w:r>
          </w:p>
        </w:tc>
        <w:tc>
          <w:tcPr>
            <w:tcW w:w="1368" w:type="dxa"/>
            <w:vAlign w:val="center"/>
          </w:tcPr>
          <w:p w14:paraId="53AA1AA6" w14:textId="77777777" w:rsidR="001C56E8" w:rsidRDefault="001C56E8" w:rsidP="00755657">
            <w:pPr>
              <w:jc w:val="center"/>
              <w:rPr>
                <w:rFonts w:ascii="Times New Roman" w:hAnsi="Times New Roman" w:cs="Times New Roman"/>
              </w:rPr>
            </w:pPr>
            <w:r>
              <w:rPr>
                <w:rFonts w:ascii="Times New Roman" w:hAnsi="Times New Roman" w:cs="Times New Roman"/>
              </w:rPr>
              <w:t>0.76</w:t>
            </w:r>
          </w:p>
          <w:p w14:paraId="332060E8" w14:textId="6240A50F" w:rsidR="001C56E8" w:rsidRDefault="00793170" w:rsidP="00755657">
            <w:pPr>
              <w:jc w:val="center"/>
              <w:rPr>
                <w:rFonts w:ascii="Times New Roman" w:hAnsi="Times New Roman" w:cs="Times New Roman"/>
              </w:rPr>
            </w:pPr>
            <w:r>
              <w:rPr>
                <w:rFonts w:ascii="Times New Roman" w:hAnsi="Times New Roman" w:cs="Times New Roman"/>
              </w:rPr>
              <w:t>(0.70,0.80</w:t>
            </w:r>
            <w:r w:rsidR="001C56E8">
              <w:rPr>
                <w:rFonts w:ascii="Times New Roman" w:hAnsi="Times New Roman" w:cs="Times New Roman"/>
              </w:rPr>
              <w:t>)</w:t>
            </w:r>
          </w:p>
        </w:tc>
        <w:tc>
          <w:tcPr>
            <w:tcW w:w="1368" w:type="dxa"/>
            <w:vAlign w:val="center"/>
          </w:tcPr>
          <w:p w14:paraId="7C326B29" w14:textId="05079128" w:rsidR="001C56E8" w:rsidRDefault="001C56E8" w:rsidP="00755657">
            <w:pPr>
              <w:jc w:val="center"/>
              <w:rPr>
                <w:rFonts w:ascii="Times New Roman" w:hAnsi="Times New Roman" w:cs="Times New Roman"/>
              </w:rPr>
            </w:pPr>
            <w:r>
              <w:t>--</w:t>
            </w:r>
          </w:p>
        </w:tc>
        <w:tc>
          <w:tcPr>
            <w:tcW w:w="1368" w:type="dxa"/>
            <w:vAlign w:val="center"/>
          </w:tcPr>
          <w:p w14:paraId="3E4E4BAA" w14:textId="77777777" w:rsidR="001C56E8" w:rsidRDefault="001C56E8" w:rsidP="00755657">
            <w:pPr>
              <w:jc w:val="center"/>
              <w:rPr>
                <w:rFonts w:ascii="Times New Roman" w:hAnsi="Times New Roman" w:cs="Times New Roman"/>
              </w:rPr>
            </w:pPr>
            <w:r>
              <w:rPr>
                <w:rFonts w:ascii="Times New Roman" w:hAnsi="Times New Roman" w:cs="Times New Roman"/>
              </w:rPr>
              <w:t>0.26</w:t>
            </w:r>
          </w:p>
          <w:p w14:paraId="3545FDA7" w14:textId="33CBDF2E" w:rsidR="001C56E8" w:rsidRDefault="00793170" w:rsidP="00755657">
            <w:pPr>
              <w:pStyle w:val="BodyText"/>
              <w:spacing w:line="240" w:lineRule="auto"/>
            </w:pPr>
            <w:r>
              <w:t>(0.15,0.46</w:t>
            </w:r>
            <w:r w:rsidR="001C56E8">
              <w:t>)</w:t>
            </w:r>
          </w:p>
        </w:tc>
        <w:tc>
          <w:tcPr>
            <w:tcW w:w="900" w:type="dxa"/>
            <w:vAlign w:val="center"/>
          </w:tcPr>
          <w:p w14:paraId="5920CFF3" w14:textId="552B9569" w:rsidR="001C56E8" w:rsidRPr="00AA173A" w:rsidRDefault="001C56E8" w:rsidP="00755657">
            <w:pPr>
              <w:pStyle w:val="BodyText"/>
              <w:spacing w:line="240" w:lineRule="auto"/>
            </w:pPr>
            <w:r w:rsidRPr="00AA173A">
              <w:t>4059.9</w:t>
            </w:r>
          </w:p>
        </w:tc>
        <w:tc>
          <w:tcPr>
            <w:tcW w:w="990" w:type="dxa"/>
            <w:gridSpan w:val="2"/>
            <w:vAlign w:val="center"/>
          </w:tcPr>
          <w:p w14:paraId="5AD686C6" w14:textId="40DCE635" w:rsidR="001C56E8" w:rsidRDefault="00AA173A" w:rsidP="00755657">
            <w:pPr>
              <w:pStyle w:val="BodyText"/>
              <w:spacing w:line="240" w:lineRule="auto"/>
            </w:pPr>
            <w:r>
              <w:t>--</w:t>
            </w:r>
          </w:p>
        </w:tc>
      </w:tr>
      <w:tr w:rsidR="00420261" w14:paraId="6CC4E3AE" w14:textId="77777777" w:rsidTr="00BB4C83">
        <w:trPr>
          <w:gridAfter w:val="1"/>
          <w:wAfter w:w="18" w:type="dxa"/>
          <w:trHeight w:val="504"/>
        </w:trPr>
        <w:tc>
          <w:tcPr>
            <w:tcW w:w="12168" w:type="dxa"/>
            <w:gridSpan w:val="10"/>
            <w:vAlign w:val="bottom"/>
          </w:tcPr>
          <w:p w14:paraId="4363F543" w14:textId="71D87681" w:rsidR="00420261" w:rsidRPr="00AA173A" w:rsidRDefault="00420261" w:rsidP="00755657">
            <w:pPr>
              <w:pStyle w:val="BodyText"/>
              <w:spacing w:before="120" w:after="120" w:line="240" w:lineRule="auto"/>
              <w:jc w:val="center"/>
            </w:pPr>
            <w:r w:rsidRPr="007C21D7">
              <w:rPr>
                <w:b/>
              </w:rPr>
              <w:lastRenderedPageBreak/>
              <w:t>Mosquitofish (Site 9)</w:t>
            </w:r>
            <w:r w:rsidR="007E5F2F">
              <w:t xml:space="preserve"> (n=887)</w:t>
            </w:r>
          </w:p>
        </w:tc>
      </w:tr>
      <w:tr w:rsidR="001C56E8" w14:paraId="72E76BDD" w14:textId="77777777" w:rsidTr="0081223A">
        <w:tc>
          <w:tcPr>
            <w:tcW w:w="576" w:type="dxa"/>
            <w:vAlign w:val="center"/>
          </w:tcPr>
          <w:p w14:paraId="2C9BA9D2" w14:textId="203262AE" w:rsidR="001C56E8" w:rsidRDefault="001C56E8" w:rsidP="00755657">
            <w:pPr>
              <w:pStyle w:val="BodyText"/>
              <w:spacing w:line="240" w:lineRule="auto"/>
            </w:pPr>
            <w:r>
              <w:t>1</w:t>
            </w:r>
          </w:p>
        </w:tc>
        <w:tc>
          <w:tcPr>
            <w:tcW w:w="1440" w:type="dxa"/>
            <w:vAlign w:val="center"/>
          </w:tcPr>
          <w:p w14:paraId="4AB088AB" w14:textId="77777777" w:rsidR="001C56E8" w:rsidRDefault="00793170" w:rsidP="00755657">
            <w:pPr>
              <w:jc w:val="center"/>
              <w:rPr>
                <w:rFonts w:ascii="Times New Roman" w:hAnsi="Times New Roman" w:cs="Times New Roman"/>
              </w:rPr>
            </w:pPr>
            <w:r>
              <w:rPr>
                <w:rFonts w:ascii="Times New Roman" w:hAnsi="Times New Roman" w:cs="Times New Roman"/>
              </w:rPr>
              <w:t>46.7</w:t>
            </w:r>
          </w:p>
          <w:p w14:paraId="6ACE97F5" w14:textId="79191DA8" w:rsidR="00793170" w:rsidRDefault="00793170" w:rsidP="00755657">
            <w:pPr>
              <w:jc w:val="center"/>
              <w:rPr>
                <w:rFonts w:ascii="Times New Roman" w:hAnsi="Times New Roman" w:cs="Times New Roman"/>
              </w:rPr>
            </w:pPr>
            <w:r>
              <w:rPr>
                <w:rFonts w:ascii="Times New Roman" w:hAnsi="Times New Roman" w:cs="Times New Roman"/>
              </w:rPr>
              <w:t>(43.4,51.6)</w:t>
            </w:r>
          </w:p>
        </w:tc>
        <w:tc>
          <w:tcPr>
            <w:tcW w:w="1368" w:type="dxa"/>
            <w:vAlign w:val="center"/>
          </w:tcPr>
          <w:p w14:paraId="212C2A1E" w14:textId="77777777" w:rsidR="001C56E8" w:rsidRDefault="00793170" w:rsidP="00755657">
            <w:pPr>
              <w:jc w:val="center"/>
              <w:rPr>
                <w:rFonts w:ascii="Times New Roman" w:hAnsi="Times New Roman" w:cs="Times New Roman"/>
              </w:rPr>
            </w:pPr>
            <w:r>
              <w:rPr>
                <w:rFonts w:ascii="Times New Roman" w:hAnsi="Times New Roman" w:cs="Times New Roman"/>
              </w:rPr>
              <w:t>0.86</w:t>
            </w:r>
          </w:p>
          <w:p w14:paraId="12A87476" w14:textId="4BB73107" w:rsidR="00793170" w:rsidRDefault="00793170" w:rsidP="00755657">
            <w:pPr>
              <w:jc w:val="center"/>
              <w:rPr>
                <w:rFonts w:ascii="Times New Roman" w:hAnsi="Times New Roman" w:cs="Times New Roman"/>
              </w:rPr>
            </w:pPr>
            <w:r>
              <w:rPr>
                <w:rFonts w:ascii="Times New Roman" w:hAnsi="Times New Roman" w:cs="Times New Roman"/>
              </w:rPr>
              <w:t>(0.69,1.03)</w:t>
            </w:r>
          </w:p>
        </w:tc>
        <w:tc>
          <w:tcPr>
            <w:tcW w:w="1368" w:type="dxa"/>
            <w:vAlign w:val="center"/>
          </w:tcPr>
          <w:p w14:paraId="6388A06B" w14:textId="30C259C3" w:rsidR="001C56E8" w:rsidRDefault="00B434E0" w:rsidP="00755657">
            <w:pPr>
              <w:pStyle w:val="BodyText"/>
              <w:spacing w:line="240" w:lineRule="auto"/>
            </w:pPr>
            <w:r>
              <w:t>--</w:t>
            </w:r>
          </w:p>
        </w:tc>
        <w:tc>
          <w:tcPr>
            <w:tcW w:w="1440" w:type="dxa"/>
            <w:vAlign w:val="center"/>
          </w:tcPr>
          <w:p w14:paraId="358D7339" w14:textId="77777777" w:rsidR="001C56E8" w:rsidRDefault="00793170" w:rsidP="00755657">
            <w:pPr>
              <w:jc w:val="center"/>
              <w:rPr>
                <w:rFonts w:ascii="Times New Roman" w:hAnsi="Times New Roman" w:cs="Times New Roman"/>
              </w:rPr>
            </w:pPr>
            <w:r>
              <w:rPr>
                <w:rFonts w:ascii="Times New Roman" w:hAnsi="Times New Roman" w:cs="Times New Roman"/>
              </w:rPr>
              <w:t>-0.33</w:t>
            </w:r>
          </w:p>
          <w:p w14:paraId="0B7F02A4" w14:textId="35B665DD" w:rsidR="00793170" w:rsidRDefault="00793170" w:rsidP="00755657">
            <w:pPr>
              <w:jc w:val="center"/>
              <w:rPr>
                <w:rFonts w:ascii="Times New Roman" w:hAnsi="Times New Roman" w:cs="Times New Roman"/>
              </w:rPr>
            </w:pPr>
            <w:r>
              <w:rPr>
                <w:rFonts w:ascii="Times New Roman" w:hAnsi="Times New Roman" w:cs="Times New Roman"/>
              </w:rPr>
              <w:t>(-0.39,-0.28)</w:t>
            </w:r>
          </w:p>
        </w:tc>
        <w:tc>
          <w:tcPr>
            <w:tcW w:w="1368" w:type="dxa"/>
            <w:vAlign w:val="center"/>
          </w:tcPr>
          <w:p w14:paraId="2294F1EC" w14:textId="4C2A378D" w:rsidR="001C56E8" w:rsidRDefault="001C56E8" w:rsidP="00755657">
            <w:pPr>
              <w:jc w:val="center"/>
              <w:rPr>
                <w:rFonts w:ascii="Times New Roman" w:hAnsi="Times New Roman" w:cs="Times New Roman"/>
              </w:rPr>
            </w:pPr>
            <w:r>
              <w:t>--</w:t>
            </w:r>
          </w:p>
        </w:tc>
        <w:tc>
          <w:tcPr>
            <w:tcW w:w="1368" w:type="dxa"/>
            <w:vAlign w:val="center"/>
          </w:tcPr>
          <w:p w14:paraId="4711A1E2" w14:textId="249192AD" w:rsidR="001C56E8" w:rsidRDefault="001C56E8" w:rsidP="00755657">
            <w:pPr>
              <w:jc w:val="center"/>
              <w:rPr>
                <w:rFonts w:ascii="Times New Roman" w:hAnsi="Times New Roman" w:cs="Times New Roman"/>
              </w:rPr>
            </w:pPr>
            <w:r>
              <w:t>--</w:t>
            </w:r>
          </w:p>
        </w:tc>
        <w:tc>
          <w:tcPr>
            <w:tcW w:w="1368" w:type="dxa"/>
            <w:vAlign w:val="center"/>
          </w:tcPr>
          <w:p w14:paraId="0A7C28F5" w14:textId="67F7C253" w:rsidR="001C56E8" w:rsidRDefault="001C56E8" w:rsidP="00755657">
            <w:pPr>
              <w:pStyle w:val="BodyText"/>
              <w:spacing w:line="240" w:lineRule="auto"/>
            </w:pPr>
            <w:r>
              <w:t>--</w:t>
            </w:r>
          </w:p>
        </w:tc>
        <w:tc>
          <w:tcPr>
            <w:tcW w:w="900" w:type="dxa"/>
            <w:vAlign w:val="center"/>
          </w:tcPr>
          <w:p w14:paraId="583BE7EA" w14:textId="0969FD61" w:rsidR="001C56E8" w:rsidRPr="00EB3714" w:rsidRDefault="00793170" w:rsidP="00755657">
            <w:pPr>
              <w:pStyle w:val="BodyText"/>
              <w:spacing w:line="240" w:lineRule="auto"/>
            </w:pPr>
            <w:r w:rsidRPr="00EB3714">
              <w:t>5031.5</w:t>
            </w:r>
          </w:p>
        </w:tc>
        <w:tc>
          <w:tcPr>
            <w:tcW w:w="990" w:type="dxa"/>
            <w:gridSpan w:val="2"/>
            <w:vAlign w:val="center"/>
          </w:tcPr>
          <w:p w14:paraId="0D3CDC98" w14:textId="302DFA20" w:rsidR="001C56E8" w:rsidRDefault="00420261" w:rsidP="00755657">
            <w:pPr>
              <w:pStyle w:val="BodyText"/>
              <w:spacing w:line="240" w:lineRule="auto"/>
            </w:pPr>
            <w:r>
              <w:t>35.7</w:t>
            </w:r>
          </w:p>
        </w:tc>
      </w:tr>
      <w:tr w:rsidR="001C56E8" w14:paraId="5317C0DE" w14:textId="77777777" w:rsidTr="00BB4C83">
        <w:tc>
          <w:tcPr>
            <w:tcW w:w="576" w:type="dxa"/>
            <w:vAlign w:val="center"/>
          </w:tcPr>
          <w:p w14:paraId="39F9E35C" w14:textId="0E8A2568" w:rsidR="001C56E8" w:rsidRDefault="001C56E8" w:rsidP="00755657">
            <w:pPr>
              <w:pStyle w:val="BodyText"/>
              <w:spacing w:line="240" w:lineRule="auto"/>
            </w:pPr>
            <w:r>
              <w:t>2</w:t>
            </w:r>
          </w:p>
        </w:tc>
        <w:tc>
          <w:tcPr>
            <w:tcW w:w="1440" w:type="dxa"/>
            <w:vAlign w:val="center"/>
          </w:tcPr>
          <w:p w14:paraId="65B68FFA" w14:textId="77777777" w:rsidR="001C56E8" w:rsidRDefault="001C56E8" w:rsidP="00755657">
            <w:pPr>
              <w:jc w:val="center"/>
              <w:rPr>
                <w:rFonts w:ascii="Times New Roman" w:hAnsi="Times New Roman" w:cs="Times New Roman"/>
              </w:rPr>
            </w:pPr>
            <w:r>
              <w:rPr>
                <w:rFonts w:ascii="Times New Roman" w:hAnsi="Times New Roman" w:cs="Times New Roman"/>
              </w:rPr>
              <w:t>41.6</w:t>
            </w:r>
          </w:p>
          <w:p w14:paraId="42940834" w14:textId="25B1CFC8" w:rsidR="001C56E8" w:rsidRDefault="00EB3714" w:rsidP="00755657">
            <w:pPr>
              <w:pStyle w:val="BodyText"/>
              <w:spacing w:line="240" w:lineRule="auto"/>
            </w:pPr>
            <w:r>
              <w:t>(39.2,45.4</w:t>
            </w:r>
            <w:r w:rsidR="001C56E8">
              <w:t>)</w:t>
            </w:r>
          </w:p>
        </w:tc>
        <w:tc>
          <w:tcPr>
            <w:tcW w:w="1368" w:type="dxa"/>
            <w:vAlign w:val="center"/>
          </w:tcPr>
          <w:p w14:paraId="7D403C84" w14:textId="77777777" w:rsidR="001C56E8" w:rsidRDefault="001C56E8" w:rsidP="00755657">
            <w:pPr>
              <w:jc w:val="center"/>
              <w:rPr>
                <w:rFonts w:ascii="Times New Roman" w:hAnsi="Times New Roman" w:cs="Times New Roman"/>
              </w:rPr>
            </w:pPr>
            <w:r>
              <w:rPr>
                <w:rFonts w:ascii="Times New Roman" w:hAnsi="Times New Roman" w:cs="Times New Roman"/>
              </w:rPr>
              <w:t>1.31</w:t>
            </w:r>
          </w:p>
          <w:p w14:paraId="440B8D2E" w14:textId="7105305E" w:rsidR="001C56E8" w:rsidRDefault="00EB3714" w:rsidP="00755657">
            <w:pPr>
              <w:pStyle w:val="BodyText"/>
              <w:spacing w:line="240" w:lineRule="auto"/>
            </w:pPr>
            <w:r>
              <w:t>(0.97</w:t>
            </w:r>
            <w:r w:rsidR="001C56E8">
              <w:t>,1.</w:t>
            </w:r>
            <w:r>
              <w:t>6</w:t>
            </w:r>
            <w:r w:rsidR="001C56E8">
              <w:t>7)</w:t>
            </w:r>
          </w:p>
        </w:tc>
        <w:tc>
          <w:tcPr>
            <w:tcW w:w="1368" w:type="dxa"/>
            <w:vAlign w:val="center"/>
          </w:tcPr>
          <w:p w14:paraId="0A33F2D5" w14:textId="0A0BA0B2" w:rsidR="001C56E8" w:rsidRDefault="001C56E8" w:rsidP="00755657">
            <w:pPr>
              <w:pStyle w:val="BodyText"/>
              <w:spacing w:line="240" w:lineRule="auto"/>
            </w:pPr>
            <w:r>
              <w:t>--</w:t>
            </w:r>
          </w:p>
        </w:tc>
        <w:tc>
          <w:tcPr>
            <w:tcW w:w="1440" w:type="dxa"/>
            <w:vAlign w:val="center"/>
          </w:tcPr>
          <w:p w14:paraId="5FFDFD7F" w14:textId="77777777" w:rsidR="001C56E8" w:rsidRDefault="001C56E8" w:rsidP="00755657">
            <w:pPr>
              <w:jc w:val="center"/>
              <w:rPr>
                <w:rFonts w:ascii="Times New Roman" w:hAnsi="Times New Roman" w:cs="Times New Roman"/>
              </w:rPr>
            </w:pPr>
            <w:r>
              <w:rPr>
                <w:rFonts w:ascii="Times New Roman" w:hAnsi="Times New Roman" w:cs="Times New Roman"/>
              </w:rPr>
              <w:t>-0.21</w:t>
            </w:r>
          </w:p>
          <w:p w14:paraId="05F7960C" w14:textId="2EC9568A" w:rsidR="001C56E8" w:rsidRDefault="00EB3714" w:rsidP="00755657">
            <w:pPr>
              <w:pStyle w:val="BodyText"/>
              <w:spacing w:line="240" w:lineRule="auto"/>
            </w:pPr>
            <w:r>
              <w:t>(-0.31</w:t>
            </w:r>
            <w:r w:rsidR="001C56E8">
              <w:t>,-0.15)</w:t>
            </w:r>
          </w:p>
        </w:tc>
        <w:tc>
          <w:tcPr>
            <w:tcW w:w="1368" w:type="dxa"/>
            <w:vAlign w:val="center"/>
          </w:tcPr>
          <w:p w14:paraId="02C0555F" w14:textId="77777777" w:rsidR="001C56E8" w:rsidRDefault="001C56E8" w:rsidP="00755657">
            <w:pPr>
              <w:jc w:val="center"/>
              <w:rPr>
                <w:rFonts w:ascii="Times New Roman" w:hAnsi="Times New Roman" w:cs="Times New Roman"/>
              </w:rPr>
            </w:pPr>
            <w:r>
              <w:rPr>
                <w:rFonts w:ascii="Times New Roman" w:hAnsi="Times New Roman" w:cs="Times New Roman"/>
              </w:rPr>
              <w:t>0.72</w:t>
            </w:r>
          </w:p>
          <w:p w14:paraId="0643F479" w14:textId="39C19581" w:rsidR="001C56E8" w:rsidRDefault="00EB3714" w:rsidP="00755657">
            <w:pPr>
              <w:pStyle w:val="BodyText"/>
              <w:spacing w:line="240" w:lineRule="auto"/>
            </w:pPr>
            <w:r>
              <w:t>(0.65,0.77</w:t>
            </w:r>
            <w:r w:rsidR="001C56E8">
              <w:t>)</w:t>
            </w:r>
          </w:p>
        </w:tc>
        <w:tc>
          <w:tcPr>
            <w:tcW w:w="1368" w:type="dxa"/>
            <w:vAlign w:val="center"/>
          </w:tcPr>
          <w:p w14:paraId="725B5658" w14:textId="77777777" w:rsidR="001C56E8" w:rsidRDefault="001C56E8" w:rsidP="00755657">
            <w:pPr>
              <w:jc w:val="center"/>
              <w:rPr>
                <w:rFonts w:ascii="Times New Roman" w:hAnsi="Times New Roman" w:cs="Times New Roman"/>
              </w:rPr>
            </w:pPr>
            <w:r>
              <w:rPr>
                <w:rFonts w:ascii="Times New Roman" w:hAnsi="Times New Roman" w:cs="Times New Roman"/>
              </w:rPr>
              <w:t>0.62</w:t>
            </w:r>
          </w:p>
          <w:p w14:paraId="78067C94" w14:textId="31403DA3" w:rsidR="001C56E8" w:rsidRDefault="00EB3714" w:rsidP="00755657">
            <w:pPr>
              <w:pStyle w:val="BodyText"/>
              <w:spacing w:line="240" w:lineRule="auto"/>
            </w:pPr>
            <w:r>
              <w:t>(0.45</w:t>
            </w:r>
            <w:r w:rsidR="001C56E8">
              <w:t>,0.</w:t>
            </w:r>
            <w:r>
              <w:t>7</w:t>
            </w:r>
            <w:r w:rsidR="001C56E8">
              <w:t>8)</w:t>
            </w:r>
          </w:p>
        </w:tc>
        <w:tc>
          <w:tcPr>
            <w:tcW w:w="1368" w:type="dxa"/>
            <w:vAlign w:val="center"/>
          </w:tcPr>
          <w:p w14:paraId="2BE62391" w14:textId="1DC3E2CB" w:rsidR="001C56E8" w:rsidRDefault="001C56E8" w:rsidP="00755657">
            <w:pPr>
              <w:pStyle w:val="BodyText"/>
              <w:spacing w:line="240" w:lineRule="auto"/>
            </w:pPr>
            <w:r>
              <w:t>--</w:t>
            </w:r>
          </w:p>
        </w:tc>
        <w:tc>
          <w:tcPr>
            <w:tcW w:w="900" w:type="dxa"/>
            <w:vAlign w:val="center"/>
          </w:tcPr>
          <w:p w14:paraId="36EF376F" w14:textId="1A169761" w:rsidR="001C56E8" w:rsidRPr="00AA173A" w:rsidRDefault="001C56E8" w:rsidP="00755657">
            <w:pPr>
              <w:pStyle w:val="BodyText"/>
              <w:spacing w:line="240" w:lineRule="auto"/>
            </w:pPr>
            <w:r w:rsidRPr="00AA173A">
              <w:t>4995.8</w:t>
            </w:r>
          </w:p>
        </w:tc>
        <w:tc>
          <w:tcPr>
            <w:tcW w:w="990" w:type="dxa"/>
            <w:gridSpan w:val="2"/>
            <w:vAlign w:val="center"/>
          </w:tcPr>
          <w:p w14:paraId="122E7B4A" w14:textId="5693E93C" w:rsidR="001C56E8" w:rsidRDefault="00420261" w:rsidP="00755657">
            <w:pPr>
              <w:pStyle w:val="BodyText"/>
              <w:spacing w:line="240" w:lineRule="auto"/>
            </w:pPr>
            <w:r>
              <w:t>--</w:t>
            </w:r>
          </w:p>
        </w:tc>
      </w:tr>
      <w:tr w:rsidR="001C56E8" w14:paraId="5CB8DF12" w14:textId="77777777" w:rsidTr="00BB4C83">
        <w:tc>
          <w:tcPr>
            <w:tcW w:w="576" w:type="dxa"/>
            <w:tcBorders>
              <w:bottom w:val="single" w:sz="24" w:space="0" w:color="auto"/>
            </w:tcBorders>
            <w:vAlign w:val="center"/>
          </w:tcPr>
          <w:p w14:paraId="04620610" w14:textId="7E89EE7B" w:rsidR="001C56E8" w:rsidRDefault="001C56E8" w:rsidP="00755657">
            <w:pPr>
              <w:pStyle w:val="BodyText"/>
              <w:spacing w:line="240" w:lineRule="auto"/>
            </w:pPr>
            <w:r>
              <w:t>3</w:t>
            </w:r>
          </w:p>
        </w:tc>
        <w:tc>
          <w:tcPr>
            <w:tcW w:w="1440" w:type="dxa"/>
            <w:tcBorders>
              <w:bottom w:val="single" w:sz="24" w:space="0" w:color="auto"/>
            </w:tcBorders>
            <w:vAlign w:val="center"/>
          </w:tcPr>
          <w:p w14:paraId="51CCC489" w14:textId="77777777" w:rsidR="001C56E8" w:rsidRDefault="001C56E8" w:rsidP="00755657">
            <w:pPr>
              <w:jc w:val="center"/>
              <w:rPr>
                <w:rFonts w:ascii="Times New Roman" w:hAnsi="Times New Roman" w:cs="Times New Roman"/>
              </w:rPr>
            </w:pPr>
            <w:r>
              <w:rPr>
                <w:rFonts w:ascii="Times New Roman" w:hAnsi="Times New Roman" w:cs="Times New Roman"/>
              </w:rPr>
              <w:t>47.0</w:t>
            </w:r>
          </w:p>
          <w:p w14:paraId="3F8F3BD3" w14:textId="1895CECD" w:rsidR="001C56E8" w:rsidRDefault="00BF663C" w:rsidP="00755657">
            <w:pPr>
              <w:jc w:val="center"/>
              <w:rPr>
                <w:rFonts w:ascii="Times New Roman" w:hAnsi="Times New Roman" w:cs="Times New Roman"/>
              </w:rPr>
            </w:pPr>
            <w:r>
              <w:rPr>
                <w:rFonts w:ascii="Times New Roman" w:hAnsi="Times New Roman" w:cs="Times New Roman"/>
              </w:rPr>
              <w:t>(42.4</w:t>
            </w:r>
            <w:r w:rsidR="001C56E8">
              <w:rPr>
                <w:rFonts w:ascii="Times New Roman" w:hAnsi="Times New Roman" w:cs="Times New Roman"/>
              </w:rPr>
              <w:t>,</w:t>
            </w:r>
            <w:r>
              <w:rPr>
                <w:rFonts w:ascii="Times New Roman" w:hAnsi="Times New Roman" w:cs="Times New Roman"/>
              </w:rPr>
              <w:t>57.2</w:t>
            </w:r>
            <w:r w:rsidR="001C56E8">
              <w:rPr>
                <w:rFonts w:ascii="Times New Roman" w:hAnsi="Times New Roman" w:cs="Times New Roman"/>
              </w:rPr>
              <w:t>)</w:t>
            </w:r>
          </w:p>
        </w:tc>
        <w:tc>
          <w:tcPr>
            <w:tcW w:w="1368" w:type="dxa"/>
            <w:tcBorders>
              <w:bottom w:val="single" w:sz="24" w:space="0" w:color="auto"/>
            </w:tcBorders>
            <w:vAlign w:val="center"/>
          </w:tcPr>
          <w:p w14:paraId="74F6E757" w14:textId="69A4914A" w:rsidR="001C56E8" w:rsidRDefault="001C56E8" w:rsidP="00755657">
            <w:pPr>
              <w:jc w:val="center"/>
              <w:rPr>
                <w:rFonts w:ascii="Times New Roman" w:hAnsi="Times New Roman" w:cs="Times New Roman"/>
              </w:rPr>
            </w:pPr>
            <w:r>
              <w:t>--</w:t>
            </w:r>
          </w:p>
        </w:tc>
        <w:tc>
          <w:tcPr>
            <w:tcW w:w="1368" w:type="dxa"/>
            <w:tcBorders>
              <w:bottom w:val="single" w:sz="24" w:space="0" w:color="auto"/>
            </w:tcBorders>
            <w:vAlign w:val="center"/>
          </w:tcPr>
          <w:p w14:paraId="0D71EFDB" w14:textId="77777777" w:rsidR="001C56E8" w:rsidRDefault="001C56E8" w:rsidP="00755657">
            <w:pPr>
              <w:jc w:val="center"/>
              <w:rPr>
                <w:rFonts w:ascii="Times New Roman" w:hAnsi="Times New Roman" w:cs="Times New Roman"/>
              </w:rPr>
            </w:pPr>
            <w:r>
              <w:rPr>
                <w:rFonts w:ascii="Times New Roman" w:hAnsi="Times New Roman" w:cs="Times New Roman"/>
              </w:rPr>
              <w:t>0.77</w:t>
            </w:r>
          </w:p>
          <w:p w14:paraId="3F15DEB4" w14:textId="08FA6600" w:rsidR="001C56E8" w:rsidRDefault="00BF663C" w:rsidP="00755657">
            <w:pPr>
              <w:pStyle w:val="BodyText"/>
              <w:spacing w:line="240" w:lineRule="auto"/>
            </w:pPr>
            <w:r>
              <w:t>(0.52</w:t>
            </w:r>
            <w:r w:rsidR="00EB3714">
              <w:t>,1.09</w:t>
            </w:r>
            <w:r w:rsidR="001C56E8">
              <w:t>)</w:t>
            </w:r>
          </w:p>
        </w:tc>
        <w:tc>
          <w:tcPr>
            <w:tcW w:w="1440" w:type="dxa"/>
            <w:tcBorders>
              <w:bottom w:val="single" w:sz="24" w:space="0" w:color="auto"/>
            </w:tcBorders>
            <w:vAlign w:val="center"/>
          </w:tcPr>
          <w:p w14:paraId="39BE7D1F" w14:textId="77777777" w:rsidR="001C56E8" w:rsidRDefault="001C56E8" w:rsidP="00755657">
            <w:pPr>
              <w:jc w:val="center"/>
              <w:rPr>
                <w:rFonts w:ascii="Times New Roman" w:hAnsi="Times New Roman" w:cs="Times New Roman"/>
              </w:rPr>
            </w:pPr>
            <w:r>
              <w:rPr>
                <w:rFonts w:ascii="Times New Roman" w:hAnsi="Times New Roman" w:cs="Times New Roman"/>
              </w:rPr>
              <w:t>-0.41</w:t>
            </w:r>
          </w:p>
          <w:p w14:paraId="450D8106" w14:textId="4B4614AE" w:rsidR="001C56E8" w:rsidRDefault="00EB3714" w:rsidP="00755657">
            <w:pPr>
              <w:jc w:val="center"/>
              <w:rPr>
                <w:rFonts w:ascii="Times New Roman" w:hAnsi="Times New Roman" w:cs="Times New Roman"/>
              </w:rPr>
            </w:pPr>
            <w:r>
              <w:rPr>
                <w:rFonts w:ascii="Times New Roman" w:hAnsi="Times New Roman" w:cs="Times New Roman"/>
              </w:rPr>
              <w:t>(-0.50,-0.18</w:t>
            </w:r>
            <w:r w:rsidR="001C56E8">
              <w:rPr>
                <w:rFonts w:ascii="Times New Roman" w:hAnsi="Times New Roman" w:cs="Times New Roman"/>
              </w:rPr>
              <w:t>)</w:t>
            </w:r>
          </w:p>
        </w:tc>
        <w:tc>
          <w:tcPr>
            <w:tcW w:w="1368" w:type="dxa"/>
            <w:tcBorders>
              <w:bottom w:val="single" w:sz="24" w:space="0" w:color="auto"/>
            </w:tcBorders>
            <w:vAlign w:val="center"/>
          </w:tcPr>
          <w:p w14:paraId="460214E6" w14:textId="77777777" w:rsidR="001C56E8" w:rsidRDefault="001C56E8" w:rsidP="00755657">
            <w:pPr>
              <w:jc w:val="center"/>
              <w:rPr>
                <w:rFonts w:ascii="Times New Roman" w:hAnsi="Times New Roman" w:cs="Times New Roman"/>
              </w:rPr>
            </w:pPr>
            <w:r>
              <w:rPr>
                <w:rFonts w:ascii="Times New Roman" w:hAnsi="Times New Roman" w:cs="Times New Roman"/>
              </w:rPr>
              <w:t>0.61</w:t>
            </w:r>
          </w:p>
          <w:p w14:paraId="321B90A8" w14:textId="58E8A8A6" w:rsidR="001C56E8" w:rsidRDefault="001C56E8" w:rsidP="00755657">
            <w:pPr>
              <w:jc w:val="center"/>
              <w:rPr>
                <w:rFonts w:ascii="Times New Roman" w:hAnsi="Times New Roman" w:cs="Times New Roman"/>
              </w:rPr>
            </w:pPr>
            <w:r>
              <w:rPr>
                <w:rFonts w:ascii="Times New Roman" w:hAnsi="Times New Roman" w:cs="Times New Roman"/>
              </w:rPr>
              <w:t>(0.55,0.65)</w:t>
            </w:r>
          </w:p>
        </w:tc>
        <w:tc>
          <w:tcPr>
            <w:tcW w:w="1368" w:type="dxa"/>
            <w:tcBorders>
              <w:bottom w:val="single" w:sz="24" w:space="0" w:color="auto"/>
            </w:tcBorders>
            <w:vAlign w:val="center"/>
          </w:tcPr>
          <w:p w14:paraId="66894FD3" w14:textId="7686BA28" w:rsidR="001C56E8" w:rsidRDefault="001C56E8" w:rsidP="00755657">
            <w:pPr>
              <w:jc w:val="center"/>
              <w:rPr>
                <w:rFonts w:ascii="Times New Roman" w:hAnsi="Times New Roman" w:cs="Times New Roman"/>
              </w:rPr>
            </w:pPr>
            <w:r>
              <w:t>--</w:t>
            </w:r>
          </w:p>
        </w:tc>
        <w:tc>
          <w:tcPr>
            <w:tcW w:w="1368" w:type="dxa"/>
            <w:tcBorders>
              <w:bottom w:val="single" w:sz="24" w:space="0" w:color="auto"/>
            </w:tcBorders>
            <w:vAlign w:val="center"/>
          </w:tcPr>
          <w:p w14:paraId="709AD420" w14:textId="77777777" w:rsidR="001C56E8" w:rsidRDefault="001C56E8" w:rsidP="00755657">
            <w:pPr>
              <w:jc w:val="center"/>
              <w:rPr>
                <w:rFonts w:ascii="Times New Roman" w:hAnsi="Times New Roman" w:cs="Times New Roman"/>
              </w:rPr>
            </w:pPr>
            <w:r>
              <w:rPr>
                <w:rFonts w:ascii="Times New Roman" w:hAnsi="Times New Roman" w:cs="Times New Roman"/>
              </w:rPr>
              <w:t>0.00</w:t>
            </w:r>
          </w:p>
          <w:p w14:paraId="3CC846D7" w14:textId="7CD959AF" w:rsidR="001C56E8" w:rsidRDefault="00EB3714" w:rsidP="00755657">
            <w:pPr>
              <w:pStyle w:val="BodyText"/>
              <w:spacing w:line="240" w:lineRule="auto"/>
            </w:pPr>
            <w:r>
              <w:t>(0.00,0.27</w:t>
            </w:r>
            <w:r w:rsidR="001C56E8">
              <w:t>)</w:t>
            </w:r>
          </w:p>
        </w:tc>
        <w:tc>
          <w:tcPr>
            <w:tcW w:w="900" w:type="dxa"/>
            <w:tcBorders>
              <w:bottom w:val="single" w:sz="24" w:space="0" w:color="auto"/>
            </w:tcBorders>
            <w:vAlign w:val="center"/>
          </w:tcPr>
          <w:p w14:paraId="6A52833D" w14:textId="754A92D5" w:rsidR="001C56E8" w:rsidRPr="000B1862" w:rsidRDefault="001C56E8" w:rsidP="00755657">
            <w:pPr>
              <w:pStyle w:val="BodyText"/>
              <w:spacing w:line="240" w:lineRule="auto"/>
              <w:rPr>
                <w:b/>
              </w:rPr>
            </w:pPr>
            <w:r>
              <w:t>5018.4</w:t>
            </w:r>
          </w:p>
        </w:tc>
        <w:tc>
          <w:tcPr>
            <w:tcW w:w="990" w:type="dxa"/>
            <w:gridSpan w:val="2"/>
            <w:tcBorders>
              <w:bottom w:val="single" w:sz="24" w:space="0" w:color="auto"/>
            </w:tcBorders>
            <w:vAlign w:val="center"/>
          </w:tcPr>
          <w:p w14:paraId="7A81B2E4" w14:textId="0BC1597B" w:rsidR="001C56E8" w:rsidRDefault="00420261" w:rsidP="00755657">
            <w:pPr>
              <w:pStyle w:val="BodyText"/>
              <w:spacing w:line="240" w:lineRule="auto"/>
            </w:pPr>
            <w:r>
              <w:t>22.6</w:t>
            </w:r>
          </w:p>
        </w:tc>
      </w:tr>
    </w:tbl>
    <w:p w14:paraId="4B770575" w14:textId="53891321" w:rsidR="00305E59" w:rsidRDefault="00ED6314" w:rsidP="00755657">
      <w:pPr>
        <w:spacing w:before="240"/>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019300C" w14:textId="77777777" w:rsidR="00681B21" w:rsidRDefault="00161502" w:rsidP="00755657">
      <w:pPr>
        <w:pStyle w:val="Heading3"/>
        <w:spacing w:line="240" w:lineRule="auto"/>
      </w:pPr>
      <w:r>
        <w:lastRenderedPageBreak/>
        <w:t>Figure Labels</w:t>
      </w:r>
    </w:p>
    <w:p w14:paraId="51550E55" w14:textId="4EE24456" w:rsidR="00161502" w:rsidRDefault="000D0167" w:rsidP="00755657">
      <w:pPr>
        <w:pStyle w:val="BodyText"/>
        <w:spacing w:line="240" w:lineRule="auto"/>
      </w:pPr>
      <w:r>
        <w:t>Fig.</w:t>
      </w:r>
      <w:r w:rsidR="00161502">
        <w:t xml:space="preserve"> 1. </w:t>
      </w:r>
      <w:r w:rsidR="001B3A28">
        <w:t xml:space="preserve"> Example </w:t>
      </w:r>
      <w:r w:rsidR="00F35640">
        <w:t>of</w:t>
      </w:r>
      <w:r w:rsidR="001B3A28">
        <w:t xml:space="preserve"> </w:t>
      </w:r>
      <w:r w:rsidR="00602B8D">
        <w:t>Eq. (2)</w:t>
      </w:r>
      <w:r w:rsidR="00161502" w:rsidRPr="00722EB0">
        <w:t xml:space="preserve"> </w:t>
      </w:r>
      <w:r w:rsidR="00F35640">
        <w:t>(Somers</w:t>
      </w:r>
      <w:r w:rsidR="00B434E0">
        <w:t>,</w:t>
      </w:r>
      <w:r w:rsidR="00F35640">
        <w:t xml:space="preserve"> </w:t>
      </w:r>
      <w:r w:rsidR="00B434E0">
        <w:t>1988</w:t>
      </w:r>
      <w:bookmarkStart w:id="5" w:name="_GoBack"/>
      <w:bookmarkEnd w:id="5"/>
      <w:r w:rsidR="00F35640">
        <w:t xml:space="preserve"> VBGF) </w:t>
      </w:r>
      <w:r w:rsidR="00161502"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161502" w:rsidRPr="00722EB0">
        <w:t xml:space="preserve">=30, </w:t>
      </w:r>
      <m:oMath>
        <m:r>
          <w:rPr>
            <w:rFonts w:ascii="Cambria Math" w:hAnsi="Cambria Math"/>
          </w:rPr>
          <m:t>K</m:t>
        </m:r>
      </m:oMath>
      <w:r w:rsidR="00161502"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161502"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161502" w:rsidRPr="00722EB0">
        <w:t xml:space="preserve">=0.05 (with </w:t>
      </w:r>
      <m:oMath>
        <m:r>
          <w:rPr>
            <w:rFonts w:ascii="Cambria Math" w:hAnsi="Cambria Math"/>
          </w:rPr>
          <m:t>WP</m:t>
        </m:r>
      </m:oMath>
      <w:r w:rsidR="001A1EA4">
        <w:t xml:space="preserve">=0.55) and four </w:t>
      </w:r>
      <w:r w:rsidR="00161502" w:rsidRPr="00722EB0">
        <w:t xml:space="preserve">values of </w:t>
      </w:r>
      <m:oMath>
        <m:r>
          <w:rPr>
            <w:rFonts w:ascii="Cambria Math" w:hAnsi="Cambria Math"/>
          </w:rPr>
          <m:t>C</m:t>
        </m:r>
      </m:oMath>
      <w:r w:rsidR="00161502" w:rsidRPr="00722EB0">
        <w:t>.</w:t>
      </w:r>
    </w:p>
    <w:p w14:paraId="4713A1C7" w14:textId="77777777" w:rsidR="00A36BB8" w:rsidRPr="00722EB0" w:rsidRDefault="00A36BB8" w:rsidP="00755657">
      <w:pPr>
        <w:pStyle w:val="BodyText"/>
        <w:spacing w:line="240" w:lineRule="auto"/>
      </w:pPr>
    </w:p>
    <w:p w14:paraId="57323365" w14:textId="28E5AC61" w:rsidR="006601DC" w:rsidRDefault="000D0167" w:rsidP="00755657">
      <w:pPr>
        <w:pStyle w:val="BodyText"/>
        <w:spacing w:line="240" w:lineRule="auto"/>
      </w:pPr>
      <w:r>
        <w:t>Fig.</w:t>
      </w:r>
      <w:r w:rsidR="006601DC" w:rsidRPr="00722EB0">
        <w:t xml:space="preserve"> 2</w:t>
      </w:r>
      <w:r w:rsidR="006601DC">
        <w:t xml:space="preserve">. </w:t>
      </w:r>
      <w:r w:rsidR="001B3A28">
        <w:t xml:space="preserve"> Example</w:t>
      </w:r>
      <w:r w:rsidR="00F35640">
        <w:t xml:space="preserve"> of</w:t>
      </w:r>
      <w:r w:rsidR="001B3A28">
        <w:t xml:space="preserve"> </w:t>
      </w:r>
      <w:r w:rsidR="00602B8D">
        <w:t>Eq. (3)</w:t>
      </w:r>
      <w:r w:rsidR="006601DC" w:rsidRPr="00722EB0">
        <w:t xml:space="preserve"> </w:t>
      </w:r>
      <w:r w:rsidR="00F35640">
        <w:t xml:space="preserve">(Pauly et al. (1992) VBGF) </w:t>
      </w:r>
      <w:r w:rsidR="006601DC"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601DC"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6601DC"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6601DC" w:rsidRPr="00722EB0">
        <w:t xml:space="preserve">=-0.1, </w:t>
      </w:r>
      <m:oMath>
        <m:r>
          <w:rPr>
            <w:rFonts w:ascii="Cambria Math" w:hAnsi="Cambria Math"/>
          </w:rPr>
          <m:t>NGT</m:t>
        </m:r>
      </m:oMath>
      <w:r w:rsidR="006601DC"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6601DC" w:rsidRPr="00722EB0">
        <w:t xml:space="preserve">=0.05 (with </w:t>
      </w:r>
      <m:oMath>
        <m:r>
          <w:rPr>
            <w:rFonts w:ascii="Cambria Math" w:hAnsi="Cambria Math"/>
          </w:rPr>
          <m:t>WP</m:t>
        </m:r>
      </m:oMath>
      <w:r w:rsidR="006601DC" w:rsidRPr="00722EB0">
        <w:t xml:space="preserve">=0.55). </w:t>
      </w:r>
      <w:r w:rsidR="006601DC">
        <w:t xml:space="preserve"> </w:t>
      </w:r>
      <w:r w:rsidR="006601DC"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6601DC" w:rsidRPr="00722EB0">
        <w:t xml:space="preserve"> is shown by a gray point,</w:t>
      </w:r>
      <w:r w:rsidR="00F52106">
        <w:t xml:space="preserve"> “winter point”</w:t>
      </w:r>
      <w:r w:rsidR="006601DC" w:rsidRPr="00722EB0">
        <w:t xml:space="preserve"> </w:t>
      </w:r>
      <w:r w:rsidR="00F52106">
        <w:t>(</w:t>
      </w:r>
      <m:oMath>
        <m:r>
          <w:rPr>
            <w:rFonts w:ascii="Cambria Math" w:hAnsi="Cambria Math"/>
          </w:rPr>
          <m:t>WP</m:t>
        </m:r>
      </m:oMath>
      <w:r w:rsidR="00F52106">
        <w:rPr>
          <w:rFonts w:eastAsiaTheme="minorEastAsia"/>
        </w:rPr>
        <w:t>)</w:t>
      </w:r>
      <w:r w:rsidR="006601DC" w:rsidRPr="00722EB0">
        <w:t xml:space="preserve"> by a vertical arrow, and no-growth period by the horizontal interval centered on the </w:t>
      </w:r>
      <m:oMath>
        <m:r>
          <w:rPr>
            <w:rFonts w:ascii="Cambria Math" w:hAnsi="Cambria Math"/>
          </w:rPr>
          <m:t>WP</m:t>
        </m:r>
      </m:oMath>
      <w:r w:rsidR="006601DC" w:rsidRPr="00722EB0">
        <w:t xml:space="preserve"> arrow and the gray region that extends to the x-axis. </w:t>
      </w:r>
      <w:r w:rsidR="006601DC">
        <w:t xml:space="preserve"> </w:t>
      </w:r>
      <w:r w:rsidR="009A3091">
        <w:t>A</w:t>
      </w:r>
      <w:r w:rsidR="006601DC" w:rsidRPr="00722EB0">
        <w:t xml:space="preserve">ges adjusted for the </w:t>
      </w:r>
      <m:oMath>
        <m:r>
          <w:rPr>
            <w:rFonts w:ascii="Cambria Math" w:hAnsi="Cambria Math"/>
          </w:rPr>
          <m:t>NGT</m:t>
        </m:r>
      </m:oMath>
      <w:r w:rsidR="006601DC"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6601DC" w:rsidRPr="00722EB0">
        <w:t>) are shown above the x-axis.</w:t>
      </w:r>
    </w:p>
    <w:p w14:paraId="3BEA9D4E" w14:textId="77777777" w:rsidR="008C522C" w:rsidRPr="00722EB0" w:rsidRDefault="008C522C" w:rsidP="00755657">
      <w:pPr>
        <w:pStyle w:val="BodyText"/>
        <w:spacing w:line="240" w:lineRule="auto"/>
      </w:pPr>
    </w:p>
    <w:p w14:paraId="32A19D97" w14:textId="59B361B1" w:rsidR="002A349F" w:rsidRPr="00722EB0" w:rsidRDefault="002A349F" w:rsidP="00755657">
      <w:pPr>
        <w:pStyle w:val="BodyText"/>
        <w:spacing w:line="240" w:lineRule="auto"/>
      </w:pPr>
      <w:r w:rsidRPr="00722EB0">
        <w:t>Fig</w:t>
      </w:r>
      <w:r w:rsidR="000D0167">
        <w:t>.</w:t>
      </w:r>
      <w:r w:rsidRPr="00722EB0">
        <w:t xml:space="preserve"> 3</w:t>
      </w:r>
      <w:r>
        <w:t xml:space="preserve">. </w:t>
      </w:r>
      <w:r w:rsidRPr="00722EB0">
        <w:t xml:space="preserve"> Fork length</w:t>
      </w:r>
      <w:r w:rsidR="00E94BC7">
        <w:t>s</w:t>
      </w:r>
      <w:r w:rsidR="009A3091">
        <w:t xml:space="preserve"> at age for Australian b</w:t>
      </w:r>
      <w:r w:rsidRPr="00722EB0">
        <w:t xml:space="preserve">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w:t>
      </w:r>
      <w:r w:rsidR="009A3091">
        <w:t xml:space="preserve">t </w:t>
      </w:r>
      <w:r w:rsidRPr="00722EB0">
        <w:t>fit</w:t>
      </w:r>
      <w:r w:rsidR="00E94BC7">
        <w:t>s</w:t>
      </w:r>
      <w:r w:rsidRPr="00722EB0">
        <w:t xml:space="preserve"> of</w:t>
      </w:r>
      <w:r w:rsidR="001B3A28">
        <w:t xml:space="preserve"> </w:t>
      </w:r>
      <w:r w:rsidR="00FB04F3">
        <w:t>Eq</w:t>
      </w:r>
      <w:r w:rsidR="00D00503">
        <w:t>.</w:t>
      </w:r>
      <w:r w:rsidR="00FB04F3">
        <w:t xml:space="preserve"> </w:t>
      </w:r>
      <w:r w:rsidR="00D00503">
        <w:t>(</w:t>
      </w:r>
      <w:r w:rsidR="00FB04F3">
        <w:t>1</w:t>
      </w:r>
      <w:r w:rsidR="00D00503">
        <w:t>)</w:t>
      </w:r>
      <w:r w:rsidR="00FB04F3">
        <w:t xml:space="preserve"> (</w:t>
      </w:r>
      <w:r w:rsidR="00F35640">
        <w:t xml:space="preserve">Typical VBGF; </w:t>
      </w:r>
      <w:r w:rsidR="00FB04F3">
        <w:t xml:space="preserve">dashed line), </w:t>
      </w:r>
      <w:r w:rsidR="00D00503">
        <w:t>Eq. (</w:t>
      </w:r>
      <w:r w:rsidR="00FB04F3">
        <w:t>2</w:t>
      </w:r>
      <w:r w:rsidR="00D00503">
        <w:t>)</w:t>
      </w:r>
      <w:r w:rsidR="00FB04F3">
        <w:t xml:space="preserve"> (</w:t>
      </w:r>
      <w:r w:rsidR="00F35640">
        <w:t>Somers</w:t>
      </w:r>
      <w:r w:rsidR="00D00503">
        <w:t>, 1988</w:t>
      </w:r>
      <w:r w:rsidR="00F35640">
        <w:t xml:space="preserve"> VBGF; </w:t>
      </w:r>
      <w:r w:rsidR="00FB04F3">
        <w:t xml:space="preserve">gray solid line), and </w:t>
      </w:r>
      <w:r w:rsidR="00D00503">
        <w:t>Eq. (</w:t>
      </w:r>
      <w:r w:rsidR="001B3A28">
        <w:t>3</w:t>
      </w:r>
      <w:r w:rsidR="00D00503">
        <w:t>)</w:t>
      </w:r>
      <w:r w:rsidR="001B3A28">
        <w:t xml:space="preserve"> (</w:t>
      </w:r>
      <w:r w:rsidR="00F35640">
        <w:t>Pauly et al.</w:t>
      </w:r>
      <w:r w:rsidR="00D00503">
        <w:t>,</w:t>
      </w:r>
      <w:r w:rsidR="00F35640">
        <w:t xml:space="preserve"> </w:t>
      </w:r>
      <w:r w:rsidR="00D00503">
        <w:t>1992</w:t>
      </w:r>
      <w:r w:rsidR="00F35640">
        <w:t xml:space="preserve"> VBGF; </w:t>
      </w:r>
      <w:r w:rsidR="001B3A28">
        <w:t>black</w:t>
      </w:r>
      <w:r w:rsidR="00FB04F3">
        <w:t xml:space="preserve"> solid</w:t>
      </w:r>
      <w:r w:rsidR="001B3A28">
        <w:t xml:space="preserve"> line) </w:t>
      </w:r>
      <w:r w:rsidR="00E94BC7">
        <w:t>superimposed</w:t>
      </w:r>
      <w:r w:rsidRPr="00722EB0">
        <w:t xml:space="preserve">. </w:t>
      </w:r>
      <w:r>
        <w:t xml:space="preserve"> </w:t>
      </w:r>
      <w:r w:rsidR="00E94BC7">
        <w:t>P</w:t>
      </w:r>
      <w:r w:rsidRPr="00722EB0">
        <w:t>arameter estimates (and 95% confidence intervals) from the model fits are shown in Table 1.</w:t>
      </w:r>
    </w:p>
    <w:p w14:paraId="7A1AB6FF" w14:textId="2578EAE0" w:rsidR="00882B84" w:rsidRPr="00722EB0" w:rsidRDefault="00882B84" w:rsidP="00755657">
      <w:pPr>
        <w:rPr>
          <w:rFonts w:ascii="Times New Roman" w:hAnsi="Times New Roman" w:cs="Times New Roman"/>
        </w:rPr>
      </w:pP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1CE88D" w14:textId="77777777" w:rsidR="0094753B" w:rsidRDefault="0094753B">
      <w:pPr>
        <w:spacing w:after="0"/>
      </w:pPr>
      <w:r>
        <w:separator/>
      </w:r>
    </w:p>
  </w:endnote>
  <w:endnote w:type="continuationSeparator" w:id="0">
    <w:p w14:paraId="5B5E9196" w14:textId="77777777" w:rsidR="0094753B" w:rsidRDefault="00947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72F7C2" w14:textId="77777777" w:rsidR="0094753B" w:rsidRDefault="0094753B">
      <w:r>
        <w:separator/>
      </w:r>
    </w:p>
  </w:footnote>
  <w:footnote w:type="continuationSeparator" w:id="0">
    <w:p w14:paraId="0A3A3447" w14:textId="77777777" w:rsidR="0094753B" w:rsidRDefault="009475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2482DBE2"/>
    <w:lvl w:ilvl="0" w:tplc="315C0D1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44CB8"/>
    <w:rsid w:val="00050EAC"/>
    <w:rsid w:val="0005331E"/>
    <w:rsid w:val="00071681"/>
    <w:rsid w:val="000730BE"/>
    <w:rsid w:val="00084903"/>
    <w:rsid w:val="000933FC"/>
    <w:rsid w:val="0009557A"/>
    <w:rsid w:val="000A47B2"/>
    <w:rsid w:val="000B1862"/>
    <w:rsid w:val="000D0167"/>
    <w:rsid w:val="000E3E17"/>
    <w:rsid w:val="000E4F40"/>
    <w:rsid w:val="000E6CCE"/>
    <w:rsid w:val="00104225"/>
    <w:rsid w:val="0011342D"/>
    <w:rsid w:val="0011629B"/>
    <w:rsid w:val="0013237A"/>
    <w:rsid w:val="00137CD3"/>
    <w:rsid w:val="00142E17"/>
    <w:rsid w:val="001601B8"/>
    <w:rsid w:val="00161502"/>
    <w:rsid w:val="0017042D"/>
    <w:rsid w:val="0017137D"/>
    <w:rsid w:val="00175472"/>
    <w:rsid w:val="0017632D"/>
    <w:rsid w:val="001A1EA4"/>
    <w:rsid w:val="001A224D"/>
    <w:rsid w:val="001B3A28"/>
    <w:rsid w:val="001C3160"/>
    <w:rsid w:val="001C56E8"/>
    <w:rsid w:val="001D793F"/>
    <w:rsid w:val="001E300F"/>
    <w:rsid w:val="001E728F"/>
    <w:rsid w:val="001E735E"/>
    <w:rsid w:val="001E7E51"/>
    <w:rsid w:val="001F03A9"/>
    <w:rsid w:val="001F403C"/>
    <w:rsid w:val="00204A02"/>
    <w:rsid w:val="002067BF"/>
    <w:rsid w:val="002068D2"/>
    <w:rsid w:val="00235A21"/>
    <w:rsid w:val="00235A4F"/>
    <w:rsid w:val="00294D9D"/>
    <w:rsid w:val="002A349F"/>
    <w:rsid w:val="002B558D"/>
    <w:rsid w:val="002B7CF6"/>
    <w:rsid w:val="002C1A49"/>
    <w:rsid w:val="002C52BB"/>
    <w:rsid w:val="002E3D24"/>
    <w:rsid w:val="00300348"/>
    <w:rsid w:val="0030305A"/>
    <w:rsid w:val="003043A3"/>
    <w:rsid w:val="00305E59"/>
    <w:rsid w:val="0030781F"/>
    <w:rsid w:val="00320470"/>
    <w:rsid w:val="003264E5"/>
    <w:rsid w:val="00326EA8"/>
    <w:rsid w:val="00340B46"/>
    <w:rsid w:val="0035735F"/>
    <w:rsid w:val="00363106"/>
    <w:rsid w:val="00365B58"/>
    <w:rsid w:val="003940C2"/>
    <w:rsid w:val="00395953"/>
    <w:rsid w:val="003A5C78"/>
    <w:rsid w:val="003C5A07"/>
    <w:rsid w:val="003C70A3"/>
    <w:rsid w:val="003D562F"/>
    <w:rsid w:val="003D60D7"/>
    <w:rsid w:val="003F5009"/>
    <w:rsid w:val="004021B4"/>
    <w:rsid w:val="00411991"/>
    <w:rsid w:val="00420261"/>
    <w:rsid w:val="00422DDF"/>
    <w:rsid w:val="00425B61"/>
    <w:rsid w:val="00427064"/>
    <w:rsid w:val="004331D4"/>
    <w:rsid w:val="004503DD"/>
    <w:rsid w:val="004504CF"/>
    <w:rsid w:val="00471387"/>
    <w:rsid w:val="0049500E"/>
    <w:rsid w:val="00496DAF"/>
    <w:rsid w:val="004B1038"/>
    <w:rsid w:val="004B4A34"/>
    <w:rsid w:val="004B6EFF"/>
    <w:rsid w:val="004C0FB4"/>
    <w:rsid w:val="004D21CF"/>
    <w:rsid w:val="004E29B3"/>
    <w:rsid w:val="004E4B29"/>
    <w:rsid w:val="00503364"/>
    <w:rsid w:val="0050612D"/>
    <w:rsid w:val="005068CA"/>
    <w:rsid w:val="005237E7"/>
    <w:rsid w:val="00532633"/>
    <w:rsid w:val="00536785"/>
    <w:rsid w:val="00541BD1"/>
    <w:rsid w:val="005441A2"/>
    <w:rsid w:val="005503E3"/>
    <w:rsid w:val="00555962"/>
    <w:rsid w:val="00561CBE"/>
    <w:rsid w:val="00572B5C"/>
    <w:rsid w:val="00573DF1"/>
    <w:rsid w:val="00576197"/>
    <w:rsid w:val="00590D07"/>
    <w:rsid w:val="00592DD9"/>
    <w:rsid w:val="005B1492"/>
    <w:rsid w:val="005D2ECD"/>
    <w:rsid w:val="005E32C1"/>
    <w:rsid w:val="005E71F8"/>
    <w:rsid w:val="005F4C45"/>
    <w:rsid w:val="005F5167"/>
    <w:rsid w:val="00602B8D"/>
    <w:rsid w:val="006250C3"/>
    <w:rsid w:val="0062784A"/>
    <w:rsid w:val="00645854"/>
    <w:rsid w:val="006515CC"/>
    <w:rsid w:val="006560AB"/>
    <w:rsid w:val="006601DC"/>
    <w:rsid w:val="0066329C"/>
    <w:rsid w:val="00681724"/>
    <w:rsid w:val="00681B21"/>
    <w:rsid w:val="006A0DEC"/>
    <w:rsid w:val="006B60C8"/>
    <w:rsid w:val="006C1966"/>
    <w:rsid w:val="006C7992"/>
    <w:rsid w:val="006D2689"/>
    <w:rsid w:val="00714D22"/>
    <w:rsid w:val="00722EB0"/>
    <w:rsid w:val="0074422E"/>
    <w:rsid w:val="00747400"/>
    <w:rsid w:val="007524AF"/>
    <w:rsid w:val="00755657"/>
    <w:rsid w:val="007609C5"/>
    <w:rsid w:val="00761A83"/>
    <w:rsid w:val="007660B3"/>
    <w:rsid w:val="00781702"/>
    <w:rsid w:val="00784D58"/>
    <w:rsid w:val="00785587"/>
    <w:rsid w:val="00787B90"/>
    <w:rsid w:val="007902B5"/>
    <w:rsid w:val="00792B3D"/>
    <w:rsid w:val="00793170"/>
    <w:rsid w:val="007953F3"/>
    <w:rsid w:val="007A45B8"/>
    <w:rsid w:val="007A7756"/>
    <w:rsid w:val="007B336C"/>
    <w:rsid w:val="007C08DB"/>
    <w:rsid w:val="007C21D7"/>
    <w:rsid w:val="007E5F2F"/>
    <w:rsid w:val="007F68E2"/>
    <w:rsid w:val="00810007"/>
    <w:rsid w:val="0081223A"/>
    <w:rsid w:val="008129D1"/>
    <w:rsid w:val="0081314A"/>
    <w:rsid w:val="00817BC5"/>
    <w:rsid w:val="008240EC"/>
    <w:rsid w:val="00824F7E"/>
    <w:rsid w:val="00833238"/>
    <w:rsid w:val="008342D6"/>
    <w:rsid w:val="00843168"/>
    <w:rsid w:val="00846E68"/>
    <w:rsid w:val="00851E08"/>
    <w:rsid w:val="00851EFE"/>
    <w:rsid w:val="00852310"/>
    <w:rsid w:val="008629DF"/>
    <w:rsid w:val="00882B84"/>
    <w:rsid w:val="0089116D"/>
    <w:rsid w:val="008A278E"/>
    <w:rsid w:val="008A6C8A"/>
    <w:rsid w:val="008A7CB4"/>
    <w:rsid w:val="008B0740"/>
    <w:rsid w:val="008B6424"/>
    <w:rsid w:val="008C522C"/>
    <w:rsid w:val="008D6863"/>
    <w:rsid w:val="008F045A"/>
    <w:rsid w:val="009066FA"/>
    <w:rsid w:val="0091790F"/>
    <w:rsid w:val="0094575D"/>
    <w:rsid w:val="009457CC"/>
    <w:rsid w:val="0094753B"/>
    <w:rsid w:val="009533E4"/>
    <w:rsid w:val="009576D9"/>
    <w:rsid w:val="00964DA9"/>
    <w:rsid w:val="00973BB9"/>
    <w:rsid w:val="009903B1"/>
    <w:rsid w:val="0099182B"/>
    <w:rsid w:val="00993B78"/>
    <w:rsid w:val="009A2C0F"/>
    <w:rsid w:val="009A3091"/>
    <w:rsid w:val="009B32E3"/>
    <w:rsid w:val="009C0C93"/>
    <w:rsid w:val="009C49D7"/>
    <w:rsid w:val="009C6144"/>
    <w:rsid w:val="009E1ED2"/>
    <w:rsid w:val="00A07F4E"/>
    <w:rsid w:val="00A20CDC"/>
    <w:rsid w:val="00A3534B"/>
    <w:rsid w:val="00A36BB8"/>
    <w:rsid w:val="00A557C4"/>
    <w:rsid w:val="00A63A60"/>
    <w:rsid w:val="00A70EB7"/>
    <w:rsid w:val="00A7763E"/>
    <w:rsid w:val="00AA173A"/>
    <w:rsid w:val="00AC374B"/>
    <w:rsid w:val="00AE5787"/>
    <w:rsid w:val="00AF2F8B"/>
    <w:rsid w:val="00B05A11"/>
    <w:rsid w:val="00B13F5B"/>
    <w:rsid w:val="00B24B35"/>
    <w:rsid w:val="00B434E0"/>
    <w:rsid w:val="00B50C12"/>
    <w:rsid w:val="00B53F83"/>
    <w:rsid w:val="00B57D24"/>
    <w:rsid w:val="00B65AB4"/>
    <w:rsid w:val="00B6790A"/>
    <w:rsid w:val="00B72678"/>
    <w:rsid w:val="00B76615"/>
    <w:rsid w:val="00B77773"/>
    <w:rsid w:val="00B86B75"/>
    <w:rsid w:val="00BA769C"/>
    <w:rsid w:val="00BB2A80"/>
    <w:rsid w:val="00BB4C83"/>
    <w:rsid w:val="00BB69A7"/>
    <w:rsid w:val="00BC48D5"/>
    <w:rsid w:val="00BC6FCC"/>
    <w:rsid w:val="00BD1E80"/>
    <w:rsid w:val="00BF1C22"/>
    <w:rsid w:val="00BF663C"/>
    <w:rsid w:val="00C02F3F"/>
    <w:rsid w:val="00C067DE"/>
    <w:rsid w:val="00C068D0"/>
    <w:rsid w:val="00C23F2D"/>
    <w:rsid w:val="00C25EE7"/>
    <w:rsid w:val="00C27A66"/>
    <w:rsid w:val="00C310D7"/>
    <w:rsid w:val="00C33361"/>
    <w:rsid w:val="00C36279"/>
    <w:rsid w:val="00C4065B"/>
    <w:rsid w:val="00C42E2E"/>
    <w:rsid w:val="00C501E9"/>
    <w:rsid w:val="00C50712"/>
    <w:rsid w:val="00C53F8B"/>
    <w:rsid w:val="00C626CA"/>
    <w:rsid w:val="00C62D39"/>
    <w:rsid w:val="00C6734F"/>
    <w:rsid w:val="00CC3660"/>
    <w:rsid w:val="00CC5356"/>
    <w:rsid w:val="00CD41EB"/>
    <w:rsid w:val="00CD728B"/>
    <w:rsid w:val="00D00503"/>
    <w:rsid w:val="00D14455"/>
    <w:rsid w:val="00D24970"/>
    <w:rsid w:val="00D44278"/>
    <w:rsid w:val="00D47474"/>
    <w:rsid w:val="00D606C9"/>
    <w:rsid w:val="00D61EA5"/>
    <w:rsid w:val="00D83C74"/>
    <w:rsid w:val="00D90441"/>
    <w:rsid w:val="00DA1332"/>
    <w:rsid w:val="00DA319E"/>
    <w:rsid w:val="00DB415F"/>
    <w:rsid w:val="00DC0D38"/>
    <w:rsid w:val="00DC6F43"/>
    <w:rsid w:val="00DD6524"/>
    <w:rsid w:val="00DE5DEA"/>
    <w:rsid w:val="00DF55FA"/>
    <w:rsid w:val="00E0352D"/>
    <w:rsid w:val="00E315A3"/>
    <w:rsid w:val="00E372CD"/>
    <w:rsid w:val="00E4215E"/>
    <w:rsid w:val="00E5554E"/>
    <w:rsid w:val="00E74307"/>
    <w:rsid w:val="00E75FF1"/>
    <w:rsid w:val="00E85C13"/>
    <w:rsid w:val="00E87379"/>
    <w:rsid w:val="00E94BC7"/>
    <w:rsid w:val="00EB3714"/>
    <w:rsid w:val="00EB4213"/>
    <w:rsid w:val="00ED2AFC"/>
    <w:rsid w:val="00ED6314"/>
    <w:rsid w:val="00EE1FBD"/>
    <w:rsid w:val="00EF2255"/>
    <w:rsid w:val="00EF6085"/>
    <w:rsid w:val="00EF6E96"/>
    <w:rsid w:val="00F0057C"/>
    <w:rsid w:val="00F17348"/>
    <w:rsid w:val="00F17A23"/>
    <w:rsid w:val="00F241B9"/>
    <w:rsid w:val="00F277CB"/>
    <w:rsid w:val="00F35640"/>
    <w:rsid w:val="00F37E47"/>
    <w:rsid w:val="00F52106"/>
    <w:rsid w:val="00F602F3"/>
    <w:rsid w:val="00F6742B"/>
    <w:rsid w:val="00F738EB"/>
    <w:rsid w:val="00F74D3A"/>
    <w:rsid w:val="00F83D6B"/>
    <w:rsid w:val="00F866FC"/>
    <w:rsid w:val="00FA7F9C"/>
    <w:rsid w:val="00FB04F3"/>
    <w:rsid w:val="00FC17FF"/>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9E7C8E37-1B07-4DBE-B032-BF44734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0E4F40"/>
    <w:pPr>
      <w:keepNext/>
      <w:keepLines/>
      <w:numPr>
        <w:numId w:val="9"/>
      </w:numPr>
      <w:spacing w:before="240"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0E4F40"/>
    <w:pPr>
      <w:keepNext/>
      <w:keepLines/>
      <w:tabs>
        <w:tab w:val="left" w:pos="540"/>
      </w:tabs>
      <w:spacing w:after="0" w:line="480" w:lineRule="auto"/>
      <w:outlineLvl w:val="1"/>
    </w:pPr>
    <w:rPr>
      <w:rFonts w:ascii="Times New Roman" w:eastAsiaTheme="majorEastAsia" w:hAnsi="Times New Roman" w:cs="Times New Roman"/>
      <w:bCs/>
      <w:i/>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1D7"/>
    <w:pPr>
      <w:tabs>
        <w:tab w:val="left" w:pos="360"/>
      </w:tabs>
      <w:spacing w:after="0" w:line="480" w:lineRule="auto"/>
      <w:jc w:val="both"/>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03E3"/>
    <w:pPr>
      <w:spacing w:after="0" w:line="480" w:lineRule="auto"/>
      <w:ind w:left="360" w:hanging="36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A7763E"/>
    <w:pPr>
      <w:tabs>
        <w:tab w:val="clear" w:pos="360"/>
        <w:tab w:val="center" w:pos="4680"/>
        <w:tab w:val="right" w:pos="9180"/>
      </w:tabs>
      <w:spacing w:before="120" w:after="120"/>
    </w:pPr>
    <w:rPr>
      <w:rFonts w:eastAsiaTheme="minorEastAsia"/>
    </w:rPr>
  </w:style>
  <w:style w:type="character" w:customStyle="1" w:styleId="BodyTextChar">
    <w:name w:val="Body Text Char"/>
    <w:basedOn w:val="DefaultParagraphFont"/>
    <w:link w:val="BodyText"/>
    <w:rsid w:val="007C21D7"/>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spacing w:after="0"/>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spacing w:after="0"/>
    </w:pPr>
  </w:style>
  <w:style w:type="character" w:customStyle="1" w:styleId="FooterChar">
    <w:name w:val="Footer Char"/>
    <w:basedOn w:val="DefaultParagraphFont"/>
    <w:link w:val="Footer"/>
    <w:rsid w:val="00B65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577/1548-8659%281974%2936%5b90:EOWLOT%5d2.0.CO;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430/arctic4423" TargetMode="External"/><Relationship Id="rId5" Type="http://schemas.openxmlformats.org/officeDocument/2006/relationships/webSettings" Target="webSettings.xml"/><Relationship Id="rId10" Type="http://schemas.openxmlformats.org/officeDocument/2006/relationships/hyperlink" Target="http://dx.doi.org/10.1651/10-3376.1"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6F39F-3FE6-453C-9DFF-0108A80D6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3349</Words>
  <Characters>1909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2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10</cp:revision>
  <cp:lastPrinted>2016-09-12T19:30:00Z</cp:lastPrinted>
  <dcterms:created xsi:type="dcterms:W3CDTF">2016-09-20T23:41:00Z</dcterms:created>
  <dcterms:modified xsi:type="dcterms:W3CDTF">2016-09-21T21:25:00Z</dcterms:modified>
</cp:coreProperties>
</file>